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9AAF868" w:rsidR="0038509D" w:rsidRDefault="001C5D03" w:rsidP="009E127B">
      <w:pPr>
        <w:pStyle w:val="Title"/>
        <w:rPr>
          <w:sz w:val="80"/>
          <w:szCs w:val="80"/>
        </w:rPr>
      </w:pPr>
      <w:r w:rsidRPr="009E127B">
        <w:rPr>
          <w:sz w:val="80"/>
          <w:szCs w:val="80"/>
        </w:rPr>
        <w:t>Digital Communications Lab</w:t>
      </w:r>
    </w:p>
    <w:p w14:paraId="3F088466" w14:textId="36FC53F4" w:rsidR="00D70EF7" w:rsidRDefault="00D70EF7" w:rsidP="00D70EF7">
      <w:pPr>
        <w:jc w:val="center"/>
        <w:rPr>
          <w:sz w:val="36"/>
          <w:szCs w:val="36"/>
        </w:rPr>
      </w:pPr>
      <w:r>
        <w:rPr>
          <w:sz w:val="36"/>
          <w:szCs w:val="36"/>
        </w:rPr>
        <w:t>Name: Rania Hamada Mohammed</w:t>
      </w:r>
    </w:p>
    <w:p w14:paraId="092D8EF0" w14:textId="3D9AB1D8" w:rsidR="00D70EF7" w:rsidRPr="00D70EF7" w:rsidRDefault="00D70EF7" w:rsidP="00D70EF7">
      <w:pPr>
        <w:jc w:val="center"/>
        <w:rPr>
          <w:sz w:val="36"/>
          <w:szCs w:val="36"/>
        </w:rPr>
      </w:pPr>
      <w:r>
        <w:rPr>
          <w:sz w:val="36"/>
          <w:szCs w:val="36"/>
        </w:rPr>
        <w:t>ID: 79</w:t>
      </w:r>
    </w:p>
    <w:p w14:paraId="0E323FF6" w14:textId="77777777" w:rsidR="00C80AAA" w:rsidRPr="00532D97" w:rsidRDefault="001C5D03" w:rsidP="009E127B">
      <w:pPr>
        <w:pStyle w:val="Subtitle"/>
        <w:rPr>
          <w:b/>
          <w:bCs/>
          <w:sz w:val="44"/>
          <w:szCs w:val="44"/>
          <w:u w:val="single"/>
        </w:rPr>
      </w:pPr>
      <w:r w:rsidRPr="00532D97">
        <w:rPr>
          <w:b/>
          <w:bCs/>
          <w:sz w:val="44"/>
          <w:szCs w:val="44"/>
          <w:u w:val="single"/>
        </w:rPr>
        <w:t>Experiment 1</w:t>
      </w:r>
    </w:p>
    <w:p w14:paraId="284F0F1F" w14:textId="1284DD80" w:rsidR="001C5D03" w:rsidRPr="00532D97" w:rsidRDefault="002E64E5" w:rsidP="009E127B">
      <w:pPr>
        <w:pStyle w:val="Subtitle"/>
        <w:rPr>
          <w:sz w:val="44"/>
          <w:szCs w:val="44"/>
          <w:u w:val="single"/>
        </w:rPr>
      </w:pPr>
      <w:r w:rsidRPr="00532D97">
        <w:rPr>
          <w:sz w:val="44"/>
          <w:szCs w:val="44"/>
          <w:u w:val="single"/>
        </w:rPr>
        <w:t xml:space="preserve">Basics of </w:t>
      </w:r>
      <w:r w:rsidR="001C5D03" w:rsidRPr="00532D97">
        <w:rPr>
          <w:sz w:val="44"/>
          <w:szCs w:val="44"/>
          <w:u w:val="single"/>
        </w:rPr>
        <w:t xml:space="preserve">BER </w:t>
      </w:r>
      <w:r w:rsidRPr="00532D97">
        <w:rPr>
          <w:sz w:val="44"/>
          <w:szCs w:val="44"/>
          <w:u w:val="single"/>
        </w:rPr>
        <w:t>calculations and channel models</w:t>
      </w:r>
    </w:p>
    <w:p w14:paraId="75505D2A" w14:textId="131A77F7" w:rsidR="00867DFE" w:rsidRDefault="00867DFE" w:rsidP="00EC2565">
      <w:pPr>
        <w:pStyle w:val="Heading1"/>
        <w:jc w:val="left"/>
      </w:pPr>
      <w:r>
        <w:t>Introduction</w:t>
      </w:r>
    </w:p>
    <w:p w14:paraId="715D2FE3" w14:textId="1D9587E4" w:rsidR="00AA0253" w:rsidRDefault="00856158" w:rsidP="00AA0253">
      <w:r>
        <w:t xml:space="preserve">This </w:t>
      </w:r>
      <w:r w:rsidR="003B0B87">
        <w:t xml:space="preserve">is the first experiment </w:t>
      </w:r>
      <w:r w:rsidR="004C52A4">
        <w:t xml:space="preserve">in the Digital Communications Lab. In this experiment, we study the </w:t>
      </w:r>
      <w:r w:rsidR="005F1990">
        <w:t xml:space="preserve">most basic method for assessing the performance of digital communication systems, the Bit </w:t>
      </w:r>
      <w:r w:rsidR="005F1990" w:rsidRPr="005320BE">
        <w:rPr>
          <w:i/>
          <w:iCs/>
        </w:rPr>
        <w:t>Error Rate</w:t>
      </w:r>
      <w:r w:rsidR="005F1990">
        <w:t xml:space="preserve">. We also study </w:t>
      </w:r>
      <w:r w:rsidR="005320BE">
        <w:t>simple models for communication channels and their effect on the communication system from the perspective of bit error rate.</w:t>
      </w:r>
    </w:p>
    <w:p w14:paraId="660065A8" w14:textId="3848B8C5" w:rsidR="0029765C" w:rsidRDefault="0029765C" w:rsidP="54F2506A">
      <w:pPr>
        <w:pStyle w:val="Heading1"/>
        <w:jc w:val="left"/>
      </w:pPr>
      <w:r>
        <w:t>About the lab</w:t>
      </w:r>
    </w:p>
    <w:p w14:paraId="58E53621" w14:textId="1BB07EF7" w:rsidR="0029765C" w:rsidRDefault="0029765C" w:rsidP="0029765C">
      <w:r>
        <w:t>The digital communications lab consists of a set of experiments</w:t>
      </w:r>
      <w:r w:rsidR="001135AA">
        <w:t xml:space="preserve"> which introduce essential digital communication concepts to students. The lab consists mainly of MATLAB-based experiments </w:t>
      </w:r>
      <w:r w:rsidR="009668B3">
        <w:t xml:space="preserve">in which the students complete the required tasks of the experiment by writing MATLAB codes. Some experiments of the lab may consist of </w:t>
      </w:r>
      <w:r w:rsidR="0002546E">
        <w:t>hardware-based experiments which are performed in the digital communication laboratory on campus.</w:t>
      </w:r>
    </w:p>
    <w:p w14:paraId="58FB3454" w14:textId="77777777" w:rsidR="00782A6B" w:rsidRDefault="0002546E" w:rsidP="00782A6B">
      <w:pPr>
        <w:jc w:val="center"/>
        <w:rPr>
          <w:b/>
          <w:bCs/>
        </w:rPr>
      </w:pPr>
      <w:r>
        <w:rPr>
          <w:b/>
          <w:bCs/>
        </w:rPr>
        <w:t xml:space="preserve">Location of the digital communication laboratory </w:t>
      </w:r>
      <w:r w:rsidR="00005D4A">
        <w:rPr>
          <w:b/>
          <w:bCs/>
        </w:rPr>
        <w:t xml:space="preserve">on campus: </w:t>
      </w:r>
    </w:p>
    <w:p w14:paraId="5D038C6A" w14:textId="72A57160" w:rsidR="0002546E" w:rsidRDefault="00005D4A" w:rsidP="00782A6B">
      <w:pPr>
        <w:jc w:val="center"/>
        <w:rPr>
          <w:b/>
          <w:bCs/>
        </w:rPr>
      </w:pPr>
      <w:r>
        <w:rPr>
          <w:b/>
          <w:bCs/>
        </w:rPr>
        <w:t>2</w:t>
      </w:r>
      <w:r w:rsidRPr="00005D4A">
        <w:rPr>
          <w:b/>
          <w:bCs/>
          <w:vertAlign w:val="superscript"/>
        </w:rPr>
        <w:t>nd</w:t>
      </w:r>
      <w:r>
        <w:rPr>
          <w:b/>
          <w:bCs/>
        </w:rPr>
        <w:t xml:space="preserve"> floor, Electrical Engineering Building.</w:t>
      </w:r>
    </w:p>
    <w:p w14:paraId="4FFB5BC5" w14:textId="77777777" w:rsidR="00D70EF7" w:rsidRPr="0002546E" w:rsidRDefault="00D70EF7" w:rsidP="00782A6B">
      <w:pPr>
        <w:jc w:val="center"/>
        <w:rPr>
          <w:b/>
          <w:bCs/>
        </w:rPr>
      </w:pPr>
    </w:p>
    <w:p w14:paraId="21516A5D" w14:textId="45392BE4" w:rsidR="006462CA" w:rsidRPr="00730A2E" w:rsidRDefault="00021099" w:rsidP="00730A2E">
      <w:pPr>
        <w:rPr>
          <w:b/>
          <w:bCs/>
        </w:rPr>
      </w:pPr>
      <w:r w:rsidRPr="00730A2E">
        <w:rPr>
          <w:b/>
          <w:bCs/>
        </w:rPr>
        <w:lastRenderedPageBreak/>
        <w:t>Instructions</w:t>
      </w:r>
      <w:r w:rsidR="004A3873" w:rsidRPr="00730A2E">
        <w:rPr>
          <w:b/>
          <w:bCs/>
        </w:rPr>
        <w:t xml:space="preserve"> for completing the </w:t>
      </w:r>
      <w:r w:rsidR="002D74E5" w:rsidRPr="00730A2E">
        <w:rPr>
          <w:b/>
          <w:bCs/>
        </w:rPr>
        <w:t>experiment</w:t>
      </w:r>
    </w:p>
    <w:p w14:paraId="19C8993A" w14:textId="687C451D" w:rsidR="006462CA" w:rsidRPr="006462CA" w:rsidRDefault="00310BF0" w:rsidP="006462CA"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E6043B5" wp14:editId="00176F23">
                <wp:simplePos x="0" y="0"/>
                <wp:positionH relativeFrom="column">
                  <wp:posOffset>6442075</wp:posOffset>
                </wp:positionH>
                <wp:positionV relativeFrom="paragraph">
                  <wp:posOffset>1814830</wp:posOffset>
                </wp:positionV>
                <wp:extent cx="164905" cy="34290"/>
                <wp:effectExtent l="38100" t="38100" r="45085" b="4191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64905" cy="34290"/>
                      </w14:xfrm>
                    </w14:contentPart>
                  </a:graphicData>
                </a:graphic>
              </wp:anchor>
            </w:drawing>
          </mc:Choice>
          <mc:Fallback xmlns:a="http://schemas.openxmlformats.org/drawingml/2006/main">
            <w:pict w14:anchorId="133324B3">
              <v:shapetype id="_x0000_t75" coordsize="21600,21600" filled="f" stroked="f" o:spt="75" o:preferrelative="t" path="m@4@5l@4@11@9@11@9@5xe" w14:anchorId="7408AFC1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10" style="position:absolute;margin-left:506.55pt;margin-top:142.25pt;width:14.4pt;height:4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">
                <v:imagedata o:title="" r:id="rId9"/>
              </v:shape>
            </w:pict>
          </mc:Fallback>
        </mc:AlternateContent>
      </w:r>
      <w:r w:rsidR="006462CA">
        <w:t xml:space="preserve">The following </w:t>
      </w:r>
      <w:r w:rsidR="00021099">
        <w:t xml:space="preserve">describes the procedure for completing MATLAB-based experiments in the digital communication lab. Other experiments that are not MATLAB-based may have different instructions which will be </w:t>
      </w:r>
      <w:r w:rsidR="009610E9">
        <w:t>described in the</w:t>
      </w:r>
      <w:r w:rsidR="000052BF">
        <w:t xml:space="preserve"> </w:t>
      </w:r>
      <w:r w:rsidR="00C96719">
        <w:t>DOCX</w:t>
      </w:r>
      <w:r w:rsidR="000052BF">
        <w:t xml:space="preserve"> documents of those experiments.</w:t>
      </w:r>
      <w:r w:rsidR="00021099">
        <w:t xml:space="preserve"> </w:t>
      </w:r>
    </w:p>
    <w:p w14:paraId="7DC433EB" w14:textId="7D4C803D" w:rsidR="00224F45" w:rsidRDefault="00224F45" w:rsidP="00224F45">
      <w:pPr>
        <w:pStyle w:val="ListParagraph"/>
        <w:numPr>
          <w:ilvl w:val="0"/>
          <w:numId w:val="5"/>
        </w:numPr>
      </w:pPr>
      <w:r>
        <w:t xml:space="preserve">An experiment consists of </w:t>
      </w:r>
      <w:r w:rsidR="003C739E">
        <w:t xml:space="preserve">1) a </w:t>
      </w:r>
      <w:r w:rsidR="00C96719">
        <w:t>DOCX</w:t>
      </w:r>
      <w:r w:rsidR="003C739E">
        <w:t xml:space="preserve"> document explaining the experiment, 2) a link to a video explaining the experiment, and 3) </w:t>
      </w:r>
      <w:r w:rsidR="00694270">
        <w:t>the MATLAB files required</w:t>
      </w:r>
      <w:r w:rsidR="000052BF">
        <w:t xml:space="preserve"> to complete the experiment</w:t>
      </w:r>
    </w:p>
    <w:p w14:paraId="6103F15C" w14:textId="77777777" w:rsidR="00F169E6" w:rsidRDefault="008B740C" w:rsidP="00F169E6">
      <w:pPr>
        <w:pStyle w:val="ListParagraph"/>
        <w:numPr>
          <w:ilvl w:val="0"/>
          <w:numId w:val="5"/>
        </w:numPr>
      </w:pPr>
      <w:r>
        <w:t xml:space="preserve">Each experiment typically consists of several parts. </w:t>
      </w:r>
    </w:p>
    <w:p w14:paraId="2757EDE9" w14:textId="4942C461" w:rsidR="000052BF" w:rsidRDefault="000052BF" w:rsidP="00F169E6">
      <w:pPr>
        <w:pStyle w:val="ListParagraph"/>
        <w:numPr>
          <w:ilvl w:val="0"/>
          <w:numId w:val="5"/>
        </w:numPr>
      </w:pPr>
      <w:r>
        <w:t xml:space="preserve">The </w:t>
      </w:r>
      <w:r w:rsidR="00C96719">
        <w:t>DOCX</w:t>
      </w:r>
      <w:r>
        <w:t xml:space="preserve"> document is your starting point. It explains in detail the require</w:t>
      </w:r>
      <w:r w:rsidR="008B740C">
        <w:t xml:space="preserve">ment of each </w:t>
      </w:r>
      <w:r w:rsidR="00F169E6">
        <w:t>experiment part</w:t>
      </w:r>
      <w:r w:rsidR="00AE320E">
        <w:t>.</w:t>
      </w:r>
    </w:p>
    <w:p w14:paraId="141376DE" w14:textId="747620FD" w:rsidR="00AE320E" w:rsidRDefault="00AE320E" w:rsidP="00F169E6">
      <w:pPr>
        <w:pStyle w:val="ListParagraph"/>
        <w:numPr>
          <w:ilvl w:val="0"/>
          <w:numId w:val="5"/>
        </w:numPr>
      </w:pPr>
      <w:r>
        <w:t>The accompanying video explains the experiment</w:t>
      </w:r>
      <w:r w:rsidR="00D97FA5">
        <w:t>. The explanation</w:t>
      </w:r>
      <w:r w:rsidR="00844B31">
        <w:t xml:space="preserve"> is mainly based on the experiment </w:t>
      </w:r>
      <w:r w:rsidR="00C96719">
        <w:t>DOCX</w:t>
      </w:r>
      <w:r w:rsidR="00844B31">
        <w:t xml:space="preserve">. </w:t>
      </w:r>
    </w:p>
    <w:p w14:paraId="493362C5" w14:textId="239A9E7A" w:rsidR="00224F45" w:rsidRDefault="006229AC" w:rsidP="004A3873">
      <w:pPr>
        <w:pStyle w:val="ListParagraph"/>
        <w:numPr>
          <w:ilvl w:val="0"/>
          <w:numId w:val="5"/>
        </w:numPr>
      </w:pPr>
      <w:r>
        <w:t>T</w:t>
      </w:r>
      <w:r w:rsidR="00844B31">
        <w:t>he MATLAB files are used by the student to complete the experiment. The</w:t>
      </w:r>
      <w:r w:rsidR="00CD5139">
        <w:t xml:space="preserve"> main MATLAB file </w:t>
      </w:r>
      <w:r w:rsidR="000E5116">
        <w:t>for the experiment is</w:t>
      </w:r>
      <w:r w:rsidR="00B4352C">
        <w:t xml:space="preserve"> usually named </w:t>
      </w:r>
      <w:proofErr w:type="spellStart"/>
      <w:r w:rsidR="00B4352C" w:rsidRPr="000B31A8">
        <w:rPr>
          <w:rFonts w:asciiTheme="majorHAnsi" w:eastAsia="NSimSun" w:hAnsiTheme="majorHAnsi" w:cstheme="majorHAnsi"/>
        </w:rPr>
        <w:t>Lab</w:t>
      </w:r>
      <w:r w:rsidR="00B4352C">
        <w:rPr>
          <w:rFonts w:asciiTheme="majorHAnsi" w:eastAsia="NSimSun" w:hAnsiTheme="majorHAnsi" w:cstheme="majorHAnsi"/>
        </w:rPr>
        <w:t>X</w:t>
      </w:r>
      <w:r w:rsidR="00B4352C" w:rsidRPr="000B31A8">
        <w:rPr>
          <w:rFonts w:asciiTheme="majorHAnsi" w:eastAsia="NSimSun" w:hAnsiTheme="majorHAnsi" w:cstheme="majorHAnsi"/>
        </w:rPr>
        <w:t>_</w:t>
      </w:r>
      <w:r w:rsidR="00B4352C">
        <w:rPr>
          <w:rFonts w:asciiTheme="majorHAnsi" w:eastAsia="NSimSun" w:hAnsiTheme="majorHAnsi" w:cstheme="majorHAnsi"/>
        </w:rPr>
        <w:t>script</w:t>
      </w:r>
      <w:r w:rsidR="00B4352C" w:rsidRPr="000B31A8">
        <w:rPr>
          <w:rFonts w:asciiTheme="majorHAnsi" w:eastAsia="NSimSun" w:hAnsiTheme="majorHAnsi" w:cstheme="majorHAnsi"/>
        </w:rPr>
        <w:t>.</w:t>
      </w:r>
      <w:r w:rsidR="00B4352C">
        <w:rPr>
          <w:rFonts w:asciiTheme="majorHAnsi" w:eastAsia="NSimSun" w:hAnsiTheme="majorHAnsi" w:cstheme="majorHAnsi"/>
        </w:rPr>
        <w:t>m</w:t>
      </w:r>
      <w:proofErr w:type="spellEnd"/>
      <w:r w:rsidR="00B4352C">
        <w:rPr>
          <w:rFonts w:asciiTheme="majorHAnsi" w:eastAsia="NSimSun" w:hAnsiTheme="majorHAnsi" w:cstheme="majorHAnsi"/>
        </w:rPr>
        <w:t xml:space="preserve"> </w:t>
      </w:r>
      <w:r w:rsidR="00B4352C">
        <w:t xml:space="preserve">with </w:t>
      </w:r>
      <w:r w:rsidR="00B4352C">
        <w:rPr>
          <w:rFonts w:asciiTheme="majorHAnsi" w:eastAsia="NSimSun" w:hAnsiTheme="majorHAnsi" w:cstheme="majorHAnsi"/>
        </w:rPr>
        <w:t>X</w:t>
      </w:r>
      <w:r w:rsidR="00B4352C">
        <w:t xml:space="preserve"> being the experiment number</w:t>
      </w:r>
      <w:r w:rsidR="00CD5139">
        <w:t>.</w:t>
      </w:r>
      <w:r w:rsidR="00CE1B92">
        <w:t xml:space="preserve"> For example, the main file for Experiment 1 would be called </w:t>
      </w:r>
      <w:r w:rsidR="00CE1B92" w:rsidRPr="000B31A8">
        <w:rPr>
          <w:rFonts w:asciiTheme="majorHAnsi" w:eastAsia="NSimSun" w:hAnsiTheme="majorHAnsi" w:cstheme="majorHAnsi"/>
        </w:rPr>
        <w:t>Lab</w:t>
      </w:r>
      <w:r w:rsidR="00CE1B92">
        <w:rPr>
          <w:rFonts w:asciiTheme="majorHAnsi" w:eastAsia="NSimSun" w:hAnsiTheme="majorHAnsi" w:cstheme="majorHAnsi"/>
        </w:rPr>
        <w:t>1</w:t>
      </w:r>
      <w:r w:rsidR="00CE1B92" w:rsidRPr="000B31A8">
        <w:rPr>
          <w:rFonts w:asciiTheme="majorHAnsi" w:eastAsia="NSimSun" w:hAnsiTheme="majorHAnsi" w:cstheme="majorHAnsi"/>
        </w:rPr>
        <w:t>_</w:t>
      </w:r>
      <w:r w:rsidR="00CE1B92">
        <w:rPr>
          <w:rFonts w:asciiTheme="majorHAnsi" w:eastAsia="NSimSun" w:hAnsiTheme="majorHAnsi" w:cstheme="majorHAnsi"/>
        </w:rPr>
        <w:t>script</w:t>
      </w:r>
      <w:r w:rsidR="00CE1B92" w:rsidRPr="000B31A8">
        <w:rPr>
          <w:rFonts w:asciiTheme="majorHAnsi" w:eastAsia="NSimSun" w:hAnsiTheme="majorHAnsi" w:cstheme="majorHAnsi"/>
        </w:rPr>
        <w:t>.</w:t>
      </w:r>
      <w:r w:rsidR="00CE1B92">
        <w:rPr>
          <w:rFonts w:asciiTheme="majorHAnsi" w:eastAsia="NSimSun" w:hAnsiTheme="majorHAnsi" w:cstheme="majorHAnsi"/>
        </w:rPr>
        <w:t>m</w:t>
      </w:r>
      <w:r w:rsidR="00CE1B92">
        <w:t>.</w:t>
      </w:r>
      <w:r w:rsidR="000E5116">
        <w:t xml:space="preserve"> This is the first file that you should open and start</w:t>
      </w:r>
      <w:r w:rsidR="00CE1B92">
        <w:t xml:space="preserve"> working on. Inside that file, there can be referrals </w:t>
      </w:r>
      <w:r w:rsidR="00B66B47">
        <w:t>to other MATLAB files that you need to complete.</w:t>
      </w:r>
    </w:p>
    <w:p w14:paraId="1B727DF6" w14:textId="69DB06BA" w:rsidR="004A3873" w:rsidRDefault="00B66B47" w:rsidP="004A3873">
      <w:pPr>
        <w:pStyle w:val="ListParagraph"/>
        <w:numPr>
          <w:ilvl w:val="0"/>
          <w:numId w:val="5"/>
        </w:numPr>
      </w:pPr>
      <w:r>
        <w:t xml:space="preserve">Follow the instructions in the </w:t>
      </w:r>
      <w:r w:rsidR="00C96719">
        <w:t>DOCX</w:t>
      </w:r>
      <w:r>
        <w:t xml:space="preserve"> file and the explanation video to fill the </w:t>
      </w:r>
      <w:r w:rsidR="00C53553">
        <w:t xml:space="preserve">provided MATLAB files. The experiment is completed once you </w:t>
      </w:r>
      <w:r w:rsidR="00A156A8">
        <w:t>generate the outcomes required in all parts of the experiment.</w:t>
      </w:r>
    </w:p>
    <w:p w14:paraId="69A77E3E" w14:textId="2B269C14" w:rsidR="00A156A8" w:rsidRDefault="00A156A8" w:rsidP="00A156A8">
      <w:pPr>
        <w:pStyle w:val="Heading1"/>
        <w:jc w:val="left"/>
      </w:pPr>
      <w:r>
        <w:t>Lab submission</w:t>
      </w:r>
      <w:r w:rsidR="00235FBD">
        <w:t xml:space="preserve"> and discussion</w:t>
      </w:r>
    </w:p>
    <w:p w14:paraId="602BD589" w14:textId="5FD6A36E" w:rsidR="188622D8" w:rsidRDefault="188622D8" w:rsidP="7B6CC149">
      <w:pPr>
        <w:pStyle w:val="ListParagraph"/>
        <w:numPr>
          <w:ilvl w:val="0"/>
          <w:numId w:val="5"/>
        </w:numPr>
      </w:pPr>
      <w:r>
        <w:t xml:space="preserve">This experiment is due on the weeks </w:t>
      </w:r>
      <w:r w:rsidRPr="7B6CC149">
        <w:rPr>
          <w:b/>
          <w:bCs/>
        </w:rPr>
        <w:t xml:space="preserve">from </w:t>
      </w:r>
      <w:r w:rsidR="00532D97">
        <w:rPr>
          <w:b/>
          <w:bCs/>
        </w:rPr>
        <w:t>16</w:t>
      </w:r>
      <w:r w:rsidRPr="7B6CC149">
        <w:rPr>
          <w:b/>
          <w:bCs/>
          <w:vertAlign w:val="superscript"/>
        </w:rPr>
        <w:t>st</w:t>
      </w:r>
      <w:r w:rsidRPr="7B6CC149">
        <w:rPr>
          <w:b/>
          <w:bCs/>
        </w:rPr>
        <w:t xml:space="preserve"> of October to </w:t>
      </w:r>
      <w:r w:rsidR="00532D97">
        <w:rPr>
          <w:b/>
          <w:bCs/>
        </w:rPr>
        <w:t>27</w:t>
      </w:r>
      <w:r w:rsidRPr="7B6CC149">
        <w:rPr>
          <w:b/>
          <w:bCs/>
          <w:vertAlign w:val="superscript"/>
        </w:rPr>
        <w:t>th</w:t>
      </w:r>
      <w:r w:rsidRPr="7B6CC149">
        <w:rPr>
          <w:b/>
          <w:bCs/>
        </w:rPr>
        <w:t xml:space="preserve"> of </w:t>
      </w:r>
      <w:r w:rsidR="00532D97" w:rsidRPr="7B6CC149">
        <w:rPr>
          <w:b/>
          <w:bCs/>
        </w:rPr>
        <w:t>October</w:t>
      </w:r>
      <w:r w:rsidRPr="7B6CC149">
        <w:rPr>
          <w:b/>
          <w:bCs/>
        </w:rPr>
        <w:t>.</w:t>
      </w:r>
    </w:p>
    <w:p w14:paraId="2CD23BF4" w14:textId="36093E96" w:rsidR="188622D8" w:rsidRDefault="188622D8" w:rsidP="7B6CC149">
      <w:pPr>
        <w:pStyle w:val="ListParagraph"/>
        <w:numPr>
          <w:ilvl w:val="0"/>
          <w:numId w:val="5"/>
        </w:numPr>
      </w:pPr>
      <w:r>
        <w:t xml:space="preserve">Please bring a </w:t>
      </w:r>
      <w:r w:rsidRPr="7B6CC149">
        <w:rPr>
          <w:b/>
          <w:bCs/>
        </w:rPr>
        <w:t>printed copy of your codes</w:t>
      </w:r>
      <w:r>
        <w:t xml:space="preserve"> and </w:t>
      </w:r>
      <w:r w:rsidRPr="7B6CC149">
        <w:rPr>
          <w:b/>
          <w:bCs/>
        </w:rPr>
        <w:t xml:space="preserve">the lab </w:t>
      </w:r>
      <w:r w:rsidR="00C96719">
        <w:rPr>
          <w:b/>
          <w:bCs/>
        </w:rPr>
        <w:t>DOCX</w:t>
      </w:r>
      <w:r w:rsidRPr="7B6CC149">
        <w:rPr>
          <w:b/>
          <w:bCs/>
        </w:rPr>
        <w:t xml:space="preserve"> with your answers in it</w:t>
      </w:r>
      <w:r>
        <w:t xml:space="preserve"> (your answers can be handwritten, but it is preferable to type them).</w:t>
      </w:r>
    </w:p>
    <w:p w14:paraId="0581C5FA" w14:textId="70B53F88" w:rsidR="00DD366B" w:rsidRDefault="188622D8" w:rsidP="00DD366B">
      <w:pPr>
        <w:pStyle w:val="ListParagraph"/>
        <w:numPr>
          <w:ilvl w:val="0"/>
          <w:numId w:val="5"/>
        </w:numPr>
      </w:pPr>
      <w:r>
        <w:t>Please submit a copy of your codes in the Assignment section</w:t>
      </w:r>
      <w:r w:rsidR="1D4A4C70">
        <w:t xml:space="preserve"> on the MS Team of the course</w:t>
      </w:r>
      <w:r>
        <w:t>.</w:t>
      </w:r>
      <w:r w:rsidR="00DD366B">
        <w:br/>
        <w:t xml:space="preserve">The MS Team link: </w:t>
      </w:r>
      <w:hyperlink r:id="rId10" w:history="1">
        <w:r w:rsidR="00DD2D8C">
          <w:rPr>
            <w:rStyle w:val="Hyperlink"/>
            <w:color w:val="0070C0"/>
          </w:rPr>
          <w:t>shorturl.at/lvLZ7</w:t>
        </w:r>
      </w:hyperlink>
      <w:r w:rsidR="00DD366B" w:rsidRPr="00DD366B">
        <w:rPr>
          <w:color w:val="0070C0"/>
        </w:rPr>
        <w:t xml:space="preserve"> </w:t>
      </w:r>
    </w:p>
    <w:p w14:paraId="5E9EF928" w14:textId="6678BF58" w:rsidR="188622D8" w:rsidRPr="00532D97" w:rsidRDefault="188622D8" w:rsidP="00DD366B">
      <w:pPr>
        <w:pStyle w:val="ListParagraph"/>
      </w:pPr>
      <w:r>
        <w:t xml:space="preserve">The time to send the codes is </w:t>
      </w:r>
      <w:r w:rsidRPr="7B6CC149">
        <w:rPr>
          <w:b/>
          <w:bCs/>
        </w:rPr>
        <w:t>one minute before the start of your lab</w:t>
      </w:r>
      <w:r w:rsidR="7E16A584" w:rsidRPr="7B6CC149">
        <w:rPr>
          <w:b/>
          <w:bCs/>
        </w:rPr>
        <w:t>.</w:t>
      </w:r>
    </w:p>
    <w:p w14:paraId="2B766214" w14:textId="62FAE11C" w:rsidR="00923CA6" w:rsidRDefault="00C30FA4" w:rsidP="00923CA6">
      <w:pPr>
        <w:pStyle w:val="ListParagraph"/>
        <w:numPr>
          <w:ilvl w:val="0"/>
          <w:numId w:val="5"/>
        </w:numPr>
      </w:pPr>
      <w:r>
        <w:t>There will be individual discussions with students during lab hours.</w:t>
      </w:r>
      <w:r w:rsidR="001C1081">
        <w:t xml:space="preserve"> Discussions will be based on the files submitted by the students before the deadline.</w:t>
      </w:r>
    </w:p>
    <w:p w14:paraId="4D9AD2FA" w14:textId="4799EE15" w:rsidR="00DB535D" w:rsidRDefault="00DB535D" w:rsidP="00DB535D"/>
    <w:p w14:paraId="774F6E6C" w14:textId="77777777" w:rsidR="00DB535D" w:rsidRPr="00A156A8" w:rsidRDefault="00DB535D" w:rsidP="00DB535D"/>
    <w:p w14:paraId="32C3548E" w14:textId="2EBC3FA6" w:rsidR="2B3E806C" w:rsidRDefault="006F45E8" w:rsidP="54F2506A">
      <w:pPr>
        <w:pStyle w:val="Heading1"/>
        <w:jc w:val="left"/>
      </w:pPr>
      <w:r>
        <w:lastRenderedPageBreak/>
        <w:t>L</w:t>
      </w:r>
      <w:r w:rsidR="2B3E806C">
        <w:t>ab policy</w:t>
      </w:r>
      <w:r w:rsidR="00603D71">
        <w:t xml:space="preserve"> regarding grading and cheating</w:t>
      </w:r>
    </w:p>
    <w:p w14:paraId="1E9EE11F" w14:textId="41431C28" w:rsidR="00200D15" w:rsidRPr="000632EC" w:rsidRDefault="00200D15" w:rsidP="000632EC">
      <w:pPr>
        <w:rPr>
          <w:b/>
          <w:bCs/>
        </w:rPr>
      </w:pPr>
      <w:r w:rsidRPr="000632EC">
        <w:rPr>
          <w:b/>
          <w:bCs/>
        </w:rPr>
        <w:t>Grading</w:t>
      </w:r>
    </w:p>
    <w:p w14:paraId="469C148E" w14:textId="5D6E50AB" w:rsidR="00200D15" w:rsidRDefault="00B67AE8" w:rsidP="000632EC">
      <w:pPr>
        <w:pStyle w:val="ListParagraph"/>
        <w:numPr>
          <w:ilvl w:val="0"/>
          <w:numId w:val="4"/>
        </w:numPr>
      </w:pPr>
      <w:r>
        <w:t xml:space="preserve">Each </w:t>
      </w:r>
      <w:r w:rsidR="002D74E5">
        <w:t>experiment</w:t>
      </w:r>
      <w:r>
        <w:t xml:space="preserve"> is graded out of </w:t>
      </w:r>
      <w:r w:rsidR="0011227B">
        <w:t>2</w:t>
      </w:r>
      <w:r>
        <w:t xml:space="preserve">0 marks. If you sum the total grades of the lab, it would be larger than </w:t>
      </w:r>
      <w:r w:rsidR="00D54B90">
        <w:t>2</w:t>
      </w:r>
      <w:r>
        <w:t xml:space="preserve">0. This means that </w:t>
      </w:r>
      <w:r w:rsidR="00896E1D">
        <w:t>you have a chance to miss some parts of the lab and still get a full mark.</w:t>
      </w:r>
    </w:p>
    <w:p w14:paraId="5753A3A2" w14:textId="3E21542E" w:rsidR="009F2F67" w:rsidRDefault="00896E1D" w:rsidP="00200D15">
      <w:pPr>
        <w:pStyle w:val="ListParagraph"/>
        <w:numPr>
          <w:ilvl w:val="1"/>
          <w:numId w:val="4"/>
        </w:numPr>
      </w:pPr>
      <w:r>
        <w:t>The grading is very l</w:t>
      </w:r>
      <w:r w:rsidR="00684F32">
        <w:t xml:space="preserve">enient. </w:t>
      </w:r>
      <w:r w:rsidR="003876A3">
        <w:t xml:space="preserve">Typically, it would be </w:t>
      </w:r>
      <w:r w:rsidR="003876A3" w:rsidRPr="004574DF">
        <w:rPr>
          <w:b/>
          <w:bCs/>
        </w:rPr>
        <w:t>very hard to g</w:t>
      </w:r>
      <w:r w:rsidR="004574DF" w:rsidRPr="004574DF">
        <w:rPr>
          <w:b/>
          <w:bCs/>
        </w:rPr>
        <w:t xml:space="preserve">rade that is less than </w:t>
      </w:r>
      <w:r w:rsidR="00D54B90">
        <w:rPr>
          <w:b/>
          <w:bCs/>
        </w:rPr>
        <w:t>16</w:t>
      </w:r>
      <w:r w:rsidR="004574DF">
        <w:t>.</w:t>
      </w:r>
    </w:p>
    <w:p w14:paraId="40E05AF2" w14:textId="1FA72ED9" w:rsidR="00896E1D" w:rsidRDefault="003349BA" w:rsidP="00200D15">
      <w:pPr>
        <w:pStyle w:val="ListParagraph"/>
        <w:numPr>
          <w:ilvl w:val="1"/>
          <w:numId w:val="4"/>
        </w:numPr>
      </w:pPr>
      <w:r>
        <w:t>Any</w:t>
      </w:r>
      <w:r w:rsidR="009F2F67">
        <w:t xml:space="preserve"> student</w:t>
      </w:r>
      <w:r>
        <w:t xml:space="preserve"> who do</w:t>
      </w:r>
      <w:r w:rsidR="009F2F67">
        <w:t>es</w:t>
      </w:r>
      <w:r>
        <w:t xml:space="preserve"> the whole lab by themselves </w:t>
      </w:r>
      <w:r w:rsidR="008E13F6">
        <w:t xml:space="preserve">are expected to get a grade of </w:t>
      </w:r>
      <w:r w:rsidR="00D54B90">
        <w:t>1</w:t>
      </w:r>
      <w:r w:rsidR="008E13F6">
        <w:t xml:space="preserve">8 or more, without even getting everything </w:t>
      </w:r>
      <w:r w:rsidR="00DE3AA9">
        <w:t>right</w:t>
      </w:r>
      <w:r w:rsidR="008E13F6">
        <w:t>.</w:t>
      </w:r>
    </w:p>
    <w:p w14:paraId="6E34AC8C" w14:textId="77777777" w:rsidR="00DD366B" w:rsidRDefault="00DD366B" w:rsidP="008D7AA7">
      <w:pPr>
        <w:rPr>
          <w:b/>
          <w:bCs/>
        </w:rPr>
      </w:pPr>
    </w:p>
    <w:p w14:paraId="6ECA3182" w14:textId="48FB5D3C" w:rsidR="008D7AA7" w:rsidRPr="008D7AA7" w:rsidRDefault="008D7AA7" w:rsidP="008D7AA7">
      <w:pPr>
        <w:rPr>
          <w:b/>
          <w:bCs/>
        </w:rPr>
      </w:pPr>
      <w:r>
        <w:rPr>
          <w:b/>
          <w:bCs/>
        </w:rPr>
        <w:t>Cheating</w:t>
      </w:r>
    </w:p>
    <w:p w14:paraId="04734524" w14:textId="39784B6B" w:rsidR="004574DF" w:rsidRDefault="008E13F6" w:rsidP="008D7AA7">
      <w:pPr>
        <w:pStyle w:val="ListParagraph"/>
        <w:numPr>
          <w:ilvl w:val="0"/>
          <w:numId w:val="4"/>
        </w:numPr>
      </w:pPr>
      <w:r>
        <w:t xml:space="preserve">In exchange for this grading policy, </w:t>
      </w:r>
      <w:r w:rsidR="00CE61AF">
        <w:t>cheating will not be tolerated.</w:t>
      </w:r>
    </w:p>
    <w:p w14:paraId="56F21400" w14:textId="614BF0E7" w:rsidR="00CE61AF" w:rsidRDefault="00CE61AF" w:rsidP="008D7AA7">
      <w:pPr>
        <w:pStyle w:val="ListParagraph"/>
        <w:numPr>
          <w:ilvl w:val="0"/>
          <w:numId w:val="4"/>
        </w:numPr>
      </w:pPr>
      <w:r>
        <w:t xml:space="preserve">If a student cheats in </w:t>
      </w:r>
      <w:r w:rsidRPr="00CE61AF">
        <w:rPr>
          <w:b/>
          <w:bCs/>
        </w:rPr>
        <w:t>any part in an experiment</w:t>
      </w:r>
      <w:r>
        <w:t xml:space="preserve">, he/she will get </w:t>
      </w:r>
      <w:r w:rsidRPr="00CE61AF">
        <w:rPr>
          <w:b/>
          <w:bCs/>
        </w:rPr>
        <w:t xml:space="preserve">a zero for that </w:t>
      </w:r>
      <w:r>
        <w:rPr>
          <w:b/>
          <w:bCs/>
        </w:rPr>
        <w:t xml:space="preserve">entire </w:t>
      </w:r>
      <w:r w:rsidRPr="00CE61AF">
        <w:rPr>
          <w:b/>
          <w:bCs/>
        </w:rPr>
        <w:t>lab</w:t>
      </w:r>
      <w:r>
        <w:t>.</w:t>
      </w:r>
    </w:p>
    <w:p w14:paraId="3965B685" w14:textId="602B0497" w:rsidR="00122E7B" w:rsidRDefault="00122E7B" w:rsidP="008D7AA7">
      <w:pPr>
        <w:pStyle w:val="ListParagraph"/>
        <w:numPr>
          <w:ilvl w:val="0"/>
          <w:numId w:val="4"/>
        </w:numPr>
      </w:pPr>
      <w:r>
        <w:t xml:space="preserve">If a student cheats in </w:t>
      </w:r>
      <w:r w:rsidRPr="007A2F66">
        <w:rPr>
          <w:b/>
          <w:bCs/>
        </w:rPr>
        <w:t>two or more experiments</w:t>
      </w:r>
      <w:r>
        <w:t xml:space="preserve">, he/she will get </w:t>
      </w:r>
      <w:r w:rsidRPr="007A2F66">
        <w:rPr>
          <w:b/>
          <w:bCs/>
        </w:rPr>
        <w:t>a zero in the entire lab</w:t>
      </w:r>
      <w:r>
        <w:t>.</w:t>
      </w:r>
    </w:p>
    <w:p w14:paraId="6D5C101C" w14:textId="692253B5" w:rsidR="00122E7B" w:rsidRDefault="008D7AA7" w:rsidP="008D7AA7">
      <w:pPr>
        <w:pStyle w:val="ListParagraph"/>
        <w:numPr>
          <w:ilvl w:val="0"/>
          <w:numId w:val="4"/>
        </w:numPr>
      </w:pPr>
      <w:r>
        <w:t>The reason behind this policy towards cheating is the following: d</w:t>
      </w:r>
      <w:r w:rsidR="00D31556">
        <w:t>etecting cheating cases requires a</w:t>
      </w:r>
      <w:r w:rsidR="00FA4C2D">
        <w:t xml:space="preserve">n enormous amount of work by the instructors. Given how lenient the grading </w:t>
      </w:r>
      <w:r w:rsidR="005A2A74">
        <w:t>of</w:t>
      </w:r>
      <w:r w:rsidR="00FA4C2D">
        <w:t xml:space="preserve"> the lab is</w:t>
      </w:r>
      <w:r w:rsidR="005A2A74">
        <w:t xml:space="preserve"> expected to be</w:t>
      </w:r>
      <w:r w:rsidR="00FA4C2D">
        <w:t xml:space="preserve">, </w:t>
      </w:r>
      <w:r w:rsidR="005A2A74">
        <w:t xml:space="preserve">there </w:t>
      </w:r>
      <w:r w:rsidR="00FD3400">
        <w:t>is no</w:t>
      </w:r>
      <w:r w:rsidR="005A2A74">
        <w:t xml:space="preserve"> justification</w:t>
      </w:r>
      <w:r w:rsidR="00FD3400">
        <w:t xml:space="preserve"> for a student to cheat (</w:t>
      </w:r>
      <w:r w:rsidR="00603D71">
        <w:t>this is in addition to the fact that there is no justification for cheating in general).</w:t>
      </w:r>
      <w:r w:rsidR="005A2A74">
        <w:t xml:space="preserve"> </w:t>
      </w:r>
    </w:p>
    <w:p w14:paraId="64F2484E" w14:textId="7CE14649" w:rsidR="00122090" w:rsidRDefault="00122090" w:rsidP="00D223B4">
      <w:pPr>
        <w:rPr>
          <w:b/>
          <w:bCs/>
        </w:rPr>
      </w:pPr>
      <w:r>
        <w:t>Note: it is okay to talk with your friends</w:t>
      </w:r>
      <w:r w:rsidR="00D223B4">
        <w:t xml:space="preserve"> about the experiment if you feel that you are stuck somewhere. But please be </w:t>
      </w:r>
      <w:r w:rsidR="00430573">
        <w:t>aware that doing</w:t>
      </w:r>
      <w:r w:rsidR="00CB217B">
        <w:t xml:space="preserve"> any of</w:t>
      </w:r>
      <w:r w:rsidR="00430573">
        <w:t xml:space="preserve"> the following </w:t>
      </w:r>
      <w:r w:rsidR="00430573" w:rsidRPr="00430573">
        <w:rPr>
          <w:b/>
          <w:bCs/>
        </w:rPr>
        <w:t>is considered cheating</w:t>
      </w:r>
      <w:r w:rsidR="00D80850">
        <w:rPr>
          <w:b/>
          <w:bCs/>
        </w:rPr>
        <w:t>, and all involved students in th</w:t>
      </w:r>
      <w:r w:rsidR="00CB217B">
        <w:rPr>
          <w:b/>
          <w:bCs/>
        </w:rPr>
        <w:t>ese cases are treated as cheaters:</w:t>
      </w:r>
    </w:p>
    <w:p w14:paraId="01572081" w14:textId="74A7F257" w:rsidR="00430573" w:rsidRDefault="00722682" w:rsidP="00430573">
      <w:pPr>
        <w:pStyle w:val="ListParagraph"/>
        <w:numPr>
          <w:ilvl w:val="0"/>
          <w:numId w:val="4"/>
        </w:numPr>
      </w:pPr>
      <w:r>
        <w:t>A group of students write</w:t>
      </w:r>
      <w:r w:rsidR="00430573">
        <w:t xml:space="preserve"> MATLAB codes together</w:t>
      </w:r>
      <w:r w:rsidR="00D80850">
        <w:t>.</w:t>
      </w:r>
    </w:p>
    <w:p w14:paraId="7FA60156" w14:textId="1CE768B0" w:rsidR="00774801" w:rsidRDefault="00722682" w:rsidP="00430573">
      <w:pPr>
        <w:pStyle w:val="ListParagraph"/>
        <w:numPr>
          <w:ilvl w:val="0"/>
          <w:numId w:val="4"/>
        </w:numPr>
      </w:pPr>
      <w:r>
        <w:t>A group of students discuss the experiment together, one student of the group writes the code, and all students use the same code</w:t>
      </w:r>
      <w:r w:rsidR="00D80850">
        <w:t>.</w:t>
      </w:r>
    </w:p>
    <w:p w14:paraId="133E6453" w14:textId="7EFB4D10" w:rsidR="005B30B4" w:rsidRDefault="005B30B4" w:rsidP="005B30B4">
      <w:pPr>
        <w:pStyle w:val="Heading1"/>
        <w:jc w:val="left"/>
      </w:pPr>
      <w:r>
        <w:t>Lab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31"/>
        <w:gridCol w:w="6819"/>
      </w:tblGrid>
      <w:tr w:rsidR="005B30B4" w14:paraId="07A57C7B" w14:textId="77777777" w:rsidTr="012376DE">
        <w:tc>
          <w:tcPr>
            <w:tcW w:w="2531" w:type="dxa"/>
          </w:tcPr>
          <w:p w14:paraId="5B9B8484" w14:textId="77777777" w:rsidR="005B30B4" w:rsidRPr="00EE40C2" w:rsidRDefault="005B30B4" w:rsidP="00580B6E">
            <w:pPr>
              <w:jc w:val="center"/>
              <w:rPr>
                <w:b/>
                <w:bCs/>
              </w:rPr>
            </w:pPr>
            <w:r w:rsidRPr="00EE40C2">
              <w:rPr>
                <w:b/>
                <w:bCs/>
              </w:rPr>
              <w:t>File name</w:t>
            </w:r>
          </w:p>
        </w:tc>
        <w:tc>
          <w:tcPr>
            <w:tcW w:w="6819" w:type="dxa"/>
          </w:tcPr>
          <w:p w14:paraId="783796EA" w14:textId="77777777" w:rsidR="005B30B4" w:rsidRPr="00EE40C2" w:rsidRDefault="005B30B4" w:rsidP="00580B6E">
            <w:pPr>
              <w:jc w:val="center"/>
              <w:rPr>
                <w:b/>
                <w:bCs/>
              </w:rPr>
            </w:pPr>
            <w:r w:rsidRPr="00EE40C2">
              <w:rPr>
                <w:b/>
                <w:bCs/>
              </w:rPr>
              <w:t>Description</w:t>
            </w:r>
          </w:p>
        </w:tc>
      </w:tr>
      <w:tr w:rsidR="012376DE" w14:paraId="17210006" w14:textId="77777777" w:rsidTr="012376DE">
        <w:tc>
          <w:tcPr>
            <w:tcW w:w="2531" w:type="dxa"/>
          </w:tcPr>
          <w:p w14:paraId="5F3A4A7A" w14:textId="6CB58FD5" w:rsidR="11F2A505" w:rsidRDefault="11F2A505" w:rsidP="012376DE">
            <w:pPr>
              <w:jc w:val="center"/>
            </w:pPr>
            <w:r>
              <w:t>Lab video</w:t>
            </w:r>
          </w:p>
        </w:tc>
        <w:tc>
          <w:tcPr>
            <w:tcW w:w="6819" w:type="dxa"/>
          </w:tcPr>
          <w:p w14:paraId="16416ED5" w14:textId="5AA95CC3" w:rsidR="11F2A505" w:rsidRDefault="11F2A505" w:rsidP="012376DE">
            <w:pPr>
              <w:jc w:val="center"/>
            </w:pPr>
            <w:r w:rsidRPr="012376DE">
              <w:rPr>
                <w:b/>
                <w:bCs/>
              </w:rPr>
              <w:t>Link:</w:t>
            </w:r>
            <w:r>
              <w:t xml:space="preserve"> </w:t>
            </w:r>
            <w:hyperlink r:id="rId11">
              <w:r w:rsidRPr="00DD366B">
                <w:rPr>
                  <w:rStyle w:val="Hyperlink"/>
                  <w:color w:val="0070C0"/>
                </w:rPr>
                <w:t>https://youtu.be/zBtf8aqwrJE</w:t>
              </w:r>
            </w:hyperlink>
          </w:p>
        </w:tc>
      </w:tr>
      <w:tr w:rsidR="005B30B4" w14:paraId="1B8D4EDB" w14:textId="77777777" w:rsidTr="012376DE">
        <w:tc>
          <w:tcPr>
            <w:tcW w:w="2531" w:type="dxa"/>
          </w:tcPr>
          <w:p w14:paraId="72A53CB1" w14:textId="32221D1C" w:rsidR="005B30B4" w:rsidRPr="000B31A8" w:rsidRDefault="005B30B4" w:rsidP="012376DE">
            <w:pPr>
              <w:jc w:val="center"/>
              <w:rPr>
                <w:rFonts w:asciiTheme="majorHAnsi" w:eastAsia="NSimSun" w:hAnsiTheme="majorHAnsi" w:cstheme="majorBidi"/>
              </w:rPr>
            </w:pPr>
            <w:r w:rsidRPr="012376DE">
              <w:rPr>
                <w:rFonts w:asciiTheme="majorHAnsi" w:eastAsia="NSimSun" w:hAnsiTheme="majorHAnsi" w:cstheme="majorBidi"/>
              </w:rPr>
              <w:t>Lab1_BER.</w:t>
            </w:r>
            <w:r w:rsidR="00C96719" w:rsidRPr="012376DE">
              <w:rPr>
                <w:rFonts w:asciiTheme="majorHAnsi" w:eastAsia="NSimSun" w:hAnsiTheme="majorHAnsi" w:cstheme="majorBidi"/>
              </w:rPr>
              <w:t>docx</w:t>
            </w:r>
          </w:p>
        </w:tc>
        <w:tc>
          <w:tcPr>
            <w:tcW w:w="6819" w:type="dxa"/>
          </w:tcPr>
          <w:p w14:paraId="4816537A" w14:textId="77777777" w:rsidR="005B30B4" w:rsidRPr="008B518C" w:rsidRDefault="005B30B4" w:rsidP="00580B6E">
            <w:r w:rsidRPr="008B518C">
              <w:t>Contains</w:t>
            </w:r>
            <w:r>
              <w:t xml:space="preserve"> the details of the experiment.</w:t>
            </w:r>
          </w:p>
        </w:tc>
      </w:tr>
      <w:tr w:rsidR="005B30B4" w14:paraId="748A80CF" w14:textId="77777777" w:rsidTr="012376DE">
        <w:tc>
          <w:tcPr>
            <w:tcW w:w="2531" w:type="dxa"/>
          </w:tcPr>
          <w:p w14:paraId="1716F1BE" w14:textId="75316218" w:rsidR="005B30B4" w:rsidRPr="000B31A8" w:rsidRDefault="005B30B4" w:rsidP="00580B6E">
            <w:pPr>
              <w:jc w:val="center"/>
              <w:rPr>
                <w:rFonts w:asciiTheme="majorHAnsi" w:eastAsia="NSimSun" w:hAnsiTheme="majorHAnsi" w:cstheme="majorHAnsi"/>
              </w:rPr>
            </w:pPr>
            <w:r w:rsidRPr="000B31A8">
              <w:rPr>
                <w:rFonts w:asciiTheme="majorHAnsi" w:eastAsia="NSimSun" w:hAnsiTheme="majorHAnsi" w:cstheme="majorHAnsi"/>
              </w:rPr>
              <w:t>Lab1_</w:t>
            </w:r>
            <w:r>
              <w:rPr>
                <w:rFonts w:asciiTheme="majorHAnsi" w:eastAsia="NSimSun" w:hAnsiTheme="majorHAnsi" w:cstheme="majorHAnsi"/>
              </w:rPr>
              <w:t>script</w:t>
            </w:r>
            <w:r w:rsidRPr="000B31A8">
              <w:rPr>
                <w:rFonts w:asciiTheme="majorHAnsi" w:eastAsia="NSimSun" w:hAnsiTheme="majorHAnsi" w:cstheme="majorHAnsi"/>
              </w:rPr>
              <w:t>.</w:t>
            </w:r>
            <w:r>
              <w:rPr>
                <w:rFonts w:asciiTheme="majorHAnsi" w:eastAsia="NSimSun" w:hAnsiTheme="majorHAnsi" w:cstheme="majorHAnsi"/>
              </w:rPr>
              <w:t>m</w:t>
            </w:r>
          </w:p>
        </w:tc>
        <w:tc>
          <w:tcPr>
            <w:tcW w:w="6819" w:type="dxa"/>
          </w:tcPr>
          <w:p w14:paraId="6644B2C1" w14:textId="77777777" w:rsidR="005B30B4" w:rsidRPr="008B518C" w:rsidRDefault="005B30B4" w:rsidP="00580B6E">
            <w:r>
              <w:t>The main m-file containing the MATLAB script for the experiment.</w:t>
            </w:r>
          </w:p>
        </w:tc>
      </w:tr>
      <w:tr w:rsidR="005B30B4" w14:paraId="1E79B443" w14:textId="77777777" w:rsidTr="012376DE">
        <w:tc>
          <w:tcPr>
            <w:tcW w:w="2531" w:type="dxa"/>
          </w:tcPr>
          <w:p w14:paraId="007C7838" w14:textId="028D3A1E" w:rsidR="005B30B4" w:rsidRPr="000B31A8" w:rsidRDefault="005B30B4" w:rsidP="00580B6E">
            <w:pPr>
              <w:jc w:val="center"/>
              <w:rPr>
                <w:rFonts w:asciiTheme="majorHAnsi" w:eastAsia="NSimSun" w:hAnsiTheme="majorHAnsi" w:cstheme="majorHAnsi"/>
              </w:rPr>
            </w:pPr>
            <w:proofErr w:type="spellStart"/>
            <w:r>
              <w:rPr>
                <w:rFonts w:asciiTheme="majorHAnsi" w:eastAsia="NSimSun" w:hAnsiTheme="majorHAnsi" w:cstheme="majorHAnsi"/>
              </w:rPr>
              <w:t>GenerateBits.m</w:t>
            </w:r>
            <w:proofErr w:type="spellEnd"/>
          </w:p>
        </w:tc>
        <w:tc>
          <w:tcPr>
            <w:tcW w:w="6819" w:type="dxa"/>
            <w:vMerge w:val="restart"/>
          </w:tcPr>
          <w:p w14:paraId="421CA8ED" w14:textId="77777777" w:rsidR="005B30B4" w:rsidRDefault="005B30B4" w:rsidP="00580B6E"/>
          <w:p w14:paraId="608968DC" w14:textId="77777777" w:rsidR="005B30B4" w:rsidRDefault="005B30B4" w:rsidP="00580B6E"/>
          <w:p w14:paraId="1288A048" w14:textId="77777777" w:rsidR="005B30B4" w:rsidRDefault="005B30B4" w:rsidP="00580B6E">
            <w:r>
              <w:t>Additional MATLAB function files used by the experiment script file.</w:t>
            </w:r>
          </w:p>
        </w:tc>
      </w:tr>
      <w:tr w:rsidR="005B30B4" w14:paraId="5A407D00" w14:textId="77777777" w:rsidTr="012376DE">
        <w:tc>
          <w:tcPr>
            <w:tcW w:w="2531" w:type="dxa"/>
          </w:tcPr>
          <w:p w14:paraId="3E053A78" w14:textId="77777777" w:rsidR="005B30B4" w:rsidRDefault="005B30B4" w:rsidP="00580B6E">
            <w:pPr>
              <w:jc w:val="center"/>
              <w:rPr>
                <w:rFonts w:asciiTheme="majorHAnsi" w:eastAsia="NSimSun" w:hAnsiTheme="majorHAnsi" w:cstheme="majorHAnsi"/>
              </w:rPr>
            </w:pPr>
            <w:proofErr w:type="spellStart"/>
            <w:r>
              <w:rPr>
                <w:rFonts w:asciiTheme="majorHAnsi" w:eastAsia="NSimSun" w:hAnsiTheme="majorHAnsi" w:cstheme="majorHAnsi"/>
              </w:rPr>
              <w:t>BSC.m</w:t>
            </w:r>
            <w:proofErr w:type="spellEnd"/>
          </w:p>
        </w:tc>
        <w:tc>
          <w:tcPr>
            <w:tcW w:w="6819" w:type="dxa"/>
            <w:vMerge/>
          </w:tcPr>
          <w:p w14:paraId="69A0D60C" w14:textId="77777777" w:rsidR="005B30B4" w:rsidRDefault="005B30B4" w:rsidP="00580B6E"/>
        </w:tc>
      </w:tr>
      <w:tr w:rsidR="005B30B4" w14:paraId="256BBBB7" w14:textId="77777777" w:rsidTr="012376DE">
        <w:tc>
          <w:tcPr>
            <w:tcW w:w="2531" w:type="dxa"/>
          </w:tcPr>
          <w:p w14:paraId="77083F64" w14:textId="77777777" w:rsidR="005B30B4" w:rsidRDefault="005B30B4" w:rsidP="00580B6E">
            <w:pPr>
              <w:jc w:val="center"/>
              <w:rPr>
                <w:rFonts w:asciiTheme="majorHAnsi" w:eastAsia="NSimSun" w:hAnsiTheme="majorHAnsi" w:cstheme="majorHAnsi"/>
              </w:rPr>
            </w:pPr>
            <w:proofErr w:type="spellStart"/>
            <w:r>
              <w:rPr>
                <w:rFonts w:asciiTheme="majorHAnsi" w:eastAsia="NSimSun" w:hAnsiTheme="majorHAnsi" w:cstheme="majorHAnsi"/>
              </w:rPr>
              <w:t>ComputeBER.m</w:t>
            </w:r>
            <w:proofErr w:type="spellEnd"/>
          </w:p>
        </w:tc>
        <w:tc>
          <w:tcPr>
            <w:tcW w:w="6819" w:type="dxa"/>
            <w:vMerge/>
          </w:tcPr>
          <w:p w14:paraId="1274C9BB" w14:textId="77777777" w:rsidR="005B30B4" w:rsidRDefault="005B30B4" w:rsidP="00580B6E"/>
        </w:tc>
      </w:tr>
      <w:tr w:rsidR="005B30B4" w14:paraId="23D9B45A" w14:textId="77777777" w:rsidTr="012376DE">
        <w:tc>
          <w:tcPr>
            <w:tcW w:w="2531" w:type="dxa"/>
          </w:tcPr>
          <w:p w14:paraId="310D1879" w14:textId="77777777" w:rsidR="005B30B4" w:rsidRDefault="005B30B4" w:rsidP="00580B6E">
            <w:pPr>
              <w:jc w:val="center"/>
              <w:rPr>
                <w:rFonts w:asciiTheme="majorHAnsi" w:eastAsia="NSimSun" w:hAnsiTheme="majorHAnsi" w:cstheme="majorHAnsi"/>
              </w:rPr>
            </w:pPr>
            <w:proofErr w:type="spellStart"/>
            <w:r>
              <w:rPr>
                <w:rFonts w:asciiTheme="majorHAnsi" w:eastAsia="NSimSun" w:hAnsiTheme="majorHAnsi" w:cstheme="majorHAnsi"/>
              </w:rPr>
              <w:t>DecodeBitsFromSamples.m</w:t>
            </w:r>
            <w:proofErr w:type="spellEnd"/>
          </w:p>
        </w:tc>
        <w:tc>
          <w:tcPr>
            <w:tcW w:w="6819" w:type="dxa"/>
            <w:vMerge/>
          </w:tcPr>
          <w:p w14:paraId="5E70AE40" w14:textId="77777777" w:rsidR="005B30B4" w:rsidRDefault="005B30B4" w:rsidP="00580B6E"/>
        </w:tc>
      </w:tr>
      <w:tr w:rsidR="005B30B4" w14:paraId="27AFEB17" w14:textId="77777777" w:rsidTr="012376DE">
        <w:tc>
          <w:tcPr>
            <w:tcW w:w="2531" w:type="dxa"/>
          </w:tcPr>
          <w:p w14:paraId="71E8B822" w14:textId="77777777" w:rsidR="005B30B4" w:rsidRDefault="005B30B4" w:rsidP="00580B6E">
            <w:pPr>
              <w:jc w:val="center"/>
              <w:rPr>
                <w:rFonts w:asciiTheme="majorHAnsi" w:eastAsia="NSimSun" w:hAnsiTheme="majorHAnsi" w:cstheme="majorHAnsi"/>
              </w:rPr>
            </w:pPr>
            <w:proofErr w:type="spellStart"/>
            <w:r>
              <w:rPr>
                <w:rFonts w:asciiTheme="majorHAnsi" w:eastAsia="NSimSun" w:hAnsiTheme="majorHAnsi" w:cstheme="majorHAnsi"/>
              </w:rPr>
              <w:t>GenerateSamples.m</w:t>
            </w:r>
            <w:proofErr w:type="spellEnd"/>
          </w:p>
        </w:tc>
        <w:tc>
          <w:tcPr>
            <w:tcW w:w="6819" w:type="dxa"/>
            <w:vMerge/>
          </w:tcPr>
          <w:p w14:paraId="07ECEF95" w14:textId="77777777" w:rsidR="005B30B4" w:rsidRDefault="005B30B4" w:rsidP="00580B6E"/>
        </w:tc>
      </w:tr>
    </w:tbl>
    <w:p w14:paraId="1968B0F9" w14:textId="711BD6A7" w:rsidR="00244038" w:rsidRDefault="008B518C" w:rsidP="00EC2565">
      <w:pPr>
        <w:pStyle w:val="Heading1"/>
        <w:jc w:val="left"/>
      </w:pPr>
      <w:r>
        <w:lastRenderedPageBreak/>
        <w:t>B</w:t>
      </w:r>
      <w:r w:rsidR="00244038">
        <w:t>ackground</w:t>
      </w:r>
    </w:p>
    <w:p w14:paraId="0E36DCA4" w14:textId="5F5C5C91" w:rsidR="00244038" w:rsidRDefault="008B518C" w:rsidP="00244038">
      <w:r>
        <w:t xml:space="preserve">The </w:t>
      </w:r>
      <w:r w:rsidR="008C04A3">
        <w:t>most basic target of the study of digital communications is to understand</w:t>
      </w:r>
      <w:r w:rsidR="00450C06">
        <w:t xml:space="preserve"> digital communication systems and</w:t>
      </w:r>
      <w:r w:rsidR="008C04A3">
        <w:t xml:space="preserve"> how dig</w:t>
      </w:r>
      <w:r w:rsidR="00AD5272">
        <w:t>ital information can be conveyed from a source or transmitter to a destination or receiver over a</w:t>
      </w:r>
      <w:r w:rsidR="00991F98">
        <w:t xml:space="preserve"> channel. </w:t>
      </w:r>
      <w:r w:rsidR="003162E6">
        <w:t xml:space="preserve">Depending on the communication systems, channels can be wired circuits, </w:t>
      </w:r>
      <w:r w:rsidR="00AB2161">
        <w:t xml:space="preserve">wireless channels, satellite channels and so on. The study of digital communications begins by transforming the digital communication system into an equivalent mathematical model, and then </w:t>
      </w:r>
      <w:r w:rsidR="00ED147F">
        <w:t xml:space="preserve">attempts to design transmitters and receivers which achieves the target of </w:t>
      </w:r>
      <w:r w:rsidR="008F727F">
        <w:t>information transmission over the channel in an efficient manner.</w:t>
      </w:r>
    </w:p>
    <w:p w14:paraId="75581139" w14:textId="297504D7" w:rsidR="00A051D0" w:rsidRPr="00275310" w:rsidRDefault="002D181A" w:rsidP="00244038">
      <w:r>
        <w:fldChar w:fldCharType="begin"/>
      </w:r>
      <w:r>
        <w:instrText xml:space="preserve"> REF _Ref52730539 \h </w:instrText>
      </w:r>
      <w:r>
        <w:fldChar w:fldCharType="separate"/>
      </w:r>
      <w:r>
        <w:t xml:space="preserve">Figure </w:t>
      </w:r>
      <w:r>
        <w:rPr>
          <w:noProof/>
        </w:rPr>
        <w:t>1</w:t>
      </w:r>
      <w:r>
        <w:fldChar w:fldCharType="end"/>
      </w:r>
      <w:r>
        <w:t xml:space="preserve"> shows an example of a digital communication system. </w:t>
      </w:r>
      <w:r w:rsidR="00CE0814">
        <w:t xml:space="preserve">The goal of the transmitter and receiver </w:t>
      </w:r>
      <w:r w:rsidR="008121C0">
        <w:t xml:space="preserve">is to deliver the digital data from the source to the sink in the best way possible. There are several ways to define what </w:t>
      </w:r>
      <w:r w:rsidR="002862CC">
        <w:rPr>
          <w:i/>
          <w:iCs/>
        </w:rPr>
        <w:t>best</w:t>
      </w:r>
      <w:r w:rsidR="002862CC">
        <w:t xml:space="preserve"> mean: one of the most common and most important methods to assess the </w:t>
      </w:r>
      <w:r w:rsidR="00645D09">
        <w:t xml:space="preserve">performance of a </w:t>
      </w:r>
      <w:r w:rsidR="00275310">
        <w:t xml:space="preserve">communication system is the </w:t>
      </w:r>
      <w:r w:rsidR="00275310">
        <w:rPr>
          <w:i/>
          <w:iCs/>
        </w:rPr>
        <w:t>Bit Error Rate (BER)</w:t>
      </w:r>
      <w:r w:rsidR="00275310">
        <w:t>.</w:t>
      </w:r>
    </w:p>
    <w:p w14:paraId="4DE7D85E" w14:textId="60CEEC07" w:rsidR="002D181A" w:rsidRDefault="00672586" w:rsidP="002D181A">
      <w:pPr>
        <w:keepNext/>
        <w:jc w:val="center"/>
      </w:pPr>
      <w:r>
        <w:pict w14:anchorId="5E5DAF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3.5pt;height:194pt">
            <v:imagedata r:id="rId12" o:title=""/>
          </v:shape>
        </w:pict>
      </w:r>
    </w:p>
    <w:p w14:paraId="7620A634" w14:textId="18E04D71" w:rsidR="00A051D0" w:rsidRDefault="002D181A" w:rsidP="002D181A">
      <w:pPr>
        <w:pStyle w:val="Caption"/>
        <w:jc w:val="center"/>
      </w:pPr>
      <w:bookmarkStart w:id="0" w:name="_Ref52730539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8F74B8">
        <w:rPr>
          <w:noProof/>
        </w:rPr>
        <w:t>1</w:t>
      </w:r>
      <w:r>
        <w:fldChar w:fldCharType="end"/>
      </w:r>
      <w:bookmarkEnd w:id="0"/>
      <w:r>
        <w:t xml:space="preserve"> An example of a digital communication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75310" w14:paraId="3183B423" w14:textId="77777777" w:rsidTr="00275310">
        <w:tc>
          <w:tcPr>
            <w:tcW w:w="9350" w:type="dxa"/>
          </w:tcPr>
          <w:p w14:paraId="6C87D1AC" w14:textId="396BEB27" w:rsidR="00275310" w:rsidRPr="006F0E77" w:rsidRDefault="006F0E77" w:rsidP="00275310">
            <w:r>
              <w:rPr>
                <w:b/>
                <w:bCs/>
              </w:rPr>
              <w:t xml:space="preserve">Bit Error Rate (BER): </w:t>
            </w:r>
            <w:r>
              <w:t xml:space="preserve">the rate of error occurrences </w:t>
            </w:r>
            <w:r w:rsidR="00AF40FA">
              <w:t xml:space="preserve">among an output sequence of bits </w:t>
            </w:r>
            <w:r w:rsidR="00E6759E">
              <w:t>corresponding to an input sequence of bits.</w:t>
            </w:r>
          </w:p>
        </w:tc>
      </w:tr>
    </w:tbl>
    <w:p w14:paraId="212D09B3" w14:textId="7C291B6B" w:rsidR="00275310" w:rsidRDefault="00275310" w:rsidP="00275310"/>
    <w:p w14:paraId="500DD96C" w14:textId="357DE1F4" w:rsidR="00E6759E" w:rsidRDefault="00E13AB6" w:rsidP="00275310">
      <w:r>
        <w:t>An empirical method of computing the BER in a communication system is as follows:</w:t>
      </w:r>
    </w:p>
    <w:p w14:paraId="395230D9" w14:textId="7D41AFA4" w:rsidR="00E13AB6" w:rsidRDefault="00E13AB6" w:rsidP="00E13AB6">
      <w:pPr>
        <w:pStyle w:val="ListParagraph"/>
        <w:numPr>
          <w:ilvl w:val="0"/>
          <w:numId w:val="2"/>
        </w:numPr>
      </w:pPr>
      <w:r>
        <w:t xml:space="preserve">Generate a sequence of </w:t>
      </w:r>
      <m:oMath>
        <m:r>
          <w:rPr>
            <w:rFonts w:ascii="Cambria Math" w:hAnsi="Cambria Math"/>
          </w:rPr>
          <m:t>N</m:t>
        </m:r>
      </m:oMath>
      <w:r>
        <w:t xml:space="preserve"> bits at the input side</w:t>
      </w:r>
    </w:p>
    <w:p w14:paraId="711E13D1" w14:textId="400FA7AA" w:rsidR="00E13AB6" w:rsidRDefault="00E13AB6" w:rsidP="00E13AB6">
      <w:pPr>
        <w:pStyle w:val="ListParagraph"/>
        <w:numPr>
          <w:ilvl w:val="0"/>
          <w:numId w:val="2"/>
        </w:numPr>
      </w:pPr>
      <w:r>
        <w:t>Pass the sequence of input bits through the system to receive a corresponding output sequence</w:t>
      </w:r>
    </w:p>
    <w:p w14:paraId="339FFDC6" w14:textId="5BFC2462" w:rsidR="00E13AB6" w:rsidRDefault="0032771A" w:rsidP="00E13AB6">
      <w:pPr>
        <w:pStyle w:val="ListParagraph"/>
        <w:numPr>
          <w:ilvl w:val="0"/>
          <w:numId w:val="2"/>
        </w:numPr>
      </w:pPr>
      <w:r>
        <w:t xml:space="preserve">Count the number of errors in the output sequence by comparing it to the input sequence; call that number of </w:t>
      </w:r>
      <w:r w:rsidR="00CA409F">
        <w:t xml:space="preserve">errors </w:t>
      </w:r>
      <m:oMath>
        <m:r>
          <w:rPr>
            <w:rFonts w:ascii="Cambria Math" w:hAnsi="Cambria Math"/>
          </w:rPr>
          <m:t>E</m:t>
        </m:r>
      </m:oMath>
    </w:p>
    <w:p w14:paraId="31CA19D7" w14:textId="730C9C8A" w:rsidR="00CA409F" w:rsidRDefault="00CA409F" w:rsidP="00E13AB6">
      <w:pPr>
        <w:pStyle w:val="ListParagraph"/>
        <w:numPr>
          <w:ilvl w:val="0"/>
          <w:numId w:val="2"/>
        </w:numPr>
      </w:pPr>
      <w:r>
        <w:t xml:space="preserve">The BER is given by </w:t>
      </w:r>
      <m:oMath>
        <m:r>
          <w:rPr>
            <w:rFonts w:ascii="Cambria Math" w:hAnsi="Cambria Math"/>
          </w:rPr>
          <m:t>BER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E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14:paraId="156A4791" w14:textId="63620D2B" w:rsidR="006D00BF" w:rsidRPr="00275310" w:rsidRDefault="006D00BF" w:rsidP="006D00BF">
      <w:r>
        <w:lastRenderedPageBreak/>
        <w:t xml:space="preserve">In this experiment, we will compute the BER of </w:t>
      </w:r>
      <w:r w:rsidR="00F3065D">
        <w:t xml:space="preserve">different </w:t>
      </w:r>
      <w:r>
        <w:t>digital communication systems</w:t>
      </w:r>
      <w:r w:rsidR="000340F7">
        <w:t>.</w:t>
      </w:r>
      <w:r w:rsidR="00DB5663">
        <w:t xml:space="preserve"> These systems differ in their respective channel models and the</w:t>
      </w:r>
      <w:r w:rsidR="009F451A">
        <w:t>refore their corresponding transmitter and receiver designs.</w:t>
      </w:r>
    </w:p>
    <w:p w14:paraId="4C2702D4" w14:textId="41AB8430" w:rsidR="00244038" w:rsidRDefault="00244038" w:rsidP="00EC2565">
      <w:pPr>
        <w:pStyle w:val="Heading1"/>
        <w:jc w:val="left"/>
      </w:pPr>
      <w:r>
        <w:t>Experiment</w:t>
      </w:r>
    </w:p>
    <w:p w14:paraId="6BFB0D49" w14:textId="3F24BF94" w:rsidR="00244038" w:rsidRDefault="00244038" w:rsidP="00EC2565">
      <w:pPr>
        <w:pStyle w:val="Heading2"/>
        <w:jc w:val="left"/>
      </w:pPr>
      <w:r>
        <w:t>Part 1</w:t>
      </w:r>
      <w:r w:rsidR="007D3291">
        <w:t xml:space="preserve"> (3 Marks)</w:t>
      </w:r>
    </w:p>
    <w:p w14:paraId="712D829E" w14:textId="45DE4B46" w:rsidR="009F451A" w:rsidRDefault="009F451A" w:rsidP="009F451A">
      <w:r>
        <w:t xml:space="preserve">In this part, we consider a very simple digital communication system, in which the channel takes as input binary digits </w:t>
      </w:r>
      <m:oMath>
        <m:r>
          <w:rPr>
            <w:rFonts w:ascii="Cambria Math" w:hAnsi="Cambria Math"/>
          </w:rPr>
          <m:t>b= {0,1}</m:t>
        </m:r>
      </m:oMath>
      <w:r>
        <w:t>, and produces the corresponding out</w:t>
      </w:r>
      <w:r w:rsidR="00FF4C45">
        <w:t>put</w:t>
      </w:r>
      <w:r>
        <w:t xml:space="preserve"> </w:t>
      </w:r>
      <w:r w:rsidR="0059648A">
        <w:t>according to the following equation.</w:t>
      </w:r>
    </w:p>
    <w:p w14:paraId="1F6E0102" w14:textId="244FAEEF" w:rsidR="0059648A" w:rsidRPr="00617400" w:rsidRDefault="0059648A" w:rsidP="0059648A">
      <w:pPr>
        <w:jc w:val="center"/>
      </w:pPr>
      <m:oMathPara>
        <m:oMath>
          <m:r>
            <w:rPr>
              <w:rFonts w:ascii="Cambria Math" w:hAnsi="Cambria Math"/>
            </w:rPr>
            <m:t xml:space="preserve">y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b  with probability 1-p</m:t>
                  </m:r>
                </m:e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bar>
                  <m:r>
                    <w:rPr>
                      <w:rFonts w:ascii="Cambria Math" w:hAnsi="Cambria Math"/>
                    </w:rPr>
                    <m:t xml:space="preserve">  with probability p</m:t>
                  </m:r>
                </m:e>
              </m:eqArr>
            </m:e>
          </m:d>
        </m:oMath>
      </m:oMathPara>
    </w:p>
    <w:p w14:paraId="48396AB0" w14:textId="53DD711D" w:rsidR="00617400" w:rsidRDefault="003A66A6" w:rsidP="00617400">
      <w:r>
        <w:t xml:space="preserve">The </w:t>
      </w:r>
      <w:r w:rsidR="00750ABE">
        <w:t xml:space="preserve">channel described </w:t>
      </w:r>
      <w:r w:rsidR="002F21B0">
        <w:t xml:space="preserve">above </w:t>
      </w:r>
      <w:r w:rsidR="00D971B1">
        <w:t xml:space="preserve">simply flips the input bit with probability </w:t>
      </w:r>
      <m:oMath>
        <m:r>
          <w:rPr>
            <w:rFonts w:ascii="Cambria Math" w:hAnsi="Cambria Math"/>
          </w:rPr>
          <m:t>p</m:t>
        </m:r>
      </m:oMath>
      <w:r w:rsidR="00EF2988">
        <w:t xml:space="preserve"> or passes the input bit unchanged with probability </w:t>
      </w:r>
      <m:oMath>
        <m:r>
          <w:rPr>
            <w:rFonts w:ascii="Cambria Math" w:hAnsi="Cambria Math"/>
          </w:rPr>
          <m:t>1-p</m:t>
        </m:r>
      </m:oMath>
      <w:r w:rsidR="00EF2988">
        <w:t xml:space="preserve">; this channel is referred to as the </w:t>
      </w:r>
      <w:r w:rsidR="00EF2988">
        <w:rPr>
          <w:i/>
        </w:rPr>
        <w:t>Binary Symmetric Channel (BSC)</w:t>
      </w:r>
      <w:r w:rsidR="00EF2988">
        <w:rPr>
          <w:iCs/>
        </w:rPr>
        <w:t>.</w:t>
      </w:r>
      <w:r w:rsidR="00EF2988">
        <w:t xml:space="preserve"> </w:t>
      </w:r>
      <w:r w:rsidR="00617400">
        <w:t xml:space="preserve">The </w:t>
      </w:r>
      <w:r w:rsidR="00961640">
        <w:t xml:space="preserve">system is shown in </w:t>
      </w:r>
      <w:r w:rsidR="00EF2988">
        <w:fldChar w:fldCharType="begin"/>
      </w:r>
      <w:r w:rsidR="00EF2988">
        <w:instrText xml:space="preserve"> REF _Ref52742697 \h </w:instrText>
      </w:r>
      <w:r w:rsidR="00EF2988">
        <w:fldChar w:fldCharType="separate"/>
      </w:r>
      <w:r w:rsidR="00EF2988">
        <w:t xml:space="preserve">Figure </w:t>
      </w:r>
      <w:r w:rsidR="00EF2988">
        <w:rPr>
          <w:noProof/>
        </w:rPr>
        <w:t>2</w:t>
      </w:r>
      <w:r w:rsidR="00EF2988">
        <w:fldChar w:fldCharType="end"/>
      </w:r>
      <w:r w:rsidR="00EF2988">
        <w:t>.</w:t>
      </w:r>
      <w:r w:rsidR="001C0368">
        <w:t xml:space="preserve"> In this system, we assume that the transmitter takes the input bits coming from the source and passes them unchanged to the channel</w:t>
      </w:r>
      <w:r w:rsidR="00EC3EFA">
        <w:t xml:space="preserve"> (i.e., the transmitter does nothing)</w:t>
      </w:r>
      <w:r w:rsidR="001C0368">
        <w:t xml:space="preserve">. </w:t>
      </w:r>
      <w:r w:rsidR="00A43919">
        <w:t xml:space="preserve">However, we would like to investigate how the receiver can be designed to </w:t>
      </w:r>
      <w:r w:rsidR="00201044">
        <w:t>produce a good BER.</w:t>
      </w:r>
    </w:p>
    <w:p w14:paraId="59166075" w14:textId="4CB1B511" w:rsidR="003A66A6" w:rsidRDefault="00672586" w:rsidP="003A66A6">
      <w:pPr>
        <w:keepNext/>
        <w:jc w:val="center"/>
      </w:pPr>
      <w:r>
        <w:pict w14:anchorId="491354E5">
          <v:shape id="_x0000_i1026" type="#_x0000_t75" style="width:460.5pt;height:64.5pt">
            <v:imagedata r:id="rId13" o:title=""/>
          </v:shape>
        </w:pict>
      </w:r>
    </w:p>
    <w:p w14:paraId="756414D7" w14:textId="6119E3A7" w:rsidR="00961640" w:rsidRDefault="003A66A6" w:rsidP="003A66A6">
      <w:pPr>
        <w:pStyle w:val="Caption"/>
        <w:jc w:val="center"/>
      </w:pPr>
      <w:bookmarkStart w:id="1" w:name="_Ref5274269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8F74B8">
        <w:rPr>
          <w:noProof/>
        </w:rPr>
        <w:t>2</w:t>
      </w:r>
      <w:r>
        <w:fldChar w:fldCharType="end"/>
      </w:r>
      <w:bookmarkEnd w:id="1"/>
      <w:r>
        <w:t xml:space="preserve"> A digital communication system with a Binary Symmetric Channel</w:t>
      </w:r>
    </w:p>
    <w:p w14:paraId="334A8754" w14:textId="6381CBAB" w:rsidR="00EC3EFA" w:rsidRDefault="00EC3EFA" w:rsidP="003A66A6">
      <w:r>
        <w:t xml:space="preserve">Your goal in this task is to design </w:t>
      </w:r>
      <w:r w:rsidR="00562F61">
        <w:t xml:space="preserve">the receiver. </w:t>
      </w:r>
      <w:r w:rsidR="00F127BA">
        <w:t xml:space="preserve">You know that the channel takes the data, flips it randomly (with probability </w:t>
      </w:r>
      <m:oMath>
        <m:r>
          <w:rPr>
            <w:rFonts w:ascii="Cambria Math" w:hAnsi="Cambria Math"/>
          </w:rPr>
          <m:t>p</m:t>
        </m:r>
      </m:oMath>
      <w:r w:rsidR="00F127BA">
        <w:t>) and gives you the output. What would the receiver do with that output?</w:t>
      </w:r>
    </w:p>
    <w:p w14:paraId="056F5B35" w14:textId="02497E41" w:rsidR="00F127BA" w:rsidRDefault="00F127BA" w:rsidP="003A66A6">
      <w:r>
        <w:t>Think about the following two receivers and say what is the expected performance of these receivers. As a hint to start, these two receivers are not very good.</w:t>
      </w:r>
    </w:p>
    <w:p w14:paraId="587D4626" w14:textId="0C7FC145" w:rsidR="00FA470A" w:rsidRDefault="00FA470A" w:rsidP="003A66A6">
      <w:r w:rsidRPr="00C61CD6">
        <w:rPr>
          <w:b/>
          <w:bCs/>
        </w:rPr>
        <w:t>Example 1:</w:t>
      </w:r>
      <w:r>
        <w:t xml:space="preserve"> the receiver gives a 0 bit as output</w:t>
      </w:r>
      <w:r w:rsidR="004F2851">
        <w:t>. This output does not depend at all on</w:t>
      </w:r>
      <w:r>
        <w:t xml:space="preserve"> what the channel </w:t>
      </w:r>
      <w:r w:rsidR="004D6CB5">
        <w:t xml:space="preserve">is </w:t>
      </w:r>
      <w:r w:rsidR="00C61CD6">
        <w:t>giving ou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C61CD6" w14:paraId="4225F083" w14:textId="77777777" w:rsidTr="00A748CD">
        <w:tc>
          <w:tcPr>
            <w:tcW w:w="9350" w:type="dxa"/>
            <w:gridSpan w:val="2"/>
          </w:tcPr>
          <w:p w14:paraId="64EF0F2C" w14:textId="77777777" w:rsidR="00C61CD6" w:rsidRDefault="00C61CD6" w:rsidP="00A748CD">
            <w:pPr>
              <w:rPr>
                <w:rStyle w:val="Strong"/>
              </w:rPr>
            </w:pPr>
            <w:r>
              <w:rPr>
                <w:rStyle w:val="Strong"/>
              </w:rPr>
              <w:t>Questions</w:t>
            </w:r>
          </w:p>
        </w:tc>
      </w:tr>
      <w:tr w:rsidR="00C61CD6" w14:paraId="3C196B5A" w14:textId="77777777" w:rsidTr="00A748CD">
        <w:tc>
          <w:tcPr>
            <w:tcW w:w="3145" w:type="dxa"/>
          </w:tcPr>
          <w:p w14:paraId="4488B026" w14:textId="2A73925A" w:rsidR="00C61CD6" w:rsidRDefault="00C61CD6" w:rsidP="00A748CD">
            <w:pPr>
              <w:rPr>
                <w:rStyle w:val="Strong"/>
              </w:rPr>
            </w:pPr>
            <w:r>
              <w:rPr>
                <w:rStyle w:val="Strong"/>
              </w:rPr>
              <w:t>What is the corresponding BER for that receiver? You do not need to implement it in the m-file to answer.</w:t>
            </w:r>
          </w:p>
        </w:tc>
        <w:tc>
          <w:tcPr>
            <w:tcW w:w="6205" w:type="dxa"/>
          </w:tcPr>
          <w:p w14:paraId="06278835" w14:textId="5C2494A9" w:rsidR="00C61CD6" w:rsidRDefault="00E02B12" w:rsidP="00A24048">
            <w:pPr>
              <w:rPr>
                <w:rStyle w:val="Strong"/>
              </w:rPr>
            </w:pPr>
            <w:r>
              <w:rPr>
                <w:rStyle w:val="Strong"/>
              </w:rPr>
              <w:t>BER = 0.5</w:t>
            </w:r>
          </w:p>
          <w:p w14:paraId="4ADA847C" w14:textId="7C06ED2E" w:rsidR="00E02B12" w:rsidRDefault="00E02B12" w:rsidP="00A24048">
            <w:pPr>
              <w:rPr>
                <w:rStyle w:val="Strong"/>
              </w:rPr>
            </w:pPr>
          </w:p>
        </w:tc>
      </w:tr>
      <w:tr w:rsidR="00C61CD6" w14:paraId="71B5E8F2" w14:textId="77777777" w:rsidTr="00A748CD">
        <w:tc>
          <w:tcPr>
            <w:tcW w:w="3145" w:type="dxa"/>
          </w:tcPr>
          <w:p w14:paraId="36384186" w14:textId="779CA841" w:rsidR="00C61CD6" w:rsidRDefault="00C61CD6" w:rsidP="00A748CD">
            <w:pPr>
              <w:rPr>
                <w:rStyle w:val="Strong"/>
              </w:rPr>
            </w:pPr>
            <w:r>
              <w:rPr>
                <w:rStyle w:val="Strong"/>
              </w:rPr>
              <w:t>What is the reason behind the performance of th</w:t>
            </w:r>
            <w:r w:rsidR="004F2851">
              <w:rPr>
                <w:rStyle w:val="Strong"/>
              </w:rPr>
              <w:t>is receiver?</w:t>
            </w:r>
          </w:p>
        </w:tc>
        <w:tc>
          <w:tcPr>
            <w:tcW w:w="6205" w:type="dxa"/>
          </w:tcPr>
          <w:p w14:paraId="15DCF535" w14:textId="45BDC9BC" w:rsidR="00A24048" w:rsidRPr="00A24048" w:rsidRDefault="009E3C46" w:rsidP="00A24048">
            <w:pPr>
              <w:rPr>
                <w:rStyle w:val="Strong"/>
              </w:rPr>
            </w:pPr>
            <w:r>
              <w:rPr>
                <w:rStyle w:val="Strong"/>
              </w:rPr>
              <w:t>According to the BSC,</w:t>
            </w:r>
            <w:r w:rsidR="00A24048" w:rsidRPr="00A24048">
              <w:rPr>
                <w:rStyle w:val="Strong"/>
              </w:rPr>
              <w:t xml:space="preserve"> we've four possible outputs (0, 1, 1, 0) </w:t>
            </w:r>
          </w:p>
          <w:p w14:paraId="58B7BFCE" w14:textId="77777777" w:rsidR="00A24048" w:rsidRPr="00A24048" w:rsidRDefault="00A24048" w:rsidP="00A24048">
            <w:pPr>
              <w:pStyle w:val="ListParagraph"/>
              <w:numPr>
                <w:ilvl w:val="0"/>
                <w:numId w:val="4"/>
              </w:numPr>
              <w:rPr>
                <w:rStyle w:val="Strong"/>
              </w:rPr>
            </w:pPr>
            <w:r w:rsidRPr="00A24048">
              <w:rPr>
                <w:rStyle w:val="Strong"/>
              </w:rPr>
              <w:t>If the input is 0, then the output is 0 with probability 1-P and 1 with probability P</w:t>
            </w:r>
          </w:p>
          <w:p w14:paraId="3F9A1BEC" w14:textId="77777777" w:rsidR="00C61CD6" w:rsidRDefault="00A24048" w:rsidP="00A24048">
            <w:pPr>
              <w:pStyle w:val="ListParagraph"/>
              <w:numPr>
                <w:ilvl w:val="0"/>
                <w:numId w:val="4"/>
              </w:numPr>
              <w:rPr>
                <w:rStyle w:val="Strong"/>
              </w:rPr>
            </w:pPr>
            <w:r w:rsidRPr="00A24048">
              <w:rPr>
                <w:rStyle w:val="Strong"/>
              </w:rPr>
              <w:lastRenderedPageBreak/>
              <w:t>If the input is 1, then the output is 1 with probability 1-P and 0 with probability P</w:t>
            </w:r>
          </w:p>
          <w:p w14:paraId="273685C0" w14:textId="73F1D1B6" w:rsidR="005743F6" w:rsidRDefault="009E3C46" w:rsidP="005743F6">
            <w:pPr>
              <w:rPr>
                <w:rStyle w:val="Strong"/>
              </w:rPr>
            </w:pPr>
            <w:r>
              <w:rPr>
                <w:rStyle w:val="Strong"/>
              </w:rPr>
              <w:t xml:space="preserve">And the actual output will be (0, 0, 0, 0). </w:t>
            </w:r>
            <w:r w:rsidR="005743F6">
              <w:rPr>
                <w:rStyle w:val="Strong"/>
              </w:rPr>
              <w:t>Then the number of errors is 2. Thus</w:t>
            </w:r>
            <w:r w:rsidR="00EB5363">
              <w:rPr>
                <w:rStyle w:val="Strong"/>
              </w:rPr>
              <w:t>,</w:t>
            </w:r>
            <w:r w:rsidR="005743F6">
              <w:rPr>
                <w:rStyle w:val="Strong"/>
              </w:rPr>
              <w:t xml:space="preserve"> BER = 2/4 = 0.5</w:t>
            </w:r>
          </w:p>
        </w:tc>
      </w:tr>
    </w:tbl>
    <w:p w14:paraId="2A8C7544" w14:textId="77777777" w:rsidR="004F2851" w:rsidRDefault="004F2851" w:rsidP="004F2851">
      <w:pPr>
        <w:rPr>
          <w:b/>
          <w:bCs/>
        </w:rPr>
      </w:pPr>
    </w:p>
    <w:p w14:paraId="04ECA821" w14:textId="77777777" w:rsidR="00DD366B" w:rsidRDefault="00DD366B" w:rsidP="004F2851">
      <w:pPr>
        <w:rPr>
          <w:b/>
          <w:bCs/>
        </w:rPr>
      </w:pPr>
    </w:p>
    <w:p w14:paraId="55AE621A" w14:textId="7FFC1633" w:rsidR="004F2851" w:rsidRDefault="004F2851" w:rsidP="004F2851">
      <w:r w:rsidRPr="00C61CD6">
        <w:rPr>
          <w:b/>
          <w:bCs/>
        </w:rPr>
        <w:t xml:space="preserve">Example </w:t>
      </w:r>
      <w:r>
        <w:rPr>
          <w:b/>
          <w:bCs/>
        </w:rPr>
        <w:t>2</w:t>
      </w:r>
      <w:r w:rsidRPr="00C61CD6">
        <w:rPr>
          <w:b/>
          <w:bCs/>
        </w:rPr>
        <w:t>:</w:t>
      </w:r>
      <w:r>
        <w:t xml:space="preserve"> the receiver gives random output, i.e., 0s and 1s with a probability of 0.5. Again, this output is not based on what the channel is giving ou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4F2851" w14:paraId="10AF0178" w14:textId="77777777" w:rsidTr="00A748CD">
        <w:tc>
          <w:tcPr>
            <w:tcW w:w="9350" w:type="dxa"/>
            <w:gridSpan w:val="2"/>
          </w:tcPr>
          <w:p w14:paraId="1DF665E0" w14:textId="77777777" w:rsidR="004F2851" w:rsidRDefault="004F2851" w:rsidP="00A748CD">
            <w:pPr>
              <w:rPr>
                <w:rStyle w:val="Strong"/>
              </w:rPr>
            </w:pPr>
            <w:r>
              <w:rPr>
                <w:rStyle w:val="Strong"/>
              </w:rPr>
              <w:t>Questions</w:t>
            </w:r>
          </w:p>
        </w:tc>
      </w:tr>
      <w:tr w:rsidR="004F2851" w14:paraId="338CE84A" w14:textId="77777777" w:rsidTr="00A748CD">
        <w:tc>
          <w:tcPr>
            <w:tcW w:w="3145" w:type="dxa"/>
          </w:tcPr>
          <w:p w14:paraId="24D809D3" w14:textId="77777777" w:rsidR="004F2851" w:rsidRDefault="004F2851" w:rsidP="00A748CD">
            <w:pPr>
              <w:rPr>
                <w:rStyle w:val="Strong"/>
              </w:rPr>
            </w:pPr>
            <w:r>
              <w:rPr>
                <w:rStyle w:val="Strong"/>
              </w:rPr>
              <w:t>What is the corresponding BER for that receiver? You do not need to implement it in the m-file to answer.</w:t>
            </w:r>
          </w:p>
        </w:tc>
        <w:tc>
          <w:tcPr>
            <w:tcW w:w="6205" w:type="dxa"/>
          </w:tcPr>
          <w:p w14:paraId="0EFDA418" w14:textId="7C3C6E13" w:rsidR="004F2851" w:rsidRDefault="00D81691" w:rsidP="00A748CD">
            <w:pPr>
              <w:rPr>
                <w:rStyle w:val="Strong"/>
              </w:rPr>
            </w:pPr>
            <w:r>
              <w:rPr>
                <w:rStyle w:val="Strong"/>
              </w:rPr>
              <w:t xml:space="preserve"> BER = 0.53125</w:t>
            </w:r>
          </w:p>
        </w:tc>
      </w:tr>
      <w:tr w:rsidR="004F2851" w14:paraId="6C7C8279" w14:textId="77777777" w:rsidTr="00A748CD">
        <w:tc>
          <w:tcPr>
            <w:tcW w:w="3145" w:type="dxa"/>
          </w:tcPr>
          <w:p w14:paraId="3FB821DE" w14:textId="77777777" w:rsidR="004F2851" w:rsidRDefault="004F2851" w:rsidP="00A748CD">
            <w:pPr>
              <w:rPr>
                <w:rStyle w:val="Strong"/>
              </w:rPr>
            </w:pPr>
            <w:r>
              <w:rPr>
                <w:rStyle w:val="Strong"/>
              </w:rPr>
              <w:t>What is the reason behind the performance of this receiver?</w:t>
            </w:r>
          </w:p>
        </w:tc>
        <w:tc>
          <w:tcPr>
            <w:tcW w:w="6205" w:type="dxa"/>
          </w:tcPr>
          <w:p w14:paraId="5826D93E" w14:textId="77777777" w:rsidR="009E3C46" w:rsidRPr="00A24048" w:rsidRDefault="009E3C46" w:rsidP="009E3C46">
            <w:pPr>
              <w:rPr>
                <w:rStyle w:val="Strong"/>
              </w:rPr>
            </w:pPr>
            <w:r>
              <w:rPr>
                <w:rStyle w:val="Strong"/>
              </w:rPr>
              <w:t>According to the BSC,</w:t>
            </w:r>
            <w:r w:rsidRPr="00A24048">
              <w:rPr>
                <w:rStyle w:val="Strong"/>
              </w:rPr>
              <w:t xml:space="preserve"> we've four possible outputs (0, 1, 1, 0) </w:t>
            </w:r>
          </w:p>
          <w:p w14:paraId="6569093F" w14:textId="77777777" w:rsidR="009E3C46" w:rsidRPr="00A24048" w:rsidRDefault="009E3C46" w:rsidP="009E3C46">
            <w:pPr>
              <w:pStyle w:val="ListParagraph"/>
              <w:numPr>
                <w:ilvl w:val="0"/>
                <w:numId w:val="4"/>
              </w:numPr>
              <w:rPr>
                <w:rStyle w:val="Strong"/>
              </w:rPr>
            </w:pPr>
            <w:r w:rsidRPr="00A24048">
              <w:rPr>
                <w:rStyle w:val="Strong"/>
              </w:rPr>
              <w:t>If the input is 0, then the output is 0 with probability 1-P and 1 with probability P</w:t>
            </w:r>
          </w:p>
          <w:p w14:paraId="2DD9E6C7" w14:textId="77777777" w:rsidR="005B09CF" w:rsidRDefault="009E3C46" w:rsidP="005B09CF">
            <w:pPr>
              <w:pStyle w:val="ListParagraph"/>
              <w:numPr>
                <w:ilvl w:val="0"/>
                <w:numId w:val="4"/>
              </w:numPr>
              <w:spacing w:after="160" w:line="300" w:lineRule="auto"/>
              <w:rPr>
                <w:rStyle w:val="Strong"/>
              </w:rPr>
            </w:pPr>
            <w:r w:rsidRPr="00A24048">
              <w:rPr>
                <w:rStyle w:val="Strong"/>
              </w:rPr>
              <w:t>If the input is 1, then the output is 1 with probability 1-P and 0 with probability P</w:t>
            </w:r>
          </w:p>
          <w:p w14:paraId="15368C62" w14:textId="24D88EBB" w:rsidR="009E3C46" w:rsidRDefault="009E3C46" w:rsidP="005B09CF">
            <w:pPr>
              <w:rPr>
                <w:rStyle w:val="Strong"/>
              </w:rPr>
            </w:pPr>
            <w:r>
              <w:rPr>
                <w:rStyle w:val="Strong"/>
              </w:rPr>
              <w:t xml:space="preserve">And the actual output </w:t>
            </w:r>
            <w:r w:rsidR="001B5161">
              <w:rPr>
                <w:rStyle w:val="Strong"/>
              </w:rPr>
              <w:t xml:space="preserve">of the receiver </w:t>
            </w:r>
            <w:r>
              <w:rPr>
                <w:rStyle w:val="Strong"/>
              </w:rPr>
              <w:t xml:space="preserve">will be one of those outputs: </w:t>
            </w:r>
          </w:p>
          <w:p w14:paraId="53DF69D1" w14:textId="5212F43A" w:rsidR="009E3C46" w:rsidRDefault="009E3C46" w:rsidP="009E3C46">
            <w:pPr>
              <w:rPr>
                <w:rStyle w:val="Strong"/>
              </w:rPr>
            </w:pPr>
            <w:r>
              <w:rPr>
                <w:rStyle w:val="Strong"/>
              </w:rPr>
              <w:t>0, 0, 0, 0 &gt;&gt; no. of errors = 2</w:t>
            </w:r>
            <w:r w:rsidR="006A5FB6">
              <w:rPr>
                <w:rStyle w:val="Strong"/>
              </w:rPr>
              <w:t xml:space="preserve"> &gt;&gt; BER = 0.5</w:t>
            </w:r>
          </w:p>
          <w:p w14:paraId="5D9A91B6" w14:textId="2DC949F9" w:rsidR="009E3C46" w:rsidRDefault="009E3C46" w:rsidP="001B5161">
            <w:pPr>
              <w:rPr>
                <w:rStyle w:val="Strong"/>
              </w:rPr>
            </w:pPr>
            <w:r>
              <w:rPr>
                <w:rStyle w:val="Strong"/>
              </w:rPr>
              <w:t>0, 0, 0, 1 &gt;&gt; no. of errors = 3</w:t>
            </w:r>
            <w:r w:rsidR="006A5FB6">
              <w:rPr>
                <w:rStyle w:val="Strong"/>
              </w:rPr>
              <w:t xml:space="preserve"> &gt;&gt; BER = 0.75 </w:t>
            </w:r>
          </w:p>
          <w:p w14:paraId="738D9FE4" w14:textId="39FC1A31" w:rsidR="009E3C46" w:rsidRDefault="009E3C46" w:rsidP="009E3C46">
            <w:pPr>
              <w:rPr>
                <w:rStyle w:val="Strong"/>
              </w:rPr>
            </w:pPr>
            <w:r>
              <w:rPr>
                <w:rStyle w:val="Strong"/>
              </w:rPr>
              <w:t>0, 0, 1, 0 &gt;&gt; no. of errors = 1</w:t>
            </w:r>
            <w:r w:rsidR="006A5FB6">
              <w:rPr>
                <w:rStyle w:val="Strong"/>
              </w:rPr>
              <w:t xml:space="preserve"> &gt;&gt; BER = 0.25</w:t>
            </w:r>
          </w:p>
          <w:p w14:paraId="765C981B" w14:textId="1E279BBE" w:rsidR="006A5FB6" w:rsidRDefault="009E3C46" w:rsidP="006A5FB6">
            <w:pPr>
              <w:rPr>
                <w:rStyle w:val="Strong"/>
              </w:rPr>
            </w:pPr>
            <w:r>
              <w:rPr>
                <w:rStyle w:val="Strong"/>
              </w:rPr>
              <w:t>0, 0, 1, 1 &gt;&gt; no. of errors = 2</w:t>
            </w:r>
            <w:r w:rsidR="006A5FB6">
              <w:rPr>
                <w:rStyle w:val="Strong"/>
              </w:rPr>
              <w:t xml:space="preserve"> &gt;&gt; BER = 0.5</w:t>
            </w:r>
          </w:p>
          <w:p w14:paraId="50CAF975" w14:textId="335E972B" w:rsidR="009E3C46" w:rsidRDefault="009E3C46" w:rsidP="009E3C46">
            <w:pPr>
              <w:rPr>
                <w:rStyle w:val="Strong"/>
              </w:rPr>
            </w:pPr>
            <w:r>
              <w:rPr>
                <w:rStyle w:val="Strong"/>
              </w:rPr>
              <w:t>0, 1, 0, 0 &gt;&gt; no. of errors = 1</w:t>
            </w:r>
            <w:r w:rsidR="006A5FB6">
              <w:rPr>
                <w:rStyle w:val="Strong"/>
              </w:rPr>
              <w:t xml:space="preserve"> &gt;&gt; BER = 0.25</w:t>
            </w:r>
          </w:p>
          <w:p w14:paraId="789E851B" w14:textId="3776A3E4" w:rsidR="009E3C46" w:rsidRDefault="009E3C46" w:rsidP="009E3C46">
            <w:pPr>
              <w:rPr>
                <w:rStyle w:val="Strong"/>
              </w:rPr>
            </w:pPr>
            <w:r>
              <w:rPr>
                <w:rStyle w:val="Strong"/>
              </w:rPr>
              <w:t>0, 1, 0, 1 &gt;&gt; no. of errors = 2</w:t>
            </w:r>
            <w:r w:rsidR="006A5FB6">
              <w:rPr>
                <w:rStyle w:val="Strong"/>
              </w:rPr>
              <w:t xml:space="preserve"> &gt;&gt; BER = 0.5</w:t>
            </w:r>
          </w:p>
          <w:p w14:paraId="11D96733" w14:textId="0F5F1887" w:rsidR="009E3C46" w:rsidRDefault="009E3C46" w:rsidP="009E3C46">
            <w:pPr>
              <w:rPr>
                <w:rStyle w:val="Strong"/>
              </w:rPr>
            </w:pPr>
            <w:r>
              <w:rPr>
                <w:rStyle w:val="Strong"/>
              </w:rPr>
              <w:t>0, 1, 1, 0 &gt;&gt; no. of errors = 0</w:t>
            </w:r>
            <w:r w:rsidR="006A5FB6">
              <w:rPr>
                <w:rStyle w:val="Strong"/>
              </w:rPr>
              <w:t xml:space="preserve"> &gt;&gt; BER = 0.00</w:t>
            </w:r>
          </w:p>
          <w:p w14:paraId="091AC478" w14:textId="77777777" w:rsidR="009E3C46" w:rsidRDefault="009E3C46" w:rsidP="009E3C46">
            <w:pPr>
              <w:rPr>
                <w:rStyle w:val="Strong"/>
              </w:rPr>
            </w:pPr>
            <w:r>
              <w:rPr>
                <w:rStyle w:val="Strong"/>
              </w:rPr>
              <w:t>0, 1, 1, 1 &gt;&gt; no. of errors = 1</w:t>
            </w:r>
            <w:r w:rsidR="006A5FB6">
              <w:rPr>
                <w:rStyle w:val="Strong"/>
              </w:rPr>
              <w:t xml:space="preserve"> &gt;&gt; BER = 0.25</w:t>
            </w:r>
          </w:p>
          <w:p w14:paraId="125EFCD5" w14:textId="311E7137" w:rsidR="001B5161" w:rsidRDefault="001B5161" w:rsidP="009E3C46">
            <w:pPr>
              <w:rPr>
                <w:rStyle w:val="Strong"/>
              </w:rPr>
            </w:pPr>
            <w:r>
              <w:rPr>
                <w:rStyle w:val="Strong"/>
              </w:rPr>
              <w:t xml:space="preserve">1, 0, </w:t>
            </w:r>
            <w:r w:rsidR="005B09CF">
              <w:rPr>
                <w:rStyle w:val="Strong"/>
              </w:rPr>
              <w:t>0, 0 &gt;&gt; no. of errors = 3 &gt;&gt; BER = 0.75</w:t>
            </w:r>
          </w:p>
          <w:p w14:paraId="02D8CE08" w14:textId="2D886E3E" w:rsidR="001B5161" w:rsidRDefault="001B5161" w:rsidP="009E3C46">
            <w:pPr>
              <w:rPr>
                <w:rStyle w:val="Strong"/>
              </w:rPr>
            </w:pPr>
            <w:r>
              <w:rPr>
                <w:rStyle w:val="Strong"/>
              </w:rPr>
              <w:t>1</w:t>
            </w:r>
            <w:r w:rsidR="005B09CF">
              <w:rPr>
                <w:rStyle w:val="Strong"/>
              </w:rPr>
              <w:t>, 0, 0, 1 &gt;&gt; no. of errors = 4 &gt;&gt; BER = 1</w:t>
            </w:r>
          </w:p>
          <w:p w14:paraId="3F6066CC" w14:textId="442C91A0" w:rsidR="001B5161" w:rsidRDefault="001B5161" w:rsidP="009E3C46">
            <w:pPr>
              <w:rPr>
                <w:rStyle w:val="Strong"/>
              </w:rPr>
            </w:pPr>
            <w:r>
              <w:rPr>
                <w:rStyle w:val="Strong"/>
              </w:rPr>
              <w:t>1</w:t>
            </w:r>
            <w:r w:rsidR="005B09CF">
              <w:rPr>
                <w:rStyle w:val="Strong"/>
              </w:rPr>
              <w:t>, 0, 1, 0 &gt;&gt; no. of errors = 2 &gt;&gt; BER = 0.5</w:t>
            </w:r>
          </w:p>
          <w:p w14:paraId="7894159E" w14:textId="1FFB2736" w:rsidR="001B5161" w:rsidRDefault="001B5161" w:rsidP="009E3C46">
            <w:pPr>
              <w:rPr>
                <w:rStyle w:val="Strong"/>
              </w:rPr>
            </w:pPr>
            <w:r>
              <w:rPr>
                <w:rStyle w:val="Strong"/>
              </w:rPr>
              <w:t>1</w:t>
            </w:r>
            <w:r w:rsidR="005B09CF">
              <w:rPr>
                <w:rStyle w:val="Strong"/>
              </w:rPr>
              <w:t xml:space="preserve">, 0, 1, 1 &gt;&gt; no. of errors = 3 &gt;&gt; BER = 0.75 </w:t>
            </w:r>
          </w:p>
          <w:p w14:paraId="31E58B38" w14:textId="59166799" w:rsidR="001B5161" w:rsidRDefault="001B5161" w:rsidP="009E3C46">
            <w:pPr>
              <w:rPr>
                <w:rStyle w:val="Strong"/>
              </w:rPr>
            </w:pPr>
            <w:r>
              <w:rPr>
                <w:rStyle w:val="Strong"/>
              </w:rPr>
              <w:t>1</w:t>
            </w:r>
            <w:r w:rsidR="005B09CF">
              <w:rPr>
                <w:rStyle w:val="Strong"/>
              </w:rPr>
              <w:t>, 1, 0, 0 &gt;&gt; no. of errors = 2 &gt;&gt; BER = 0.5</w:t>
            </w:r>
          </w:p>
          <w:p w14:paraId="7C18408B" w14:textId="5C42C4FC" w:rsidR="001B5161" w:rsidRDefault="001B5161" w:rsidP="009E3C46">
            <w:pPr>
              <w:rPr>
                <w:rStyle w:val="Strong"/>
              </w:rPr>
            </w:pPr>
            <w:r>
              <w:rPr>
                <w:rStyle w:val="Strong"/>
              </w:rPr>
              <w:t>1</w:t>
            </w:r>
            <w:r w:rsidR="005B09CF">
              <w:rPr>
                <w:rStyle w:val="Strong"/>
              </w:rPr>
              <w:t>, 1, 0, 1 &gt;&gt; no. of errors = 3 &gt;&gt; BER = 0.75</w:t>
            </w:r>
          </w:p>
          <w:p w14:paraId="533FCB07" w14:textId="0346812D" w:rsidR="001B5161" w:rsidRDefault="001B5161" w:rsidP="009E3C46">
            <w:pPr>
              <w:rPr>
                <w:rStyle w:val="Strong"/>
              </w:rPr>
            </w:pPr>
            <w:r>
              <w:rPr>
                <w:rStyle w:val="Strong"/>
              </w:rPr>
              <w:t>1</w:t>
            </w:r>
            <w:r w:rsidR="005B09CF">
              <w:rPr>
                <w:rStyle w:val="Strong"/>
              </w:rPr>
              <w:t>, 1, 0, 0 &gt;&gt; no. of errors = 2 &gt;&gt; BER = 0.5</w:t>
            </w:r>
          </w:p>
          <w:p w14:paraId="66AE0A30" w14:textId="77777777" w:rsidR="001B5161" w:rsidRDefault="001B5161" w:rsidP="001B5161">
            <w:pPr>
              <w:rPr>
                <w:rStyle w:val="Strong"/>
              </w:rPr>
            </w:pPr>
            <w:r>
              <w:rPr>
                <w:rStyle w:val="Strong"/>
              </w:rPr>
              <w:t>1</w:t>
            </w:r>
            <w:r w:rsidR="005B09CF">
              <w:rPr>
                <w:rStyle w:val="Strong"/>
              </w:rPr>
              <w:t>, 1, 0, 1 &gt;&gt; no. of errors = 3 &gt;&gt; BER = 0.75</w:t>
            </w:r>
          </w:p>
          <w:p w14:paraId="7E95FC9D" w14:textId="77777777" w:rsidR="005B09CF" w:rsidRDefault="005B09CF" w:rsidP="001B5161">
            <w:pPr>
              <w:rPr>
                <w:rStyle w:val="Strong"/>
              </w:rPr>
            </w:pPr>
          </w:p>
          <w:p w14:paraId="193F61BD" w14:textId="77777777" w:rsidR="00D81691" w:rsidRDefault="005B09CF" w:rsidP="001B5161">
            <w:pPr>
              <w:rPr>
                <w:rStyle w:val="Strong"/>
              </w:rPr>
            </w:pPr>
            <w:r>
              <w:rPr>
                <w:rStyle w:val="Strong"/>
              </w:rPr>
              <w:t xml:space="preserve">BER = </w:t>
            </w:r>
            <w:r w:rsidR="00D81691">
              <w:rPr>
                <w:rStyle w:val="Strong"/>
              </w:rPr>
              <w:t>[</w:t>
            </w:r>
            <w:r>
              <w:rPr>
                <w:rStyle w:val="Strong"/>
              </w:rPr>
              <w:t>(1) + (0) + (3*0.25) + (6*0.5) + (5*0.75)</w:t>
            </w:r>
            <w:r w:rsidR="00D81691">
              <w:rPr>
                <w:rStyle w:val="Strong"/>
              </w:rPr>
              <w:t xml:space="preserve">] / 16 </w:t>
            </w:r>
          </w:p>
          <w:p w14:paraId="74F652E8" w14:textId="77777777" w:rsidR="00D81691" w:rsidRDefault="00D81691" w:rsidP="001B5161">
            <w:pPr>
              <w:rPr>
                <w:rStyle w:val="Strong"/>
              </w:rPr>
            </w:pPr>
            <w:r>
              <w:rPr>
                <w:rStyle w:val="Strong"/>
              </w:rPr>
              <w:t xml:space="preserve">        = 8.5 / 16 </w:t>
            </w:r>
          </w:p>
          <w:p w14:paraId="15F82A53" w14:textId="36BC8EBD" w:rsidR="005B09CF" w:rsidRDefault="00D81691" w:rsidP="001B5161">
            <w:pPr>
              <w:rPr>
                <w:rStyle w:val="Strong"/>
              </w:rPr>
            </w:pPr>
            <w:r>
              <w:rPr>
                <w:rStyle w:val="Strong"/>
              </w:rPr>
              <w:t xml:space="preserve">        = 0.53125</w:t>
            </w:r>
          </w:p>
        </w:tc>
      </w:tr>
    </w:tbl>
    <w:p w14:paraId="70B02F05" w14:textId="1DEAC5CB" w:rsidR="00B52FA0" w:rsidRDefault="00D95075" w:rsidP="00D95075">
      <w:r>
        <w:lastRenderedPageBreak/>
        <w:t>Th</w:t>
      </w:r>
      <w:r w:rsidR="004F2851">
        <w:t xml:space="preserve">e above two receivers </w:t>
      </w:r>
      <w:r>
        <w:t>are examples of receivers which clearly would</w:t>
      </w:r>
      <w:r w:rsidR="5EEA1ADE">
        <w:t xml:space="preserve"> not</w:t>
      </w:r>
      <w:r w:rsidR="007E3B90">
        <w:t xml:space="preserve"> be considered as good receivers</w:t>
      </w:r>
      <w:r w:rsidR="00EA228E">
        <w:t xml:space="preserve"> from a BER perspective</w:t>
      </w:r>
      <w:r w:rsidR="007E3B90">
        <w:t xml:space="preserve"> (why?).</w:t>
      </w:r>
      <w:r w:rsidR="00EA228E">
        <w:t xml:space="preserve"> In the following part of the experiment, you would design </w:t>
      </w:r>
      <w:r w:rsidR="005C660A">
        <w:t>the best</w:t>
      </w:r>
      <w:r w:rsidR="00EA228E">
        <w:t xml:space="preserve"> receiver and </w:t>
      </w:r>
      <w:r w:rsidR="005C660A">
        <w:t>assess its performance by computing the corresponding BER.</w:t>
      </w:r>
    </w:p>
    <w:p w14:paraId="47847EA5" w14:textId="71E14468" w:rsidR="00E578FD" w:rsidRDefault="00E578FD" w:rsidP="00D95075">
      <w:pPr>
        <w:rPr>
          <w:rStyle w:val="IntenseEmphasis"/>
        </w:rPr>
      </w:pPr>
      <w:r w:rsidRPr="00E578FD">
        <w:rPr>
          <w:rStyle w:val="Strong"/>
        </w:rPr>
        <w:t>EXP.</w:t>
      </w:r>
      <w:r>
        <w:rPr>
          <w:rStyle w:val="Strong"/>
        </w:rPr>
        <w:t xml:space="preserve"> </w:t>
      </w:r>
      <w:r w:rsidRPr="000022B3">
        <w:rPr>
          <w:rStyle w:val="IntenseEmphasis"/>
        </w:rPr>
        <w:t>Complete</w:t>
      </w:r>
      <w:r w:rsidR="000022B3">
        <w:rPr>
          <w:rStyle w:val="IntenseEmphasis"/>
        </w:rPr>
        <w:t xml:space="preserve"> </w:t>
      </w:r>
      <w:r w:rsidR="0050552A">
        <w:rPr>
          <w:rStyle w:val="IntenseEmphasis"/>
        </w:rPr>
        <w:t xml:space="preserve">PART 1 in the </w:t>
      </w:r>
      <w:r w:rsidR="006774C3">
        <w:rPr>
          <w:rStyle w:val="IntenseEmphasis"/>
        </w:rPr>
        <w:t>experiment M-file</w:t>
      </w:r>
      <w:r w:rsidR="00FE3FC6">
        <w:rPr>
          <w:rStyle w:val="IntenseEmphasis"/>
        </w:rPr>
        <w:t xml:space="preserve"> </w:t>
      </w:r>
      <w:r w:rsidR="00FE3FC6" w:rsidRPr="00FE3FC6">
        <w:rPr>
          <w:rStyle w:val="IntenseEmphasis"/>
          <w:i w:val="0"/>
          <w:iCs w:val="0"/>
        </w:rPr>
        <w:t>Lab1_script.m</w:t>
      </w:r>
      <w:r w:rsidR="00E565E6">
        <w:rPr>
          <w:rStyle w:val="IntenseEmphasis"/>
        </w:rPr>
        <w:t xml:space="preserve"> and the</w:t>
      </w:r>
      <w:r w:rsidR="005472F3">
        <w:rPr>
          <w:rStyle w:val="IntenseEmphasis"/>
        </w:rPr>
        <w:t xml:space="preserve"> missing implementation of all included functions.</w:t>
      </w:r>
      <w:r w:rsidR="00D423C3">
        <w:rPr>
          <w:rStyle w:val="IntenseEmphasis"/>
        </w:rPr>
        <w:t xml:space="preserve"> Then answer</w:t>
      </w:r>
      <w:r w:rsidR="009F2401">
        <w:rPr>
          <w:rStyle w:val="IntenseEmphasis"/>
        </w:rPr>
        <w:t>s</w:t>
      </w:r>
      <w:r w:rsidR="00D423C3">
        <w:rPr>
          <w:rStyle w:val="IntenseEmphasis"/>
        </w:rPr>
        <w:t xml:space="preserve"> the following questions</w:t>
      </w:r>
      <w:r w:rsidR="00234936">
        <w:rPr>
          <w:rStyle w:val="IntenseEmphasi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234936" w14:paraId="58C1E405" w14:textId="77777777" w:rsidTr="001B42A5">
        <w:tc>
          <w:tcPr>
            <w:tcW w:w="9350" w:type="dxa"/>
            <w:gridSpan w:val="2"/>
          </w:tcPr>
          <w:p w14:paraId="69B82720" w14:textId="5D0BECFA" w:rsidR="00234936" w:rsidRDefault="00234936" w:rsidP="00D95075">
            <w:pPr>
              <w:rPr>
                <w:rStyle w:val="Strong"/>
              </w:rPr>
            </w:pPr>
            <w:r>
              <w:rPr>
                <w:rStyle w:val="Strong"/>
              </w:rPr>
              <w:t>Question</w:t>
            </w:r>
            <w:r w:rsidR="00E747C0">
              <w:rPr>
                <w:rStyle w:val="Strong"/>
              </w:rPr>
              <w:t>s</w:t>
            </w:r>
          </w:p>
        </w:tc>
      </w:tr>
      <w:tr w:rsidR="00234936" w14:paraId="3FB60AD9" w14:textId="77777777" w:rsidTr="007E41F2">
        <w:tc>
          <w:tcPr>
            <w:tcW w:w="3145" w:type="dxa"/>
          </w:tcPr>
          <w:p w14:paraId="21557527" w14:textId="29230573" w:rsidR="00234936" w:rsidRDefault="006010AF" w:rsidP="00D95075">
            <w:pPr>
              <w:rPr>
                <w:rStyle w:val="Strong"/>
              </w:rPr>
            </w:pPr>
            <w:r>
              <w:rPr>
                <w:rStyle w:val="Strong"/>
              </w:rPr>
              <w:t xml:space="preserve">What is the corresponding BER for </w:t>
            </w:r>
            <w:r w:rsidR="00666561">
              <w:rPr>
                <w:rStyle w:val="Strong"/>
              </w:rPr>
              <w:t>receivers</w:t>
            </w:r>
            <w:r>
              <w:rPr>
                <w:rStyle w:val="Strong"/>
              </w:rPr>
              <w:t xml:space="preserve"> 1 and 2 above? </w:t>
            </w:r>
            <w:r w:rsidR="007E41F2">
              <w:rPr>
                <w:rStyle w:val="Strong"/>
              </w:rPr>
              <w:t>You do not need to implement the two receivers to answer.</w:t>
            </w:r>
          </w:p>
        </w:tc>
        <w:tc>
          <w:tcPr>
            <w:tcW w:w="6205" w:type="dxa"/>
          </w:tcPr>
          <w:p w14:paraId="47F59637" w14:textId="77777777" w:rsidR="009460F3" w:rsidRPr="009460F3" w:rsidRDefault="009460F3" w:rsidP="009460F3">
            <w:pPr>
              <w:jc w:val="center"/>
              <w:rPr>
                <w:rStyle w:val="Strong"/>
                <w:b w:val="0"/>
                <w:bCs w:val="0"/>
              </w:rPr>
            </w:pPr>
          </w:p>
          <w:p w14:paraId="667C0AC5" w14:textId="07B86489" w:rsidR="00D64064" w:rsidRPr="009460F3" w:rsidRDefault="009460F3" w:rsidP="009460F3">
            <w:pPr>
              <w:jc w:val="center"/>
              <w:rPr>
                <w:rStyle w:val="Strong"/>
              </w:rPr>
            </w:pPr>
            <m:oMathPara>
              <m:oMathParaPr>
                <m:jc m:val="center"/>
              </m:oMathParaPr>
              <m:oMath>
                <m:r>
                  <w:rPr>
                    <w:rStyle w:val="Strong"/>
                    <w:rFonts w:ascii="Cambria Math" w:hAnsi="Cambria Math"/>
                  </w:rPr>
                  <m:t xml:space="preserve">BER = </m:t>
                </m:r>
                <m:f>
                  <m:fPr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fPr>
                  <m:num>
                    <m:r>
                      <w:rPr>
                        <w:rStyle w:val="Strong"/>
                        <w:rFonts w:ascii="Cambria Math" w:hAnsi="Cambria Math"/>
                      </w:rPr>
                      <m:t>Number of erros in the output bits</m:t>
                    </m:r>
                  </m:num>
                  <m:den>
                    <m:r>
                      <w:rPr>
                        <w:rStyle w:val="Strong"/>
                        <w:rFonts w:ascii="Cambria Math" w:hAnsi="Cambria Math"/>
                      </w:rPr>
                      <m:t>total number of bits</m:t>
                    </m:r>
                  </m:den>
                </m:f>
              </m:oMath>
            </m:oMathPara>
          </w:p>
        </w:tc>
      </w:tr>
      <w:tr w:rsidR="006165DC" w14:paraId="79C80DD2" w14:textId="77777777" w:rsidTr="007E41F2">
        <w:tc>
          <w:tcPr>
            <w:tcW w:w="3145" w:type="dxa"/>
          </w:tcPr>
          <w:p w14:paraId="0069DB92" w14:textId="6872C98E" w:rsidR="006165DC" w:rsidRDefault="00AC0863" w:rsidP="00D95075">
            <w:pPr>
              <w:rPr>
                <w:rStyle w:val="Strong"/>
              </w:rPr>
            </w:pPr>
            <w:r>
              <w:rPr>
                <w:rStyle w:val="Strong"/>
              </w:rPr>
              <w:t xml:space="preserve">What is the reason behind the performance </w:t>
            </w:r>
            <w:r w:rsidR="00666561">
              <w:rPr>
                <w:rStyle w:val="Strong"/>
              </w:rPr>
              <w:t>of these two receivers?</w:t>
            </w:r>
          </w:p>
        </w:tc>
        <w:tc>
          <w:tcPr>
            <w:tcW w:w="6205" w:type="dxa"/>
          </w:tcPr>
          <w:p w14:paraId="66BD2200" w14:textId="77777777" w:rsidR="006165DC" w:rsidRDefault="003D6A87" w:rsidP="00D95075">
            <w:pPr>
              <w:rPr>
                <w:rStyle w:val="Strong"/>
                <w:lang w:bidi="ar-EG"/>
              </w:rPr>
            </w:pPr>
            <w:r>
              <w:rPr>
                <w:rStyle w:val="Strong"/>
                <w:lang w:bidi="ar-EG"/>
              </w:rPr>
              <w:t xml:space="preserve">The first receiver will give zeros whatever the input is, thus if we have our possible outputs of the channel {0, 1, 1, 0} we will get 0.5 BER. </w:t>
            </w:r>
          </w:p>
          <w:p w14:paraId="7819330A" w14:textId="4BAEB686" w:rsidR="003D6A87" w:rsidRDefault="003D6A87" w:rsidP="00D95075">
            <w:pPr>
              <w:rPr>
                <w:rStyle w:val="Strong"/>
                <w:rtl/>
                <w:lang w:bidi="ar-EG"/>
              </w:rPr>
            </w:pPr>
            <w:r>
              <w:rPr>
                <w:rStyle w:val="Strong"/>
                <w:lang w:bidi="ar-EG"/>
              </w:rPr>
              <w:t xml:space="preserve">The second receiver is the same but it gives ones and zeros with probability 0.5. thus, we get </w:t>
            </w:r>
            <w:r>
              <w:rPr>
                <w:rStyle w:val="Strong"/>
              </w:rPr>
              <w:t>0.53125 BER in average</w:t>
            </w:r>
            <w:r w:rsidR="0022775A">
              <w:rPr>
                <w:rStyle w:val="Strong"/>
              </w:rPr>
              <w:t xml:space="preserve"> as calculated above.</w:t>
            </w:r>
          </w:p>
        </w:tc>
      </w:tr>
      <w:tr w:rsidR="007E41F2" w14:paraId="1E102A9C" w14:textId="77777777" w:rsidTr="007E41F2">
        <w:tc>
          <w:tcPr>
            <w:tcW w:w="3145" w:type="dxa"/>
          </w:tcPr>
          <w:p w14:paraId="64AFD437" w14:textId="19AEB8D4" w:rsidR="007E41F2" w:rsidRDefault="007E41F2" w:rsidP="00D95075">
            <w:pPr>
              <w:rPr>
                <w:rStyle w:val="Strong"/>
              </w:rPr>
            </w:pPr>
            <w:r>
              <w:rPr>
                <w:rStyle w:val="Strong"/>
              </w:rPr>
              <w:t>What is the BER of the best receiver?</w:t>
            </w:r>
          </w:p>
        </w:tc>
        <w:tc>
          <w:tcPr>
            <w:tcW w:w="6205" w:type="dxa"/>
          </w:tcPr>
          <w:p w14:paraId="486D2423" w14:textId="324E440F" w:rsidR="007E41F2" w:rsidRDefault="00D64064" w:rsidP="00D95075">
            <w:pPr>
              <w:rPr>
                <w:rStyle w:val="Strong"/>
              </w:rPr>
            </w:pPr>
            <w:r>
              <w:rPr>
                <w:rStyle w:val="Strong"/>
              </w:rPr>
              <w:t xml:space="preserve">0  </w:t>
            </w:r>
          </w:p>
        </w:tc>
      </w:tr>
    </w:tbl>
    <w:p w14:paraId="5BEAD3A0" w14:textId="77777777" w:rsidR="00234936" w:rsidRPr="00234936" w:rsidRDefault="00234936" w:rsidP="00D95075">
      <w:pPr>
        <w:rPr>
          <w:rStyle w:val="Strong"/>
        </w:rPr>
      </w:pPr>
    </w:p>
    <w:p w14:paraId="7752577C" w14:textId="512BDBC0" w:rsidR="00244038" w:rsidRDefault="00244038" w:rsidP="00941F4B">
      <w:pPr>
        <w:pStyle w:val="Heading3"/>
      </w:pPr>
      <w:r>
        <w:t>Part 1-a</w:t>
      </w:r>
      <w:r w:rsidR="007D3291">
        <w:t xml:space="preserve"> (</w:t>
      </w:r>
      <w:r w:rsidR="009D1B9A">
        <w:t>2</w:t>
      </w:r>
      <w:r w:rsidR="007D3291">
        <w:t xml:space="preserve"> Marks)</w:t>
      </w:r>
      <w:r w:rsidR="00AB0C44">
        <w:t xml:space="preserve"> </w:t>
      </w:r>
      <w:r w:rsidR="00CF1C34">
        <w:t xml:space="preserve">In this part, we </w:t>
      </w:r>
      <w:r w:rsidR="00BC7760">
        <w:t xml:space="preserve">study the impact of the BSC channel parameter </w:t>
      </w:r>
      <m:oMath>
        <m:r>
          <w:rPr>
            <w:rFonts w:ascii="Cambria Math" w:hAnsi="Cambria Math"/>
          </w:rPr>
          <m:t>p</m:t>
        </m:r>
      </m:oMath>
      <w:r w:rsidR="00BC7760">
        <w:t xml:space="preserve"> on the BER of the digital communication system. Namely, we vary the value of </w:t>
      </w:r>
      <m:oMath>
        <m:r>
          <w:rPr>
            <w:rFonts w:ascii="Cambria Math" w:hAnsi="Cambria Math"/>
          </w:rPr>
          <m:t>p</m:t>
        </m:r>
      </m:oMath>
      <w:r w:rsidR="00BC7760">
        <w:t xml:space="preserve"> from 0 to 1, and for each value of </w:t>
      </w:r>
      <m:oMath>
        <m:r>
          <w:rPr>
            <w:rFonts w:ascii="Cambria Math" w:hAnsi="Cambria Math"/>
          </w:rPr>
          <m:t>p</m:t>
        </m:r>
      </m:oMath>
      <w:r w:rsidR="00BC7760">
        <w:t xml:space="preserve"> we compute the corresponding BER, we save these values in an array, then</w:t>
      </w:r>
      <w:r w:rsidR="009F25E4">
        <w:t xml:space="preserve">, </w:t>
      </w:r>
      <w:r w:rsidR="00BC7760">
        <w:t>later on</w:t>
      </w:r>
      <w:r w:rsidR="73B293FB">
        <w:t xml:space="preserve"> in Part 3-a</w:t>
      </w:r>
      <w:r w:rsidR="00BD357A">
        <w:t>,</w:t>
      </w:r>
      <w:r w:rsidR="00BC7760">
        <w:t xml:space="preserve"> plot the </w:t>
      </w:r>
      <w:r w:rsidR="00C127AA">
        <w:t xml:space="preserve">values of BER versus their corresponding parameter value </w:t>
      </w:r>
      <m:oMath>
        <m:r>
          <w:rPr>
            <w:rFonts w:ascii="Cambria Math" w:hAnsi="Cambria Math"/>
          </w:rPr>
          <m:t>p</m:t>
        </m:r>
      </m:oMath>
      <w:r w:rsidR="00C127AA">
        <w:t>.</w:t>
      </w:r>
    </w:p>
    <w:p w14:paraId="7C1A08B1" w14:textId="34964272" w:rsidR="00DD366B" w:rsidRPr="00DD366B" w:rsidRDefault="00C127AA" w:rsidP="00DD366B">
      <w:pPr>
        <w:rPr>
          <w:b/>
          <w:bCs/>
          <w:i/>
          <w:iCs/>
        </w:rPr>
      </w:pPr>
      <w:r w:rsidRPr="54F2506A">
        <w:rPr>
          <w:rStyle w:val="Strong"/>
        </w:rPr>
        <w:t xml:space="preserve">EXP. </w:t>
      </w:r>
      <w:r w:rsidRPr="54F2506A">
        <w:rPr>
          <w:rStyle w:val="IntenseEmphasis"/>
        </w:rPr>
        <w:t xml:space="preserve">Complete PART 1-a in the experiment M-file </w:t>
      </w:r>
      <w:r w:rsidRPr="54F2506A">
        <w:rPr>
          <w:rStyle w:val="IntenseEmphasis"/>
          <w:i w:val="0"/>
          <w:iCs w:val="0"/>
        </w:rPr>
        <w:t>Lab1_script.m</w:t>
      </w:r>
      <w:r w:rsidRPr="54F2506A">
        <w:rPr>
          <w:rStyle w:val="IntenseEmphasis"/>
        </w:rPr>
        <w:t xml:space="preserve">. The final figure containing the required plot will be generated at the end of </w:t>
      </w:r>
      <w:r w:rsidR="1B4E2571" w:rsidRPr="54F2506A">
        <w:rPr>
          <w:rStyle w:val="IntenseEmphasis"/>
        </w:rPr>
        <w:t>P</w:t>
      </w:r>
      <w:r w:rsidR="00E940BB" w:rsidRPr="54F2506A">
        <w:rPr>
          <w:rStyle w:val="IntenseEmphasis"/>
        </w:rPr>
        <w:t>art</w:t>
      </w:r>
      <w:r w:rsidR="57E6CD40" w:rsidRPr="54F2506A">
        <w:rPr>
          <w:rStyle w:val="IntenseEmphasis"/>
        </w:rPr>
        <w:t xml:space="preserve"> 3-a</w:t>
      </w:r>
      <w:r w:rsidR="00E940BB" w:rsidRPr="54F2506A">
        <w:rPr>
          <w:rStyle w:val="IntenseEmphasis"/>
        </w:rPr>
        <w:t xml:space="preserve"> of the experiment.</w:t>
      </w:r>
      <w:r w:rsidR="001A7AE3">
        <w:rPr>
          <w:rStyle w:val="IntenseEmphasis"/>
        </w:rPr>
        <w:br/>
      </w:r>
    </w:p>
    <w:p w14:paraId="5519D0E6" w14:textId="05FAA85F" w:rsidR="00244038" w:rsidRDefault="00244038" w:rsidP="00C87F11">
      <w:pPr>
        <w:pStyle w:val="Heading2"/>
        <w:jc w:val="left"/>
      </w:pPr>
      <w:r>
        <w:t>Part 2</w:t>
      </w:r>
      <w:r w:rsidR="007D3291">
        <w:t xml:space="preserve"> (3 Marks)</w:t>
      </w:r>
    </w:p>
    <w:p w14:paraId="75E92CD7" w14:textId="15CBB675" w:rsidR="00C87F11" w:rsidRDefault="00C87F11" w:rsidP="009D0F06">
      <w:r>
        <w:t xml:space="preserve">In this part, we again consider the system proposed in </w:t>
      </w:r>
      <w:r w:rsidR="002475B9">
        <w:fldChar w:fldCharType="begin"/>
      </w:r>
      <w:r w:rsidR="002475B9">
        <w:instrText xml:space="preserve"> REF _Ref52742697 \h </w:instrText>
      </w:r>
      <w:r w:rsidR="002475B9">
        <w:fldChar w:fldCharType="separate"/>
      </w:r>
      <w:r w:rsidR="002475B9">
        <w:t xml:space="preserve">Figure </w:t>
      </w:r>
      <w:r w:rsidR="002475B9">
        <w:rPr>
          <w:noProof/>
        </w:rPr>
        <w:t>2</w:t>
      </w:r>
      <w:r w:rsidR="002475B9">
        <w:fldChar w:fldCharType="end"/>
      </w:r>
      <w:r w:rsidR="002475B9">
        <w:t xml:space="preserve"> but we try to improve the transmitter a bit. Namely, the transmitter </w:t>
      </w:r>
      <w:r w:rsidR="002A79AB">
        <w:t xml:space="preserve">works as follows: for each input bit </w:t>
      </w:r>
      <m:oMath>
        <m:r>
          <w:rPr>
            <w:rFonts w:ascii="Cambria Math" w:hAnsi="Cambria Math"/>
          </w:rPr>
          <m:t>b</m:t>
        </m:r>
      </m:oMath>
      <w:r w:rsidR="002A79AB">
        <w:t xml:space="preserve">, the transmitter generates a set of 5 copies of the bit </w:t>
      </w:r>
      <m:oMath>
        <m:r>
          <w:rPr>
            <w:rFonts w:ascii="Cambria Math" w:hAnsi="Cambria Math"/>
          </w:rPr>
          <m:t>b</m:t>
        </m:r>
      </m:oMath>
      <w:r w:rsidR="002A79AB">
        <w:t xml:space="preserve"> which are then passed sequentially through the channel. </w:t>
      </w:r>
      <w:r w:rsidR="009F572F">
        <w:t xml:space="preserve">Note that this behavior leads to the increase in the number of bits being passed through the </w:t>
      </w:r>
      <w:r w:rsidR="003E74C9">
        <w:t>channel</w:t>
      </w:r>
      <w:r w:rsidR="00A44724">
        <w:t xml:space="preserve"> (is that good or bad?)</w:t>
      </w:r>
      <w:r w:rsidR="003E74C9">
        <w:t>.</w:t>
      </w:r>
      <w:r w:rsidR="00A44724">
        <w:t xml:space="preserve"> </w:t>
      </w:r>
      <w:r w:rsidR="00C0196C">
        <w:t xml:space="preserve">The </w:t>
      </w:r>
      <w:r w:rsidR="008F74B8">
        <w:t xml:space="preserve">system is shown in </w:t>
      </w:r>
      <w:r w:rsidR="008F74B8">
        <w:fldChar w:fldCharType="begin"/>
      </w:r>
      <w:r w:rsidR="008F74B8">
        <w:instrText xml:space="preserve"> REF _Ref52744845 \h </w:instrText>
      </w:r>
      <w:r w:rsidR="008F74B8">
        <w:fldChar w:fldCharType="separate"/>
      </w:r>
      <w:r w:rsidR="008F74B8">
        <w:t xml:space="preserve">Figure </w:t>
      </w:r>
      <w:r w:rsidR="008F74B8">
        <w:rPr>
          <w:noProof/>
        </w:rPr>
        <w:t>3</w:t>
      </w:r>
      <w:r w:rsidR="008F74B8">
        <w:fldChar w:fldCharType="end"/>
      </w:r>
      <w:r w:rsidR="008F74B8">
        <w:t>.</w:t>
      </w:r>
      <w:r w:rsidR="009D0F06">
        <w:t xml:space="preserve"> For this transmitter, the receiver expects to receive a sequence of 5 channel outputs, all corresponding to the same input bit. Therefore, we expect that the receiver can use these outputs for a </w:t>
      </w:r>
      <w:r w:rsidR="009D0F06">
        <w:lastRenderedPageBreak/>
        <w:t xml:space="preserve">better decoding performance. </w:t>
      </w:r>
      <w:r w:rsidR="00FD197C">
        <w:t xml:space="preserve">In this part, we investigate how </w:t>
      </w:r>
      <w:r w:rsidR="0003253C">
        <w:t>to design the best receiver and the corresponding BER performance.</w:t>
      </w:r>
    </w:p>
    <w:p w14:paraId="0A561EE4" w14:textId="1305534B" w:rsidR="008F74B8" w:rsidRDefault="00672586" w:rsidP="008F74B8">
      <w:pPr>
        <w:keepNext/>
        <w:jc w:val="center"/>
      </w:pPr>
      <w:r>
        <w:pict w14:anchorId="37649F04">
          <v:shape id="_x0000_i1027" type="#_x0000_t75" style="width:460.5pt;height:64.5pt">
            <v:imagedata r:id="rId14" o:title=""/>
          </v:shape>
        </w:pict>
      </w:r>
    </w:p>
    <w:p w14:paraId="2DF7B05D" w14:textId="2D038A53" w:rsidR="008F74B8" w:rsidRDefault="008F74B8" w:rsidP="008F74B8">
      <w:pPr>
        <w:pStyle w:val="Caption"/>
        <w:jc w:val="center"/>
        <w:rPr>
          <w:noProof/>
        </w:rPr>
      </w:pPr>
      <w:bookmarkStart w:id="2" w:name="_Ref5274484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2"/>
      <w:r>
        <w:t xml:space="preserve"> </w:t>
      </w:r>
      <w:r w:rsidRPr="009A5441">
        <w:t>A digital communication system with a Binary Symmetric Channel</w:t>
      </w:r>
      <w:r>
        <w:rPr>
          <w:noProof/>
        </w:rPr>
        <w:t xml:space="preserve"> and a modified transmitter</w:t>
      </w:r>
    </w:p>
    <w:p w14:paraId="0CC9EFA1" w14:textId="35A0A1EB" w:rsidR="002624AB" w:rsidRDefault="002624AB" w:rsidP="002624AB">
      <w:pPr>
        <w:rPr>
          <w:rStyle w:val="IntenseEmphasis"/>
        </w:rPr>
      </w:pPr>
      <w:r w:rsidRPr="00E578FD">
        <w:rPr>
          <w:rStyle w:val="Strong"/>
        </w:rPr>
        <w:t>EXP.</w:t>
      </w:r>
      <w:r>
        <w:rPr>
          <w:rStyle w:val="Strong"/>
        </w:rPr>
        <w:t xml:space="preserve"> </w:t>
      </w:r>
      <w:r w:rsidRPr="000022B3">
        <w:rPr>
          <w:rStyle w:val="IntenseEmphasis"/>
        </w:rPr>
        <w:t>Complete</w:t>
      </w:r>
      <w:r>
        <w:rPr>
          <w:rStyle w:val="IntenseEmphasis"/>
        </w:rPr>
        <w:t xml:space="preserve"> PART 2 in the experiment M-file </w:t>
      </w:r>
      <w:r w:rsidRPr="00FE3FC6">
        <w:rPr>
          <w:rStyle w:val="IntenseEmphasis"/>
          <w:i w:val="0"/>
          <w:iCs w:val="0"/>
        </w:rPr>
        <w:t>Lab1_script.m</w:t>
      </w:r>
      <w:r>
        <w:rPr>
          <w:rStyle w:val="IntenseEmphasis"/>
        </w:rPr>
        <w:t xml:space="preserve"> and the missing implementation of all included functions. Then answer the following ques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2624AB" w14:paraId="6353BBD4" w14:textId="77777777" w:rsidTr="00943C43">
        <w:tc>
          <w:tcPr>
            <w:tcW w:w="9350" w:type="dxa"/>
            <w:gridSpan w:val="2"/>
          </w:tcPr>
          <w:p w14:paraId="39FABDE5" w14:textId="77777777" w:rsidR="002624AB" w:rsidRDefault="002624AB" w:rsidP="00943C43">
            <w:pPr>
              <w:rPr>
                <w:rStyle w:val="Strong"/>
              </w:rPr>
            </w:pPr>
            <w:r>
              <w:rPr>
                <w:rStyle w:val="Strong"/>
              </w:rPr>
              <w:t>Questions</w:t>
            </w:r>
          </w:p>
        </w:tc>
      </w:tr>
      <w:tr w:rsidR="002624AB" w14:paraId="685CE201" w14:textId="77777777" w:rsidTr="00943C43">
        <w:tc>
          <w:tcPr>
            <w:tcW w:w="3145" w:type="dxa"/>
          </w:tcPr>
          <w:p w14:paraId="78C42C19" w14:textId="77777777" w:rsidR="002624AB" w:rsidRDefault="002624AB" w:rsidP="00943C43">
            <w:pPr>
              <w:rPr>
                <w:rStyle w:val="Strong"/>
              </w:rPr>
            </w:pPr>
            <w:r>
              <w:rPr>
                <w:rStyle w:val="Strong"/>
              </w:rPr>
              <w:t>What is the BER of the best receiver?</w:t>
            </w:r>
          </w:p>
        </w:tc>
        <w:tc>
          <w:tcPr>
            <w:tcW w:w="6205" w:type="dxa"/>
          </w:tcPr>
          <w:p w14:paraId="18DCC421" w14:textId="0D283DEA" w:rsidR="002624AB" w:rsidRDefault="00D6426D" w:rsidP="00943C43">
            <w:pPr>
              <w:rPr>
                <w:rStyle w:val="Strong"/>
              </w:rPr>
            </w:pPr>
            <w:r>
              <w:rPr>
                <w:rStyle w:val="Strong"/>
              </w:rPr>
              <w:t>0</w:t>
            </w:r>
          </w:p>
        </w:tc>
      </w:tr>
      <w:tr w:rsidR="00C74584" w14:paraId="6AEDF107" w14:textId="77777777" w:rsidTr="00943C43">
        <w:tc>
          <w:tcPr>
            <w:tcW w:w="3145" w:type="dxa"/>
          </w:tcPr>
          <w:p w14:paraId="7D5681F7" w14:textId="2D3ACF2B" w:rsidR="00C74584" w:rsidRDefault="00C74584" w:rsidP="00943C43">
            <w:pPr>
              <w:rPr>
                <w:rStyle w:val="Strong"/>
              </w:rPr>
            </w:pPr>
            <w:r>
              <w:rPr>
                <w:rStyle w:val="Strong"/>
              </w:rPr>
              <w:t xml:space="preserve">What is the expected </w:t>
            </w:r>
            <w:r w:rsidR="00763A8D">
              <w:rPr>
                <w:rStyle w:val="Strong"/>
              </w:rPr>
              <w:t xml:space="preserve">(theoretical) BER if the </w:t>
            </w:r>
            <w:r w:rsidR="009F25E4">
              <w:rPr>
                <w:rStyle w:val="Strong"/>
              </w:rPr>
              <w:t>number of repetitions</w:t>
            </w:r>
            <w:r w:rsidR="00D6426D">
              <w:rPr>
                <w:rStyle w:val="Strong"/>
              </w:rPr>
              <w:t xml:space="preserve"> is</w:t>
            </w:r>
            <w:r w:rsidR="009F25E4">
              <w:rPr>
                <w:rStyle w:val="Strong"/>
              </w:rPr>
              <w:t xml:space="preserve"> increase</w:t>
            </w:r>
            <w:r w:rsidR="00D6426D">
              <w:rPr>
                <w:rStyle w:val="Strong"/>
              </w:rPr>
              <w:t>d</w:t>
            </w:r>
            <w:r w:rsidR="009F25E4">
              <w:rPr>
                <w:rStyle w:val="Strong"/>
              </w:rPr>
              <w:t xml:space="preserve"> to 10?</w:t>
            </w:r>
          </w:p>
        </w:tc>
        <w:tc>
          <w:tcPr>
            <w:tcW w:w="6205" w:type="dxa"/>
          </w:tcPr>
          <w:p w14:paraId="7AC4CCB3" w14:textId="28545F51" w:rsidR="00C74584" w:rsidRDefault="00D6426D" w:rsidP="00943C43">
            <w:pPr>
              <w:rPr>
                <w:rStyle w:val="Strong"/>
              </w:rPr>
            </w:pPr>
            <w:r>
              <w:rPr>
                <w:rStyle w:val="Strong"/>
              </w:rPr>
              <w:t xml:space="preserve">BER decreases by nearly the half value </w:t>
            </w:r>
          </w:p>
        </w:tc>
      </w:tr>
      <w:tr w:rsidR="009F25E4" w14:paraId="70B034AB" w14:textId="77777777" w:rsidTr="00943C43">
        <w:tc>
          <w:tcPr>
            <w:tcW w:w="3145" w:type="dxa"/>
          </w:tcPr>
          <w:p w14:paraId="30735FDF" w14:textId="7BBA156E" w:rsidR="009F25E4" w:rsidRDefault="00887BB1" w:rsidP="00943C43">
            <w:pPr>
              <w:rPr>
                <w:rStyle w:val="Strong"/>
              </w:rPr>
            </w:pPr>
            <w:r>
              <w:rPr>
                <w:rStyle w:val="Strong"/>
              </w:rPr>
              <w:t>What is the cost/downside of using the transmitter in Part 2?</w:t>
            </w:r>
          </w:p>
        </w:tc>
        <w:tc>
          <w:tcPr>
            <w:tcW w:w="6205" w:type="dxa"/>
          </w:tcPr>
          <w:p w14:paraId="5531C06F" w14:textId="69F9A08D" w:rsidR="009F25E4" w:rsidRDefault="00135221" w:rsidP="00943C43">
            <w:pPr>
              <w:rPr>
                <w:rStyle w:val="Strong"/>
              </w:rPr>
            </w:pPr>
            <w:r>
              <w:rPr>
                <w:rStyle w:val="Strong"/>
              </w:rPr>
              <w:t>R</w:t>
            </w:r>
            <w:r w:rsidRPr="00135221">
              <w:rPr>
                <w:rStyle w:val="Strong"/>
              </w:rPr>
              <w:t>epeaters create noise on the wire which results into packet collisions</w:t>
            </w:r>
            <w:r>
              <w:rPr>
                <w:rStyle w:val="Strong"/>
              </w:rPr>
              <w:t xml:space="preserve">. </w:t>
            </w:r>
          </w:p>
        </w:tc>
      </w:tr>
    </w:tbl>
    <w:p w14:paraId="12AABFE8" w14:textId="3BA00A8E" w:rsidR="00244038" w:rsidRDefault="00244038" w:rsidP="00244038">
      <w:pPr>
        <w:pStyle w:val="Heading3"/>
      </w:pPr>
      <w:r>
        <w:t>Part 2-a</w:t>
      </w:r>
      <w:r w:rsidR="007D3291">
        <w:t xml:space="preserve"> (</w:t>
      </w:r>
      <w:r w:rsidR="009D1B9A">
        <w:t>2</w:t>
      </w:r>
      <w:r w:rsidR="007D3291">
        <w:t xml:space="preserve"> Marks)</w:t>
      </w:r>
    </w:p>
    <w:p w14:paraId="506250B8" w14:textId="67577117" w:rsidR="001569A5" w:rsidRDefault="001569A5" w:rsidP="001569A5">
      <w:r>
        <w:t xml:space="preserve">Similar to Part 1-a, in this part, we study the impact of the BSC channel parameter </w:t>
      </w:r>
      <m:oMath>
        <m:r>
          <w:rPr>
            <w:rFonts w:ascii="Cambria Math" w:hAnsi="Cambria Math"/>
          </w:rPr>
          <m:t>p</m:t>
        </m:r>
      </m:oMath>
      <w:r>
        <w:t xml:space="preserve"> on the BER of the digital communication system in Part 2.</w:t>
      </w:r>
    </w:p>
    <w:p w14:paraId="505C37C7" w14:textId="080B50E1" w:rsidR="00244038" w:rsidRPr="001569A5" w:rsidRDefault="001569A5" w:rsidP="54F2506A">
      <w:pPr>
        <w:rPr>
          <w:rStyle w:val="IntenseEmphasis"/>
        </w:rPr>
      </w:pPr>
      <w:r w:rsidRPr="54F2506A">
        <w:rPr>
          <w:rStyle w:val="Strong"/>
        </w:rPr>
        <w:t xml:space="preserve">EXP. </w:t>
      </w:r>
      <w:r w:rsidRPr="54F2506A">
        <w:rPr>
          <w:rStyle w:val="IntenseEmphasis"/>
        </w:rPr>
        <w:t xml:space="preserve">Complete PART 2-a in the experiment M-file </w:t>
      </w:r>
      <w:r w:rsidRPr="54F2506A">
        <w:rPr>
          <w:rStyle w:val="IntenseEmphasis"/>
          <w:i w:val="0"/>
          <w:iCs w:val="0"/>
        </w:rPr>
        <w:t>Lab1_script.m</w:t>
      </w:r>
      <w:r w:rsidRPr="54F2506A">
        <w:rPr>
          <w:rStyle w:val="IntenseEmphasis"/>
        </w:rPr>
        <w:t xml:space="preserve">. The final figure containing the required plot will be generated at the end of </w:t>
      </w:r>
      <w:r w:rsidR="60D50B85" w:rsidRPr="54F2506A">
        <w:rPr>
          <w:rStyle w:val="IntenseEmphasis"/>
        </w:rPr>
        <w:t>P</w:t>
      </w:r>
      <w:r w:rsidRPr="54F2506A">
        <w:rPr>
          <w:rStyle w:val="IntenseEmphasis"/>
        </w:rPr>
        <w:t>art</w:t>
      </w:r>
      <w:r w:rsidR="462399AC" w:rsidRPr="54F2506A">
        <w:rPr>
          <w:rStyle w:val="IntenseEmphasis"/>
        </w:rPr>
        <w:t xml:space="preserve"> 3-a</w:t>
      </w:r>
      <w:r w:rsidRPr="54F2506A">
        <w:rPr>
          <w:rStyle w:val="IntenseEmphasis"/>
        </w:rPr>
        <w:t xml:space="preserve"> of the experiment.</w:t>
      </w:r>
    </w:p>
    <w:p w14:paraId="08610F65" w14:textId="410DFB16" w:rsidR="00244038" w:rsidRDefault="00244038" w:rsidP="00C87F11">
      <w:pPr>
        <w:pStyle w:val="Heading2"/>
        <w:jc w:val="left"/>
      </w:pPr>
      <w:r>
        <w:t>Part 3</w:t>
      </w:r>
      <w:r w:rsidR="007D3291">
        <w:t xml:space="preserve"> (3 Marks)</w:t>
      </w:r>
    </w:p>
    <w:p w14:paraId="0193782F" w14:textId="7A27640A" w:rsidR="00244038" w:rsidRDefault="0055061F" w:rsidP="00244038">
      <w:r>
        <w:t xml:space="preserve">In part 3, we consider the same system in Part 2. However, the channel in Part 3 </w:t>
      </w:r>
      <w:r w:rsidR="00746DDB">
        <w:t xml:space="preserve">generates correlated outputs among the 5 transmitter outputs that correspond to the same input bit. </w:t>
      </w:r>
      <w:r w:rsidR="005F01A2">
        <w:t xml:space="preserve">For example, for a </w:t>
      </w:r>
      <w:proofErr w:type="gramStart"/>
      <w:r w:rsidR="005F01A2">
        <w:t>0 input</w:t>
      </w:r>
      <w:proofErr w:type="gramEnd"/>
      <w:r w:rsidR="005F01A2">
        <w:t xml:space="preserve"> bit to the transmitter and a corresponding </w:t>
      </w:r>
      <w:r w:rsidR="004C1885">
        <w:t>five</w:t>
      </w:r>
      <w:r w:rsidR="00E15A3A">
        <w:t xml:space="preserve"> copies of the bit 0, the channel output either generates a set of </w:t>
      </w:r>
      <w:r w:rsidR="004C1885">
        <w:t xml:space="preserve">five 0’s with probability </w:t>
      </w:r>
      <m:oMath>
        <m:r>
          <w:rPr>
            <w:rFonts w:ascii="Cambria Math" w:hAnsi="Cambria Math"/>
          </w:rPr>
          <m:t>1-p</m:t>
        </m:r>
      </m:oMath>
      <w:r w:rsidR="004C1885">
        <w:t xml:space="preserve"> or a set of five 1’s with probability </w:t>
      </w:r>
      <m:oMath>
        <m:r>
          <w:rPr>
            <w:rFonts w:ascii="Cambria Math" w:hAnsi="Cambria Math"/>
          </w:rPr>
          <m:t>p</m:t>
        </m:r>
      </m:oMath>
      <w:r w:rsidR="004C1885">
        <w:t>.</w:t>
      </w:r>
      <w:r w:rsidR="00F65EA8">
        <w:t xml:space="preserve"> In this case, we investigate the design of the best receiver and the corresponding BER.</w:t>
      </w:r>
    </w:p>
    <w:p w14:paraId="2C88D30B" w14:textId="039281B4" w:rsidR="00F65EA8" w:rsidRDefault="00F65EA8" w:rsidP="00F65EA8">
      <w:pPr>
        <w:rPr>
          <w:rStyle w:val="IntenseEmphasis"/>
        </w:rPr>
      </w:pPr>
      <w:r w:rsidRPr="00E578FD">
        <w:rPr>
          <w:rStyle w:val="Strong"/>
        </w:rPr>
        <w:t>EXP.</w:t>
      </w:r>
      <w:r>
        <w:rPr>
          <w:rStyle w:val="Strong"/>
        </w:rPr>
        <w:t xml:space="preserve"> </w:t>
      </w:r>
      <w:r w:rsidRPr="000022B3">
        <w:rPr>
          <w:rStyle w:val="IntenseEmphasis"/>
        </w:rPr>
        <w:t>Complete</w:t>
      </w:r>
      <w:r>
        <w:rPr>
          <w:rStyle w:val="IntenseEmphasis"/>
        </w:rPr>
        <w:t xml:space="preserve"> PART 3 in the experiment M-file </w:t>
      </w:r>
      <w:r w:rsidRPr="00FE3FC6">
        <w:rPr>
          <w:rStyle w:val="IntenseEmphasis"/>
          <w:i w:val="0"/>
          <w:iCs w:val="0"/>
        </w:rPr>
        <w:t>Lab1_script.m</w:t>
      </w:r>
      <w:r>
        <w:rPr>
          <w:rStyle w:val="IntenseEmphasis"/>
        </w:rPr>
        <w:t xml:space="preserve"> and the missing implementation of all included functions. Then answer the following ques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F65EA8" w14:paraId="7E5A5317" w14:textId="77777777" w:rsidTr="00943C43">
        <w:tc>
          <w:tcPr>
            <w:tcW w:w="9350" w:type="dxa"/>
            <w:gridSpan w:val="2"/>
          </w:tcPr>
          <w:p w14:paraId="181525DD" w14:textId="77777777" w:rsidR="00F65EA8" w:rsidRDefault="00F65EA8" w:rsidP="00943C43">
            <w:pPr>
              <w:rPr>
                <w:rStyle w:val="Strong"/>
              </w:rPr>
            </w:pPr>
            <w:r>
              <w:rPr>
                <w:rStyle w:val="Strong"/>
              </w:rPr>
              <w:t>Questions</w:t>
            </w:r>
          </w:p>
        </w:tc>
      </w:tr>
      <w:tr w:rsidR="00F65EA8" w14:paraId="4BCE2D9D" w14:textId="77777777" w:rsidTr="00943C43">
        <w:tc>
          <w:tcPr>
            <w:tcW w:w="3145" w:type="dxa"/>
          </w:tcPr>
          <w:p w14:paraId="6A32A851" w14:textId="77777777" w:rsidR="00F65EA8" w:rsidRDefault="00F65EA8" w:rsidP="00943C43">
            <w:pPr>
              <w:rPr>
                <w:rStyle w:val="Strong"/>
              </w:rPr>
            </w:pPr>
            <w:r>
              <w:rPr>
                <w:rStyle w:val="Strong"/>
              </w:rPr>
              <w:t>What is the BER of the best receiver?</w:t>
            </w:r>
          </w:p>
        </w:tc>
        <w:tc>
          <w:tcPr>
            <w:tcW w:w="6205" w:type="dxa"/>
          </w:tcPr>
          <w:p w14:paraId="34701B25" w14:textId="2287B219" w:rsidR="00F65EA8" w:rsidRDefault="000D5063" w:rsidP="00943C43">
            <w:pPr>
              <w:rPr>
                <w:rStyle w:val="Strong"/>
              </w:rPr>
            </w:pPr>
            <w:r>
              <w:rPr>
                <w:rStyle w:val="Strong"/>
              </w:rPr>
              <w:t xml:space="preserve">0 </w:t>
            </w:r>
          </w:p>
        </w:tc>
      </w:tr>
      <w:tr w:rsidR="00F65EA8" w14:paraId="3BDC9EF6" w14:textId="77777777" w:rsidTr="00943C43">
        <w:tc>
          <w:tcPr>
            <w:tcW w:w="3145" w:type="dxa"/>
          </w:tcPr>
          <w:p w14:paraId="3FB8AB57" w14:textId="54417102" w:rsidR="00F65EA8" w:rsidRDefault="0015259C" w:rsidP="00943C43">
            <w:pPr>
              <w:rPr>
                <w:rStyle w:val="Strong"/>
              </w:rPr>
            </w:pPr>
            <w:r>
              <w:rPr>
                <w:rStyle w:val="Strong"/>
              </w:rPr>
              <w:lastRenderedPageBreak/>
              <w:t>What is the reason behind such a performance?</w:t>
            </w:r>
          </w:p>
        </w:tc>
        <w:tc>
          <w:tcPr>
            <w:tcW w:w="6205" w:type="dxa"/>
          </w:tcPr>
          <w:p w14:paraId="2A91F123" w14:textId="7DE29F75" w:rsidR="00F65EA8" w:rsidRDefault="000D5063" w:rsidP="00943C43">
            <w:pPr>
              <w:rPr>
                <w:rStyle w:val="Strong"/>
                <w:rFonts w:hint="cs"/>
                <w:rtl/>
                <w:lang w:bidi="ar-EG"/>
              </w:rPr>
            </w:pPr>
            <w:r>
              <w:rPr>
                <w:rStyle w:val="Strong"/>
              </w:rPr>
              <w:t>As the channel always generate</w:t>
            </w:r>
            <w:r w:rsidR="00672586">
              <w:rPr>
                <w:rStyle w:val="Strong"/>
              </w:rPr>
              <w:t>s</w:t>
            </w:r>
            <w:r>
              <w:rPr>
                <w:rStyle w:val="Strong"/>
              </w:rPr>
              <w:t xml:space="preserve"> a correlated output</w:t>
            </w:r>
            <w:r w:rsidR="00454C2C">
              <w:rPr>
                <w:rStyle w:val="Strong"/>
              </w:rPr>
              <w:t xml:space="preserve"> and it generates the same output </w:t>
            </w:r>
            <w:r w:rsidR="00672586">
              <w:rPr>
                <w:rStyle w:val="Strong"/>
              </w:rPr>
              <w:t xml:space="preserve">as </w:t>
            </w:r>
            <w:r w:rsidR="00454C2C">
              <w:rPr>
                <w:rStyle w:val="Strong"/>
              </w:rPr>
              <w:t>the first bit</w:t>
            </w:r>
            <w:r w:rsidR="00E03544">
              <w:rPr>
                <w:rStyle w:val="Strong"/>
              </w:rPr>
              <w:t>.</w:t>
            </w:r>
          </w:p>
        </w:tc>
      </w:tr>
    </w:tbl>
    <w:p w14:paraId="04FA0FDA" w14:textId="3B627C01" w:rsidR="00244038" w:rsidRDefault="00244038" w:rsidP="00244038">
      <w:pPr>
        <w:pStyle w:val="Heading3"/>
      </w:pPr>
      <w:r>
        <w:t>Part 3-a</w:t>
      </w:r>
      <w:r w:rsidR="007D3291">
        <w:t xml:space="preserve"> (2 Marks)</w:t>
      </w:r>
    </w:p>
    <w:p w14:paraId="6DCC3863" w14:textId="3504D46B" w:rsidR="00566B78" w:rsidRDefault="00566B78" w:rsidP="00566B78">
      <w:r>
        <w:t xml:space="preserve">Finally, we study the impact of the BSC channel parameter </w:t>
      </w:r>
      <m:oMath>
        <m:r>
          <w:rPr>
            <w:rFonts w:ascii="Cambria Math" w:hAnsi="Cambria Math"/>
          </w:rPr>
          <m:t>p</m:t>
        </m:r>
      </m:oMath>
      <w:r>
        <w:t xml:space="preserve"> on the BER of the digital communication system in Part 3.</w:t>
      </w:r>
    </w:p>
    <w:p w14:paraId="4E9C1B6F" w14:textId="14A81051" w:rsidR="00566B78" w:rsidRDefault="00566B78" w:rsidP="00566B78">
      <w:pPr>
        <w:rPr>
          <w:rStyle w:val="IntenseEmphasis"/>
        </w:rPr>
      </w:pPr>
      <w:r w:rsidRPr="00E578FD">
        <w:rPr>
          <w:rStyle w:val="Strong"/>
        </w:rPr>
        <w:t>EXP.</w:t>
      </w:r>
      <w:r>
        <w:rPr>
          <w:rStyle w:val="Strong"/>
        </w:rPr>
        <w:t xml:space="preserve"> </w:t>
      </w:r>
      <w:r w:rsidRPr="000022B3">
        <w:rPr>
          <w:rStyle w:val="IntenseEmphasis"/>
        </w:rPr>
        <w:t>Complete</w:t>
      </w:r>
      <w:r>
        <w:rPr>
          <w:rStyle w:val="IntenseEmphasis"/>
        </w:rPr>
        <w:t xml:space="preserve"> PART </w:t>
      </w:r>
      <w:r w:rsidR="00A04378">
        <w:rPr>
          <w:rStyle w:val="IntenseEmphasis"/>
        </w:rPr>
        <w:t>3</w:t>
      </w:r>
      <w:r>
        <w:rPr>
          <w:rStyle w:val="IntenseEmphasis"/>
        </w:rPr>
        <w:t xml:space="preserve">-a in the experiment M-file </w:t>
      </w:r>
      <w:r w:rsidRPr="00FE3FC6">
        <w:rPr>
          <w:rStyle w:val="IntenseEmphasis"/>
          <w:i w:val="0"/>
          <w:iCs w:val="0"/>
        </w:rPr>
        <w:t>Lab1_script.m</w:t>
      </w:r>
      <w:r>
        <w:rPr>
          <w:rStyle w:val="IntenseEmphasis"/>
        </w:rPr>
        <w:t xml:space="preserve">. The final figure containing the </w:t>
      </w:r>
      <w:r w:rsidR="00C77401">
        <w:rPr>
          <w:rStyle w:val="IntenseEmphasis"/>
        </w:rPr>
        <w:t>plots from all three parts can now be generated.</w:t>
      </w:r>
      <w:r w:rsidR="009822AE">
        <w:rPr>
          <w:rStyle w:val="IntenseEmphasis"/>
        </w:rPr>
        <w:t xml:space="preserve"> Please add the generated plot in the box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B39D3" w14:paraId="06438215" w14:textId="77777777" w:rsidTr="00BB39D3">
        <w:tc>
          <w:tcPr>
            <w:tcW w:w="9350" w:type="dxa"/>
          </w:tcPr>
          <w:p w14:paraId="3A65A68C" w14:textId="77777777" w:rsidR="00BB39D3" w:rsidRDefault="00BB39D3" w:rsidP="00BB39D3">
            <w:pPr>
              <w:jc w:val="center"/>
              <w:rPr>
                <w:b/>
                <w:bCs/>
              </w:rPr>
            </w:pPr>
            <w:r w:rsidRPr="006461F0">
              <w:rPr>
                <w:b/>
                <w:bCs/>
              </w:rPr>
              <w:t>Please insert the plot here</w:t>
            </w:r>
          </w:p>
          <w:p w14:paraId="58A67E2E" w14:textId="66EE5922" w:rsidR="000D5063" w:rsidRPr="006461F0" w:rsidRDefault="00C20EC5" w:rsidP="00BB39D3">
            <w:pPr>
              <w:jc w:val="center"/>
              <w:rPr>
                <w:b/>
                <w:bCs/>
              </w:rPr>
            </w:pPr>
            <w:r w:rsidRPr="00C20EC5">
              <w:rPr>
                <w:b/>
                <w:bCs/>
                <w:noProof/>
              </w:rPr>
              <w:drawing>
                <wp:anchor distT="0" distB="0" distL="114300" distR="114300" simplePos="0" relativeHeight="251673600" behindDoc="0" locked="0" layoutInCell="1" allowOverlap="1" wp14:anchorId="60DE5D11" wp14:editId="4DA54EB5">
                  <wp:simplePos x="0" y="0"/>
                  <wp:positionH relativeFrom="page">
                    <wp:posOffset>0</wp:posOffset>
                  </wp:positionH>
                  <wp:positionV relativeFrom="page">
                    <wp:posOffset>324485</wp:posOffset>
                  </wp:positionV>
                  <wp:extent cx="5943600" cy="3326130"/>
                  <wp:effectExtent l="0" t="0" r="0" b="762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26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0E86BB83" w14:textId="77777777" w:rsidR="00BB39D3" w:rsidRPr="00BB39D3" w:rsidRDefault="00BB39D3" w:rsidP="00BB39D3">
      <w:pPr>
        <w:jc w:val="center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C77401" w14:paraId="05E9C8F3" w14:textId="77777777" w:rsidTr="00943C43">
        <w:tc>
          <w:tcPr>
            <w:tcW w:w="9350" w:type="dxa"/>
            <w:gridSpan w:val="2"/>
          </w:tcPr>
          <w:p w14:paraId="5C495FB7" w14:textId="77777777" w:rsidR="00C77401" w:rsidRDefault="00C77401" w:rsidP="00943C43">
            <w:pPr>
              <w:rPr>
                <w:rStyle w:val="Strong"/>
              </w:rPr>
            </w:pPr>
            <w:r>
              <w:rPr>
                <w:rStyle w:val="Strong"/>
              </w:rPr>
              <w:t>Questions</w:t>
            </w:r>
          </w:p>
        </w:tc>
      </w:tr>
      <w:tr w:rsidR="00C77401" w14:paraId="4F1EA930" w14:textId="77777777" w:rsidTr="00943C43">
        <w:tc>
          <w:tcPr>
            <w:tcW w:w="3145" w:type="dxa"/>
          </w:tcPr>
          <w:p w14:paraId="74CEC11B" w14:textId="1A2B298C" w:rsidR="00C77401" w:rsidRDefault="00E25BED" w:rsidP="00943C43">
            <w:pPr>
              <w:rPr>
                <w:rStyle w:val="Strong"/>
              </w:rPr>
            </w:pPr>
            <w:r>
              <w:rPr>
                <w:rStyle w:val="Strong"/>
              </w:rPr>
              <w:t>Which of the three systems have the best performance in terms of BER?</w:t>
            </w:r>
          </w:p>
        </w:tc>
        <w:tc>
          <w:tcPr>
            <w:tcW w:w="6205" w:type="dxa"/>
          </w:tcPr>
          <w:p w14:paraId="1D5DC01D" w14:textId="32D88722" w:rsidR="00C77401" w:rsidRDefault="00A24D49" w:rsidP="00943C43">
            <w:pPr>
              <w:rPr>
                <w:rStyle w:val="Strong"/>
              </w:rPr>
            </w:pPr>
            <w:r>
              <w:rPr>
                <w:rStyle w:val="Strong"/>
              </w:rPr>
              <w:t xml:space="preserve">The second system has the best performance in terms of BER if the value of the channel parameter is less than 0.5 </w:t>
            </w:r>
          </w:p>
          <w:p w14:paraId="3AD316CE" w14:textId="55EF5D6B" w:rsidR="0012519E" w:rsidRDefault="00A24D49" w:rsidP="0012519E">
            <w:pPr>
              <w:rPr>
                <w:rStyle w:val="Strong"/>
              </w:rPr>
            </w:pPr>
            <w:r>
              <w:rPr>
                <w:rStyle w:val="Strong"/>
              </w:rPr>
              <w:t xml:space="preserve">And the </w:t>
            </w:r>
            <w:r w:rsidR="0012519E">
              <w:rPr>
                <w:rStyle w:val="Strong"/>
              </w:rPr>
              <w:t>first</w:t>
            </w:r>
            <w:r>
              <w:rPr>
                <w:rStyle w:val="Strong"/>
              </w:rPr>
              <w:t xml:space="preserve"> system has the best performance in terms of BER if the value of the channel parameter is greater than 0.5</w:t>
            </w:r>
          </w:p>
        </w:tc>
      </w:tr>
      <w:tr w:rsidR="00A438A8" w14:paraId="7CEC8CBD" w14:textId="77777777" w:rsidTr="00943C43">
        <w:tc>
          <w:tcPr>
            <w:tcW w:w="3145" w:type="dxa"/>
          </w:tcPr>
          <w:p w14:paraId="5BE028A3" w14:textId="4F6838BE" w:rsidR="00A438A8" w:rsidRDefault="00A438A8" w:rsidP="00943C43">
            <w:pPr>
              <w:rPr>
                <w:rStyle w:val="Strong"/>
              </w:rPr>
            </w:pPr>
            <w:r>
              <w:rPr>
                <w:rStyle w:val="Strong"/>
              </w:rPr>
              <w:t xml:space="preserve">If the receiver you </w:t>
            </w:r>
            <w:r w:rsidR="00651E43">
              <w:rPr>
                <w:rStyle w:val="Strong"/>
              </w:rPr>
              <w:t xml:space="preserve">designed in any of the previous parts attain a BER more than 0.5, how can it be </w:t>
            </w:r>
            <w:r w:rsidR="00651E43">
              <w:rPr>
                <w:rStyle w:val="Strong"/>
              </w:rPr>
              <w:lastRenderedPageBreak/>
              <w:t>changed to attain a maximum of 0.5 BER?</w:t>
            </w:r>
          </w:p>
        </w:tc>
        <w:tc>
          <w:tcPr>
            <w:tcW w:w="6205" w:type="dxa"/>
          </w:tcPr>
          <w:p w14:paraId="4183EB74" w14:textId="79968F2B" w:rsidR="00A438A8" w:rsidRDefault="0012519E" w:rsidP="00943C43">
            <w:pPr>
              <w:rPr>
                <w:rStyle w:val="Strong"/>
              </w:rPr>
            </w:pPr>
            <w:r>
              <w:rPr>
                <w:rStyle w:val="Strong"/>
              </w:rPr>
              <w:lastRenderedPageBreak/>
              <w:t xml:space="preserve">We can change it with the first design </w:t>
            </w:r>
          </w:p>
        </w:tc>
      </w:tr>
    </w:tbl>
    <w:p w14:paraId="671E8389" w14:textId="77777777" w:rsidR="0015259C" w:rsidRPr="0015259C" w:rsidRDefault="0015259C" w:rsidP="0015259C">
      <w:pPr>
        <w:rPr>
          <w:rtl/>
        </w:rPr>
      </w:pPr>
    </w:p>
    <w:p w14:paraId="2284EE2A" w14:textId="5ED8F439" w:rsidR="230334AD" w:rsidRDefault="230334AD" w:rsidP="54F2506A">
      <w:pPr>
        <w:pStyle w:val="Heading2"/>
        <w:jc w:val="left"/>
      </w:pPr>
      <w:r>
        <w:t>Part 4</w:t>
      </w:r>
      <w:r w:rsidR="007D2F72">
        <w:t xml:space="preserve"> (</w:t>
      </w:r>
      <w:r w:rsidR="009D1B9A">
        <w:t>8</w:t>
      </w:r>
      <w:r w:rsidR="007D2F72">
        <w:t xml:space="preserve"> Marks)</w:t>
      </w:r>
    </w:p>
    <w:p w14:paraId="6D9B4A26" w14:textId="7C307ADB" w:rsidR="230334AD" w:rsidRDefault="230334AD" w:rsidP="54F2506A">
      <w:r w:rsidRPr="54F2506A">
        <w:t xml:space="preserve">In this part, </w:t>
      </w:r>
      <w:r w:rsidR="74ADA60D" w:rsidRPr="54F2506A">
        <w:t xml:space="preserve">we go back to the system considered in Part 2, namely the system with a transmitter which </w:t>
      </w:r>
      <w:r w:rsidR="43D7F55A" w:rsidRPr="54F2506A">
        <w:t>generat</w:t>
      </w:r>
      <w:r w:rsidR="74ADA60D" w:rsidRPr="54F2506A">
        <w:t>ed a set of 5 repetitions to the input bit</w:t>
      </w:r>
      <w:r w:rsidR="43D7F55A" w:rsidRPr="54F2506A">
        <w:t xml:space="preserve">. Now, we would like to investigate the effect of changing the number of repetitions </w:t>
      </w:r>
      <w:r w:rsidR="0B71ABCD" w:rsidRPr="54F2506A">
        <w:t>on the decoding performance. You need to generate a figure where the x-axis shows the number of repetitions, and the y-axis shows the corresponding BER.</w:t>
      </w:r>
      <w:r w:rsidR="61F3C386" w:rsidRPr="54F2506A">
        <w:t xml:space="preserve"> In this part, you can consider p = 2.</w:t>
      </w:r>
    </w:p>
    <w:p w14:paraId="08E37A1C" w14:textId="6AE61286" w:rsidR="00C20EC5" w:rsidRDefault="00DB535D" w:rsidP="00C20EC5">
      <w:r w:rsidRPr="00C20EC5">
        <w:rPr>
          <w:noProof/>
        </w:rPr>
        <w:drawing>
          <wp:anchor distT="0" distB="0" distL="114300" distR="114300" simplePos="0" relativeHeight="251671552" behindDoc="0" locked="0" layoutInCell="1" allowOverlap="1" wp14:anchorId="4C1B6A85" wp14:editId="5A276C83">
            <wp:simplePos x="0" y="0"/>
            <wp:positionH relativeFrom="margin">
              <wp:align>right</wp:align>
            </wp:positionH>
            <wp:positionV relativeFrom="page">
              <wp:posOffset>3676015</wp:posOffset>
            </wp:positionV>
            <wp:extent cx="5943600" cy="33147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0EC5">
        <w:t xml:space="preserve">The plot: </w:t>
      </w:r>
    </w:p>
    <w:p w14:paraId="43EA4591" w14:textId="57E4FAF8" w:rsidR="0004479A" w:rsidRDefault="61F3C386" w:rsidP="54F2506A">
      <w:pPr>
        <w:pBdr>
          <w:bottom w:val="single" w:sz="12" w:space="1" w:color="auto"/>
        </w:pBdr>
        <w:rPr>
          <w:rStyle w:val="IntenseEmphasis"/>
        </w:rPr>
      </w:pPr>
      <w:r w:rsidRPr="54F2506A">
        <w:rPr>
          <w:rStyle w:val="Strong"/>
        </w:rPr>
        <w:t xml:space="preserve">EXP. </w:t>
      </w:r>
      <w:r w:rsidRPr="54F2506A">
        <w:rPr>
          <w:rStyle w:val="IntenseEmphasis"/>
        </w:rPr>
        <w:t xml:space="preserve">Write your own code in PART 4 in the experiment M-file </w:t>
      </w:r>
      <w:r w:rsidRPr="54F2506A">
        <w:rPr>
          <w:rStyle w:val="IntenseEmphasis"/>
          <w:i w:val="0"/>
          <w:iCs w:val="0"/>
        </w:rPr>
        <w:t>Lab1_script.m</w:t>
      </w:r>
      <w:r w:rsidRPr="54F2506A">
        <w:rPr>
          <w:rStyle w:val="IntenseEmphasis"/>
        </w:rPr>
        <w:t>. Your code should generate a figure as described in the discussion above.</w:t>
      </w:r>
    </w:p>
    <w:p w14:paraId="2D9D0897" w14:textId="7A62D3E1" w:rsidR="005A665B" w:rsidRDefault="005A665B" w:rsidP="005A665B">
      <w:pPr>
        <w:pStyle w:val="Heading1"/>
        <w:jc w:val="left"/>
      </w:pPr>
      <w:r>
        <w:t>Contact us if you have questions</w:t>
      </w:r>
    </w:p>
    <w:tbl>
      <w:tblPr>
        <w:tblStyle w:val="TableGrid"/>
        <w:tblW w:w="0" w:type="auto"/>
        <w:tblInd w:w="1561" w:type="dxa"/>
        <w:tblLook w:val="04A0" w:firstRow="1" w:lastRow="0" w:firstColumn="1" w:lastColumn="0" w:noHBand="0" w:noVBand="1"/>
      </w:tblPr>
      <w:tblGrid>
        <w:gridCol w:w="2605"/>
        <w:gridCol w:w="3628"/>
      </w:tblGrid>
      <w:tr w:rsidR="005A665B" w14:paraId="11A798D7" w14:textId="77777777" w:rsidTr="009D419E">
        <w:tc>
          <w:tcPr>
            <w:tcW w:w="2605" w:type="dxa"/>
          </w:tcPr>
          <w:p w14:paraId="7C5F50C9" w14:textId="77777777" w:rsidR="005A665B" w:rsidRDefault="005A665B" w:rsidP="009D419E">
            <w:pPr>
              <w:jc w:val="center"/>
            </w:pPr>
          </w:p>
        </w:tc>
        <w:tc>
          <w:tcPr>
            <w:tcW w:w="3628" w:type="dxa"/>
          </w:tcPr>
          <w:p w14:paraId="6FAB173E" w14:textId="77777777" w:rsidR="005A665B" w:rsidRPr="0041094A" w:rsidRDefault="005A665B" w:rsidP="009D419E">
            <w:pPr>
              <w:jc w:val="center"/>
              <w:rPr>
                <w:b/>
                <w:bCs/>
              </w:rPr>
            </w:pPr>
            <w:r w:rsidRPr="0041094A">
              <w:rPr>
                <w:b/>
                <w:bCs/>
              </w:rPr>
              <w:t>Contact Information</w:t>
            </w:r>
          </w:p>
        </w:tc>
      </w:tr>
      <w:tr w:rsidR="005A665B" w14:paraId="115C0E4A" w14:textId="77777777" w:rsidTr="009D419E">
        <w:tc>
          <w:tcPr>
            <w:tcW w:w="2605" w:type="dxa"/>
          </w:tcPr>
          <w:p w14:paraId="659F388F" w14:textId="1950BD39" w:rsidR="005A665B" w:rsidRDefault="005A665B" w:rsidP="009D419E">
            <w:pPr>
              <w:jc w:val="center"/>
            </w:pPr>
            <w:r>
              <w:t xml:space="preserve">Eng. </w:t>
            </w:r>
            <w:proofErr w:type="spellStart"/>
            <w:r>
              <w:t>Amany</w:t>
            </w:r>
            <w:proofErr w:type="spellEnd"/>
            <w:r>
              <w:t xml:space="preserve"> Ragab</w:t>
            </w:r>
          </w:p>
        </w:tc>
        <w:tc>
          <w:tcPr>
            <w:tcW w:w="3628" w:type="dxa"/>
          </w:tcPr>
          <w:p w14:paraId="2849B897" w14:textId="77777777" w:rsidR="005A665B" w:rsidRDefault="005A665B" w:rsidP="009D419E">
            <w:pPr>
              <w:rPr>
                <w:b/>
                <w:bCs/>
              </w:rPr>
            </w:pPr>
            <w:r w:rsidRPr="012376DE">
              <w:rPr>
                <w:b/>
                <w:bCs/>
              </w:rPr>
              <w:t>Email:</w:t>
            </w:r>
          </w:p>
          <w:p w14:paraId="2F3B4F40" w14:textId="422028FB" w:rsidR="005A665B" w:rsidRDefault="005A665B" w:rsidP="009D419E">
            <w:pPr>
              <w:jc w:val="center"/>
              <w:rPr>
                <w:b/>
                <w:bCs/>
              </w:rPr>
            </w:pPr>
            <w:r w:rsidRPr="005A665B">
              <w:rPr>
                <w:b/>
                <w:bCs/>
              </w:rPr>
              <w:t>amanyragab@alexu.edu.eg</w:t>
            </w:r>
          </w:p>
        </w:tc>
      </w:tr>
      <w:tr w:rsidR="005A665B" w14:paraId="6681D18B" w14:textId="77777777" w:rsidTr="009D419E">
        <w:tc>
          <w:tcPr>
            <w:tcW w:w="2605" w:type="dxa"/>
          </w:tcPr>
          <w:p w14:paraId="139CDDAA" w14:textId="06A88A83" w:rsidR="005A665B" w:rsidRDefault="005A665B" w:rsidP="009D419E">
            <w:pPr>
              <w:jc w:val="center"/>
            </w:pPr>
            <w:r>
              <w:t>Eng. Mohamed Essam</w:t>
            </w:r>
          </w:p>
        </w:tc>
        <w:tc>
          <w:tcPr>
            <w:tcW w:w="3628" w:type="dxa"/>
          </w:tcPr>
          <w:p w14:paraId="03F07FC1" w14:textId="77777777" w:rsidR="005A665B" w:rsidRDefault="005A665B" w:rsidP="009D419E">
            <w:r w:rsidRPr="012376DE">
              <w:rPr>
                <w:b/>
                <w:bCs/>
              </w:rPr>
              <w:t>Email:</w:t>
            </w:r>
          </w:p>
          <w:p w14:paraId="2C8E3486" w14:textId="61FFCB40" w:rsidR="005A665B" w:rsidRPr="005A665B" w:rsidRDefault="005A665B" w:rsidP="005A665B">
            <w:pPr>
              <w:jc w:val="center"/>
              <w:rPr>
                <w:b/>
                <w:bCs/>
              </w:rPr>
            </w:pPr>
            <w:r w:rsidRPr="005A665B">
              <w:rPr>
                <w:b/>
                <w:bCs/>
              </w:rPr>
              <w:t>mohamed-essam@alexu.edu.eg</w:t>
            </w:r>
          </w:p>
        </w:tc>
      </w:tr>
    </w:tbl>
    <w:p w14:paraId="37CC2465" w14:textId="77777777" w:rsidR="005A665B" w:rsidRPr="003C0C3D" w:rsidRDefault="005A665B" w:rsidP="001A7AE3">
      <w:pPr>
        <w:rPr>
          <w:rtl/>
        </w:rPr>
      </w:pPr>
    </w:p>
    <w:sectPr w:rsidR="005A665B" w:rsidRPr="003C0C3D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DC59D" w14:textId="77777777" w:rsidR="00C73404" w:rsidRDefault="00C73404" w:rsidP="00870AC4">
      <w:pPr>
        <w:spacing w:after="0" w:line="240" w:lineRule="auto"/>
      </w:pPr>
      <w:r>
        <w:separator/>
      </w:r>
    </w:p>
  </w:endnote>
  <w:endnote w:type="continuationSeparator" w:id="0">
    <w:p w14:paraId="536F6F5C" w14:textId="77777777" w:rsidR="00C73404" w:rsidRDefault="00C73404" w:rsidP="00870AC4">
      <w:pPr>
        <w:spacing w:after="0" w:line="240" w:lineRule="auto"/>
      </w:pPr>
      <w:r>
        <w:continuationSeparator/>
      </w:r>
    </w:p>
  </w:endnote>
  <w:endnote w:type="continuationNotice" w:id="1">
    <w:p w14:paraId="01500F8A" w14:textId="77777777" w:rsidR="00C73404" w:rsidRDefault="00C7340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94CFCB8" w14:paraId="5C36D78C" w14:textId="77777777" w:rsidTr="294CFCB8">
      <w:tc>
        <w:tcPr>
          <w:tcW w:w="3120" w:type="dxa"/>
        </w:tcPr>
        <w:p w14:paraId="701CEA05" w14:textId="13920A80" w:rsidR="294CFCB8" w:rsidRDefault="294CFCB8" w:rsidP="294CFCB8">
          <w:pPr>
            <w:pStyle w:val="Header"/>
            <w:ind w:left="-115"/>
          </w:pPr>
        </w:p>
      </w:tc>
      <w:tc>
        <w:tcPr>
          <w:tcW w:w="3120" w:type="dxa"/>
        </w:tcPr>
        <w:p w14:paraId="74BAA14B" w14:textId="61E750AF" w:rsidR="294CFCB8" w:rsidRDefault="294CFCB8" w:rsidP="294CFCB8">
          <w:pPr>
            <w:pStyle w:val="Header"/>
            <w:jc w:val="center"/>
          </w:pPr>
        </w:p>
      </w:tc>
      <w:tc>
        <w:tcPr>
          <w:tcW w:w="3120" w:type="dxa"/>
        </w:tcPr>
        <w:p w14:paraId="6F0262A2" w14:textId="4EF3D1FC" w:rsidR="294CFCB8" w:rsidRDefault="294CFCB8" w:rsidP="294CFCB8">
          <w:pPr>
            <w:pStyle w:val="Header"/>
            <w:ind w:right="-115"/>
            <w:jc w:val="right"/>
          </w:pPr>
        </w:p>
      </w:tc>
    </w:tr>
  </w:tbl>
  <w:p w14:paraId="652049E3" w14:textId="24CB0E37" w:rsidR="294CFCB8" w:rsidRDefault="294CFCB8" w:rsidP="294CFC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BD0DA" w14:textId="77777777" w:rsidR="00C73404" w:rsidRDefault="00C73404" w:rsidP="00870AC4">
      <w:pPr>
        <w:spacing w:after="0" w:line="240" w:lineRule="auto"/>
      </w:pPr>
      <w:r>
        <w:separator/>
      </w:r>
    </w:p>
  </w:footnote>
  <w:footnote w:type="continuationSeparator" w:id="0">
    <w:p w14:paraId="6DEC4851" w14:textId="77777777" w:rsidR="00C73404" w:rsidRDefault="00C73404" w:rsidP="00870AC4">
      <w:pPr>
        <w:spacing w:after="0" w:line="240" w:lineRule="auto"/>
      </w:pPr>
      <w:r>
        <w:continuationSeparator/>
      </w:r>
    </w:p>
  </w:footnote>
  <w:footnote w:type="continuationNotice" w:id="1">
    <w:p w14:paraId="26087288" w14:textId="77777777" w:rsidR="00C73404" w:rsidRDefault="00C7340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887"/>
      <w:gridCol w:w="1836"/>
      <w:gridCol w:w="3637"/>
    </w:tblGrid>
    <w:tr w:rsidR="0009193E" w14:paraId="02E5F04C" w14:textId="77777777" w:rsidTr="012376DE">
      <w:tc>
        <w:tcPr>
          <w:tcW w:w="3937" w:type="dxa"/>
        </w:tcPr>
        <w:p w14:paraId="76174E7B" w14:textId="2240750A" w:rsidR="0009193E" w:rsidRDefault="0009193E" w:rsidP="0009193E">
          <w:pPr>
            <w:pStyle w:val="NormalWeb"/>
            <w:spacing w:before="0" w:beforeAutospacing="0" w:after="0" w:afterAutospacing="0"/>
          </w:pPr>
          <w:r>
            <w:rPr>
              <w:color w:val="000000"/>
              <w:sz w:val="22"/>
              <w:szCs w:val="22"/>
            </w:rPr>
            <w:t>Alexandria University</w:t>
          </w:r>
        </w:p>
        <w:p w14:paraId="772AADF4" w14:textId="77777777" w:rsidR="0009193E" w:rsidRDefault="0009193E" w:rsidP="0009193E">
          <w:pPr>
            <w:pStyle w:val="NormalWeb"/>
            <w:spacing w:before="0" w:beforeAutospacing="0" w:after="0" w:afterAutospacing="0"/>
          </w:pPr>
          <w:r>
            <w:rPr>
              <w:color w:val="000000"/>
              <w:sz w:val="22"/>
              <w:szCs w:val="22"/>
            </w:rPr>
            <w:t>Faculty of Engineering</w:t>
          </w:r>
        </w:p>
        <w:p w14:paraId="3B6071C9" w14:textId="5A84A6F3" w:rsidR="0009193E" w:rsidRDefault="0009193E" w:rsidP="0009193E">
          <w:pPr>
            <w:pStyle w:val="NormalWeb"/>
            <w:spacing w:before="0" w:beforeAutospacing="0" w:after="0" w:afterAutospacing="0"/>
          </w:pPr>
          <w:r>
            <w:rPr>
              <w:color w:val="000000"/>
              <w:sz w:val="22"/>
              <w:szCs w:val="22"/>
            </w:rPr>
            <w:t>Electrical</w:t>
          </w:r>
          <w:r w:rsidR="009322AE">
            <w:rPr>
              <w:color w:val="000000"/>
              <w:sz w:val="22"/>
              <w:szCs w:val="22"/>
            </w:rPr>
            <w:t xml:space="preserve"> and Electronics</w:t>
          </w:r>
          <w:r>
            <w:rPr>
              <w:color w:val="000000"/>
              <w:sz w:val="22"/>
              <w:szCs w:val="22"/>
            </w:rPr>
            <w:t xml:space="preserve"> Engineering Department</w:t>
          </w:r>
        </w:p>
        <w:p w14:paraId="50AFBD76" w14:textId="64C120D7" w:rsidR="0009193E" w:rsidRDefault="009322AE" w:rsidP="0009193E">
          <w:pPr>
            <w:pStyle w:val="NormalWeb"/>
            <w:spacing w:before="0" w:beforeAutospacing="0" w:after="0" w:afterAutospacing="0"/>
          </w:pPr>
          <w:r>
            <w:rPr>
              <w:color w:val="000000"/>
              <w:sz w:val="22"/>
              <w:szCs w:val="22"/>
            </w:rPr>
            <w:t>F</w:t>
          </w:r>
          <w:r w:rsidR="006E5C18">
            <w:rPr>
              <w:color w:val="000000"/>
              <w:sz w:val="22"/>
              <w:szCs w:val="22"/>
            </w:rPr>
            <w:t>all</w:t>
          </w:r>
          <w:r>
            <w:rPr>
              <w:color w:val="000000"/>
              <w:sz w:val="22"/>
              <w:szCs w:val="22"/>
            </w:rPr>
            <w:t xml:space="preserve"> semester</w:t>
          </w:r>
          <w:r w:rsidR="0009193E">
            <w:rPr>
              <w:color w:val="000000"/>
              <w:sz w:val="22"/>
              <w:szCs w:val="22"/>
            </w:rPr>
            <w:t>, 20</w:t>
          </w:r>
          <w:r>
            <w:rPr>
              <w:color w:val="000000"/>
              <w:sz w:val="22"/>
              <w:szCs w:val="22"/>
            </w:rPr>
            <w:t>2</w:t>
          </w:r>
          <w:r w:rsidR="00532D97">
            <w:rPr>
              <w:color w:val="000000"/>
              <w:sz w:val="22"/>
              <w:szCs w:val="22"/>
            </w:rPr>
            <w:t>1</w:t>
          </w:r>
          <w:r>
            <w:rPr>
              <w:color w:val="000000"/>
              <w:sz w:val="22"/>
              <w:szCs w:val="22"/>
            </w:rPr>
            <w:t>/</w:t>
          </w:r>
          <w:r w:rsidR="0009193E">
            <w:rPr>
              <w:color w:val="000000"/>
              <w:sz w:val="22"/>
              <w:szCs w:val="22"/>
            </w:rPr>
            <w:t>20</w:t>
          </w:r>
          <w:r>
            <w:rPr>
              <w:color w:val="000000"/>
              <w:sz w:val="22"/>
              <w:szCs w:val="22"/>
            </w:rPr>
            <w:t>2</w:t>
          </w:r>
          <w:r w:rsidR="00532D97">
            <w:rPr>
              <w:color w:val="000000"/>
              <w:sz w:val="22"/>
              <w:szCs w:val="22"/>
            </w:rPr>
            <w:t>2</w:t>
          </w:r>
        </w:p>
      </w:tc>
      <w:tc>
        <w:tcPr>
          <w:tcW w:w="1728" w:type="dxa"/>
        </w:tcPr>
        <w:p w14:paraId="01043E86" w14:textId="506063A1" w:rsidR="0009193E" w:rsidRDefault="012376DE" w:rsidP="00870AC4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CDAF59A" wp14:editId="2EC0AF06">
                <wp:extent cx="1019175" cy="1019175"/>
                <wp:effectExtent l="0" t="0" r="9525" b="952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9175" cy="1019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685" w:type="dxa"/>
        </w:tcPr>
        <w:p w14:paraId="2B0761BF" w14:textId="77777777" w:rsidR="00411906" w:rsidRDefault="00411906" w:rsidP="00411906">
          <w:pPr>
            <w:pStyle w:val="NormalWeb"/>
            <w:bidi/>
            <w:spacing w:before="0" w:beforeAutospacing="0" w:after="0" w:afterAutospacing="0"/>
          </w:pPr>
          <w:r>
            <w:rPr>
              <w:color w:val="000000"/>
              <w:sz w:val="22"/>
              <w:szCs w:val="22"/>
              <w:rtl/>
            </w:rPr>
            <w:t>جامعة الإسكندرية</w:t>
          </w:r>
          <w:r>
            <w:rPr>
              <w:color w:val="000000"/>
              <w:sz w:val="22"/>
              <w:szCs w:val="22"/>
              <w:rtl/>
            </w:rPr>
            <w:br/>
            <w:t>كلية الهندسة</w:t>
          </w:r>
          <w:r>
            <w:rPr>
              <w:color w:val="000000"/>
              <w:sz w:val="22"/>
              <w:szCs w:val="22"/>
              <w:rtl/>
            </w:rPr>
            <w:br/>
            <w:t>قسم الهندسة الكهربية</w:t>
          </w:r>
        </w:p>
        <w:p w14:paraId="553D9841" w14:textId="3A086B71" w:rsidR="00411906" w:rsidRDefault="00411906" w:rsidP="00411906">
          <w:pPr>
            <w:pStyle w:val="NormalWeb"/>
            <w:bidi/>
            <w:spacing w:before="0" w:beforeAutospacing="0" w:after="0" w:afterAutospacing="0"/>
            <w:rPr>
              <w:rtl/>
            </w:rPr>
          </w:pPr>
          <w:r>
            <w:rPr>
              <w:color w:val="000000"/>
              <w:sz w:val="22"/>
              <w:szCs w:val="22"/>
              <w:rtl/>
            </w:rPr>
            <w:t xml:space="preserve">الفصل </w:t>
          </w:r>
          <w:proofErr w:type="spellStart"/>
          <w:r>
            <w:rPr>
              <w:color w:val="000000"/>
              <w:sz w:val="22"/>
              <w:szCs w:val="22"/>
              <w:rtl/>
            </w:rPr>
            <w:t>الدراسى</w:t>
          </w:r>
          <w:proofErr w:type="spellEnd"/>
          <w:r>
            <w:rPr>
              <w:color w:val="000000"/>
              <w:sz w:val="22"/>
              <w:szCs w:val="22"/>
              <w:rtl/>
            </w:rPr>
            <w:t xml:space="preserve"> ال</w:t>
          </w:r>
          <w:r w:rsidR="00052746">
            <w:rPr>
              <w:rFonts w:hint="cs"/>
              <w:color w:val="000000"/>
              <w:sz w:val="22"/>
              <w:szCs w:val="22"/>
              <w:rtl/>
            </w:rPr>
            <w:t xml:space="preserve">أول, </w:t>
          </w:r>
          <w:r w:rsidR="00532D97">
            <w:rPr>
              <w:color w:val="000000"/>
              <w:sz w:val="22"/>
              <w:szCs w:val="22"/>
            </w:rPr>
            <w:t>2021</w:t>
          </w:r>
          <w:r w:rsidR="00DF7298">
            <w:rPr>
              <w:rFonts w:hint="cs"/>
              <w:color w:val="000000"/>
              <w:sz w:val="22"/>
              <w:szCs w:val="22"/>
              <w:rtl/>
            </w:rPr>
            <w:t>/</w:t>
          </w:r>
          <w:r w:rsidR="00532D97">
            <w:rPr>
              <w:color w:val="000000"/>
              <w:sz w:val="22"/>
              <w:szCs w:val="22"/>
            </w:rPr>
            <w:t>2022</w:t>
          </w:r>
        </w:p>
        <w:p w14:paraId="1ADF4850" w14:textId="77777777" w:rsidR="0009193E" w:rsidRDefault="0009193E" w:rsidP="00411906">
          <w:pPr>
            <w:pStyle w:val="Header"/>
            <w:jc w:val="center"/>
          </w:pPr>
        </w:p>
      </w:tc>
    </w:tr>
  </w:tbl>
  <w:p w14:paraId="2341C64C" w14:textId="4333E0EE" w:rsidR="00870AC4" w:rsidRDefault="00870AC4" w:rsidP="00870AC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A4B08"/>
    <w:multiLevelType w:val="hybridMultilevel"/>
    <w:tmpl w:val="B148C792"/>
    <w:lvl w:ilvl="0" w:tplc="2EC0D58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633544"/>
    <w:multiLevelType w:val="hybridMultilevel"/>
    <w:tmpl w:val="05D03C56"/>
    <w:lvl w:ilvl="0" w:tplc="A18C110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124F5"/>
    <w:multiLevelType w:val="hybridMultilevel"/>
    <w:tmpl w:val="53A8C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8B7E0C"/>
    <w:multiLevelType w:val="hybridMultilevel"/>
    <w:tmpl w:val="69B475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385A08"/>
    <w:multiLevelType w:val="hybridMultilevel"/>
    <w:tmpl w:val="78AE41F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MjE1tTQxNTY2MrZU0lEKTi0uzszPAykwrAUAm1C/6ywAAAA="/>
  </w:docVars>
  <w:rsids>
    <w:rsidRoot w:val="6FA7B7FC"/>
    <w:rsid w:val="000022B3"/>
    <w:rsid w:val="000052BF"/>
    <w:rsid w:val="00005D4A"/>
    <w:rsid w:val="00021099"/>
    <w:rsid w:val="0002546E"/>
    <w:rsid w:val="0003253C"/>
    <w:rsid w:val="000332B0"/>
    <w:rsid w:val="00033404"/>
    <w:rsid w:val="000340F7"/>
    <w:rsid w:val="000438DA"/>
    <w:rsid w:val="0004479A"/>
    <w:rsid w:val="000471C2"/>
    <w:rsid w:val="00052746"/>
    <w:rsid w:val="000632EC"/>
    <w:rsid w:val="0009193E"/>
    <w:rsid w:val="000B31A8"/>
    <w:rsid w:val="000D5063"/>
    <w:rsid w:val="000E5116"/>
    <w:rsid w:val="0011227B"/>
    <w:rsid w:val="001135AA"/>
    <w:rsid w:val="00122090"/>
    <w:rsid w:val="00122E7B"/>
    <w:rsid w:val="0012519E"/>
    <w:rsid w:val="00135221"/>
    <w:rsid w:val="00136C35"/>
    <w:rsid w:val="001449DC"/>
    <w:rsid w:val="0015259C"/>
    <w:rsid w:val="001569A5"/>
    <w:rsid w:val="00173447"/>
    <w:rsid w:val="001A182A"/>
    <w:rsid w:val="001A7AE3"/>
    <w:rsid w:val="001B5161"/>
    <w:rsid w:val="001C0368"/>
    <w:rsid w:val="001C1081"/>
    <w:rsid w:val="001C2AC1"/>
    <w:rsid w:val="001C5D03"/>
    <w:rsid w:val="001D2238"/>
    <w:rsid w:val="00200D15"/>
    <w:rsid w:val="00201044"/>
    <w:rsid w:val="00202EA1"/>
    <w:rsid w:val="00224F45"/>
    <w:rsid w:val="0022775A"/>
    <w:rsid w:val="00234936"/>
    <w:rsid w:val="00235FBD"/>
    <w:rsid w:val="00244038"/>
    <w:rsid w:val="002475B9"/>
    <w:rsid w:val="0025785C"/>
    <w:rsid w:val="002624AB"/>
    <w:rsid w:val="00275310"/>
    <w:rsid w:val="00284DAD"/>
    <w:rsid w:val="002862CC"/>
    <w:rsid w:val="0029765C"/>
    <w:rsid w:val="002A79AB"/>
    <w:rsid w:val="002D023F"/>
    <w:rsid w:val="002D181A"/>
    <w:rsid w:val="002D74E5"/>
    <w:rsid w:val="002D7E93"/>
    <w:rsid w:val="002E64E5"/>
    <w:rsid w:val="002F21B0"/>
    <w:rsid w:val="00310BF0"/>
    <w:rsid w:val="00312D46"/>
    <w:rsid w:val="003162E6"/>
    <w:rsid w:val="00326EF0"/>
    <w:rsid w:val="0032771A"/>
    <w:rsid w:val="00334443"/>
    <w:rsid w:val="003349BA"/>
    <w:rsid w:val="00352A9F"/>
    <w:rsid w:val="0036435A"/>
    <w:rsid w:val="00366BE2"/>
    <w:rsid w:val="0038509D"/>
    <w:rsid w:val="003876A3"/>
    <w:rsid w:val="003A66A6"/>
    <w:rsid w:val="003B0B87"/>
    <w:rsid w:val="003B4509"/>
    <w:rsid w:val="003C0C3D"/>
    <w:rsid w:val="003C7298"/>
    <w:rsid w:val="003C739E"/>
    <w:rsid w:val="003C775B"/>
    <w:rsid w:val="003D6A87"/>
    <w:rsid w:val="003E29AB"/>
    <w:rsid w:val="003E74C9"/>
    <w:rsid w:val="003F7848"/>
    <w:rsid w:val="0041094A"/>
    <w:rsid w:val="00411906"/>
    <w:rsid w:val="00411C64"/>
    <w:rsid w:val="00414D0C"/>
    <w:rsid w:val="00430573"/>
    <w:rsid w:val="0044742D"/>
    <w:rsid w:val="00450C06"/>
    <w:rsid w:val="00454C2C"/>
    <w:rsid w:val="004574DF"/>
    <w:rsid w:val="00475309"/>
    <w:rsid w:val="004A3873"/>
    <w:rsid w:val="004B539F"/>
    <w:rsid w:val="004C1885"/>
    <w:rsid w:val="004C428A"/>
    <w:rsid w:val="004C52A4"/>
    <w:rsid w:val="004D6CB5"/>
    <w:rsid w:val="004F2851"/>
    <w:rsid w:val="0050552A"/>
    <w:rsid w:val="005320BE"/>
    <w:rsid w:val="00532D97"/>
    <w:rsid w:val="00540E06"/>
    <w:rsid w:val="005472F3"/>
    <w:rsid w:val="0055061F"/>
    <w:rsid w:val="00562F61"/>
    <w:rsid w:val="005640EC"/>
    <w:rsid w:val="00566B78"/>
    <w:rsid w:val="005743F6"/>
    <w:rsid w:val="0059648A"/>
    <w:rsid w:val="005A2A74"/>
    <w:rsid w:val="005A665B"/>
    <w:rsid w:val="005B09CF"/>
    <w:rsid w:val="005B30B4"/>
    <w:rsid w:val="005C660A"/>
    <w:rsid w:val="005F01A2"/>
    <w:rsid w:val="005F1990"/>
    <w:rsid w:val="005F4B74"/>
    <w:rsid w:val="005F7108"/>
    <w:rsid w:val="006010AF"/>
    <w:rsid w:val="00603D71"/>
    <w:rsid w:val="006165DC"/>
    <w:rsid w:val="00617400"/>
    <w:rsid w:val="006229AC"/>
    <w:rsid w:val="00623D58"/>
    <w:rsid w:val="006307F6"/>
    <w:rsid w:val="00645D09"/>
    <w:rsid w:val="006461F0"/>
    <w:rsid w:val="006462CA"/>
    <w:rsid w:val="00651E43"/>
    <w:rsid w:val="00666561"/>
    <w:rsid w:val="006666D3"/>
    <w:rsid w:val="00672586"/>
    <w:rsid w:val="006774C3"/>
    <w:rsid w:val="00684F32"/>
    <w:rsid w:val="00686901"/>
    <w:rsid w:val="006931A4"/>
    <w:rsid w:val="00694270"/>
    <w:rsid w:val="006A5FB6"/>
    <w:rsid w:val="006B5E1B"/>
    <w:rsid w:val="006C07F0"/>
    <w:rsid w:val="006D00BF"/>
    <w:rsid w:val="006E5C18"/>
    <w:rsid w:val="006F0E77"/>
    <w:rsid w:val="006F45E8"/>
    <w:rsid w:val="006F4CB4"/>
    <w:rsid w:val="0070458B"/>
    <w:rsid w:val="00722682"/>
    <w:rsid w:val="00730A2E"/>
    <w:rsid w:val="00731EBC"/>
    <w:rsid w:val="00742899"/>
    <w:rsid w:val="00746DDB"/>
    <w:rsid w:val="00750ABE"/>
    <w:rsid w:val="00763A8D"/>
    <w:rsid w:val="00773E4B"/>
    <w:rsid w:val="00774226"/>
    <w:rsid w:val="00774801"/>
    <w:rsid w:val="00782A6B"/>
    <w:rsid w:val="007862A4"/>
    <w:rsid w:val="007A2F66"/>
    <w:rsid w:val="007C32BF"/>
    <w:rsid w:val="007D2F72"/>
    <w:rsid w:val="007D3291"/>
    <w:rsid w:val="007E3B90"/>
    <w:rsid w:val="007E41F2"/>
    <w:rsid w:val="007F7384"/>
    <w:rsid w:val="00807617"/>
    <w:rsid w:val="008121C0"/>
    <w:rsid w:val="00824FDC"/>
    <w:rsid w:val="00844B31"/>
    <w:rsid w:val="008458FC"/>
    <w:rsid w:val="00856158"/>
    <w:rsid w:val="008663FE"/>
    <w:rsid w:val="00867DFE"/>
    <w:rsid w:val="00870AC4"/>
    <w:rsid w:val="008871E7"/>
    <w:rsid w:val="00887BB1"/>
    <w:rsid w:val="00895445"/>
    <w:rsid w:val="00896E1D"/>
    <w:rsid w:val="008B31A1"/>
    <w:rsid w:val="008B518C"/>
    <w:rsid w:val="008B740C"/>
    <w:rsid w:val="008C04A3"/>
    <w:rsid w:val="008C6E46"/>
    <w:rsid w:val="008D2F2B"/>
    <w:rsid w:val="008D7AA7"/>
    <w:rsid w:val="008E13F6"/>
    <w:rsid w:val="008F727F"/>
    <w:rsid w:val="008F74B8"/>
    <w:rsid w:val="00916633"/>
    <w:rsid w:val="00923CA6"/>
    <w:rsid w:val="00926F29"/>
    <w:rsid w:val="009322AE"/>
    <w:rsid w:val="009365DE"/>
    <w:rsid w:val="00941F4B"/>
    <w:rsid w:val="009460F3"/>
    <w:rsid w:val="009610E9"/>
    <w:rsid w:val="00961640"/>
    <w:rsid w:val="009668B3"/>
    <w:rsid w:val="009716B1"/>
    <w:rsid w:val="009822AE"/>
    <w:rsid w:val="00991F98"/>
    <w:rsid w:val="009A1ADE"/>
    <w:rsid w:val="009A7BD3"/>
    <w:rsid w:val="009C5F35"/>
    <w:rsid w:val="009C7BA7"/>
    <w:rsid w:val="009D0F06"/>
    <w:rsid w:val="009D1B9A"/>
    <w:rsid w:val="009D3215"/>
    <w:rsid w:val="009E127B"/>
    <w:rsid w:val="009E3C46"/>
    <w:rsid w:val="009F2401"/>
    <w:rsid w:val="009F25E4"/>
    <w:rsid w:val="009F2F67"/>
    <w:rsid w:val="009F451A"/>
    <w:rsid w:val="009F572F"/>
    <w:rsid w:val="00A04378"/>
    <w:rsid w:val="00A051D0"/>
    <w:rsid w:val="00A156A8"/>
    <w:rsid w:val="00A24048"/>
    <w:rsid w:val="00A24D49"/>
    <w:rsid w:val="00A438A8"/>
    <w:rsid w:val="00A43919"/>
    <w:rsid w:val="00A44724"/>
    <w:rsid w:val="00A513C3"/>
    <w:rsid w:val="00A8213D"/>
    <w:rsid w:val="00A86E3E"/>
    <w:rsid w:val="00AA0253"/>
    <w:rsid w:val="00AB0C44"/>
    <w:rsid w:val="00AB2161"/>
    <w:rsid w:val="00AC0863"/>
    <w:rsid w:val="00AC6E33"/>
    <w:rsid w:val="00AD5272"/>
    <w:rsid w:val="00AE320E"/>
    <w:rsid w:val="00AF40FA"/>
    <w:rsid w:val="00B27000"/>
    <w:rsid w:val="00B317C6"/>
    <w:rsid w:val="00B4352C"/>
    <w:rsid w:val="00B52FA0"/>
    <w:rsid w:val="00B60BC4"/>
    <w:rsid w:val="00B66B47"/>
    <w:rsid w:val="00B67075"/>
    <w:rsid w:val="00B67AE8"/>
    <w:rsid w:val="00B72B60"/>
    <w:rsid w:val="00B92484"/>
    <w:rsid w:val="00BA0DC3"/>
    <w:rsid w:val="00BA4332"/>
    <w:rsid w:val="00BB39D3"/>
    <w:rsid w:val="00BC7760"/>
    <w:rsid w:val="00BD357A"/>
    <w:rsid w:val="00BE529B"/>
    <w:rsid w:val="00C00E91"/>
    <w:rsid w:val="00C0196C"/>
    <w:rsid w:val="00C04ECE"/>
    <w:rsid w:val="00C127AA"/>
    <w:rsid w:val="00C20EC5"/>
    <w:rsid w:val="00C24A1D"/>
    <w:rsid w:val="00C27DB1"/>
    <w:rsid w:val="00C30FA4"/>
    <w:rsid w:val="00C41382"/>
    <w:rsid w:val="00C53553"/>
    <w:rsid w:val="00C61CD6"/>
    <w:rsid w:val="00C73404"/>
    <w:rsid w:val="00C74584"/>
    <w:rsid w:val="00C74817"/>
    <w:rsid w:val="00C77401"/>
    <w:rsid w:val="00C80AAA"/>
    <w:rsid w:val="00C87F11"/>
    <w:rsid w:val="00C95224"/>
    <w:rsid w:val="00C96719"/>
    <w:rsid w:val="00CA0661"/>
    <w:rsid w:val="00CA409F"/>
    <w:rsid w:val="00CB217B"/>
    <w:rsid w:val="00CC1AC2"/>
    <w:rsid w:val="00CC4C5E"/>
    <w:rsid w:val="00CD5139"/>
    <w:rsid w:val="00CE0814"/>
    <w:rsid w:val="00CE1B92"/>
    <w:rsid w:val="00CE61AF"/>
    <w:rsid w:val="00CF1C34"/>
    <w:rsid w:val="00CF5E15"/>
    <w:rsid w:val="00D04CC5"/>
    <w:rsid w:val="00D10BDF"/>
    <w:rsid w:val="00D129FD"/>
    <w:rsid w:val="00D223B4"/>
    <w:rsid w:val="00D31556"/>
    <w:rsid w:val="00D333AD"/>
    <w:rsid w:val="00D423C3"/>
    <w:rsid w:val="00D54B90"/>
    <w:rsid w:val="00D55FED"/>
    <w:rsid w:val="00D64064"/>
    <w:rsid w:val="00D6426D"/>
    <w:rsid w:val="00D70EF7"/>
    <w:rsid w:val="00D7560B"/>
    <w:rsid w:val="00D80850"/>
    <w:rsid w:val="00D81691"/>
    <w:rsid w:val="00D95075"/>
    <w:rsid w:val="00D971B1"/>
    <w:rsid w:val="00D97FA5"/>
    <w:rsid w:val="00DA07D2"/>
    <w:rsid w:val="00DB12F1"/>
    <w:rsid w:val="00DB535D"/>
    <w:rsid w:val="00DB5663"/>
    <w:rsid w:val="00DC7352"/>
    <w:rsid w:val="00DD2D8C"/>
    <w:rsid w:val="00DD366B"/>
    <w:rsid w:val="00DD4F47"/>
    <w:rsid w:val="00DD5810"/>
    <w:rsid w:val="00DE3AA9"/>
    <w:rsid w:val="00DE584F"/>
    <w:rsid w:val="00DF55CB"/>
    <w:rsid w:val="00DF7298"/>
    <w:rsid w:val="00E02B12"/>
    <w:rsid w:val="00E03544"/>
    <w:rsid w:val="00E13AB6"/>
    <w:rsid w:val="00E13D6B"/>
    <w:rsid w:val="00E15A3A"/>
    <w:rsid w:val="00E22A25"/>
    <w:rsid w:val="00E25BED"/>
    <w:rsid w:val="00E30D5D"/>
    <w:rsid w:val="00E4335C"/>
    <w:rsid w:val="00E565E6"/>
    <w:rsid w:val="00E578FD"/>
    <w:rsid w:val="00E6759E"/>
    <w:rsid w:val="00E71D00"/>
    <w:rsid w:val="00E72652"/>
    <w:rsid w:val="00E747C0"/>
    <w:rsid w:val="00E76DA1"/>
    <w:rsid w:val="00E82038"/>
    <w:rsid w:val="00E940BB"/>
    <w:rsid w:val="00EA228E"/>
    <w:rsid w:val="00EB0083"/>
    <w:rsid w:val="00EB5363"/>
    <w:rsid w:val="00EC2565"/>
    <w:rsid w:val="00EC3EFA"/>
    <w:rsid w:val="00ED147F"/>
    <w:rsid w:val="00ED32B1"/>
    <w:rsid w:val="00EE1FAD"/>
    <w:rsid w:val="00EE40C2"/>
    <w:rsid w:val="00EF2988"/>
    <w:rsid w:val="00EF526E"/>
    <w:rsid w:val="00F127BA"/>
    <w:rsid w:val="00F169E6"/>
    <w:rsid w:val="00F25691"/>
    <w:rsid w:val="00F26E5D"/>
    <w:rsid w:val="00F3065D"/>
    <w:rsid w:val="00F65EA8"/>
    <w:rsid w:val="00F67351"/>
    <w:rsid w:val="00F87304"/>
    <w:rsid w:val="00FA470A"/>
    <w:rsid w:val="00FA4C2D"/>
    <w:rsid w:val="00FC5EAB"/>
    <w:rsid w:val="00FD197C"/>
    <w:rsid w:val="00FD3400"/>
    <w:rsid w:val="00FE2360"/>
    <w:rsid w:val="00FE3FC6"/>
    <w:rsid w:val="00FF4C45"/>
    <w:rsid w:val="00FF56D1"/>
    <w:rsid w:val="012376DE"/>
    <w:rsid w:val="033DF73B"/>
    <w:rsid w:val="0B71ABCD"/>
    <w:rsid w:val="0D143C85"/>
    <w:rsid w:val="0DD6E274"/>
    <w:rsid w:val="101B6FF7"/>
    <w:rsid w:val="10C3BB6D"/>
    <w:rsid w:val="11EEA2CD"/>
    <w:rsid w:val="11F2A505"/>
    <w:rsid w:val="1410397F"/>
    <w:rsid w:val="188622D8"/>
    <w:rsid w:val="19A4A190"/>
    <w:rsid w:val="1A2D934F"/>
    <w:rsid w:val="1B4E2571"/>
    <w:rsid w:val="1D4A4C70"/>
    <w:rsid w:val="2009836A"/>
    <w:rsid w:val="22405ABD"/>
    <w:rsid w:val="230334AD"/>
    <w:rsid w:val="25C5AE6E"/>
    <w:rsid w:val="294CFCB8"/>
    <w:rsid w:val="2B3E806C"/>
    <w:rsid w:val="2BDC74B5"/>
    <w:rsid w:val="3142F385"/>
    <w:rsid w:val="3518DA0E"/>
    <w:rsid w:val="380DA307"/>
    <w:rsid w:val="39F022DD"/>
    <w:rsid w:val="3D0122C5"/>
    <w:rsid w:val="3FB412B6"/>
    <w:rsid w:val="43D7F55A"/>
    <w:rsid w:val="462399AC"/>
    <w:rsid w:val="4B9268CB"/>
    <w:rsid w:val="4D06A859"/>
    <w:rsid w:val="4E943808"/>
    <w:rsid w:val="50A5CD35"/>
    <w:rsid w:val="51764665"/>
    <w:rsid w:val="52015059"/>
    <w:rsid w:val="53FA7E93"/>
    <w:rsid w:val="54F2506A"/>
    <w:rsid w:val="55C20F84"/>
    <w:rsid w:val="57E6CD40"/>
    <w:rsid w:val="58FE1B44"/>
    <w:rsid w:val="5C64AAE8"/>
    <w:rsid w:val="5EEA1ADE"/>
    <w:rsid w:val="60D50B85"/>
    <w:rsid w:val="61F3C386"/>
    <w:rsid w:val="64243CD6"/>
    <w:rsid w:val="6807E140"/>
    <w:rsid w:val="68DCD142"/>
    <w:rsid w:val="6C177343"/>
    <w:rsid w:val="6FA7B7FC"/>
    <w:rsid w:val="72DA58C3"/>
    <w:rsid w:val="73B293FB"/>
    <w:rsid w:val="74A33B3C"/>
    <w:rsid w:val="74ADA60D"/>
    <w:rsid w:val="7B6CC149"/>
    <w:rsid w:val="7D33C8C4"/>
    <w:rsid w:val="7E16A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A7B7FC"/>
  <w15:chartTrackingRefBased/>
  <w15:docId w15:val="{9C5AB4A1-A341-42B0-A9A5-BA569FEC8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C46"/>
  </w:style>
  <w:style w:type="paragraph" w:styleId="Heading1">
    <w:name w:val="heading 1"/>
    <w:basedOn w:val="Normal"/>
    <w:next w:val="Normal"/>
    <w:link w:val="Heading1Char"/>
    <w:uiPriority w:val="9"/>
    <w:qFormat/>
    <w:rsid w:val="003B0B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A5A5A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B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B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0B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0B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0B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0B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0B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0B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AC4"/>
  </w:style>
  <w:style w:type="paragraph" w:styleId="Footer">
    <w:name w:val="footer"/>
    <w:basedOn w:val="Normal"/>
    <w:link w:val="FooterChar"/>
    <w:uiPriority w:val="99"/>
    <w:unhideWhenUsed/>
    <w:rsid w:val="0087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AC4"/>
  </w:style>
  <w:style w:type="table" w:styleId="TableGrid">
    <w:name w:val="Table Grid"/>
    <w:basedOn w:val="TableNormal"/>
    <w:uiPriority w:val="39"/>
    <w:rsid w:val="000919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0919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B0B87"/>
    <w:rPr>
      <w:rFonts w:asciiTheme="majorHAnsi" w:eastAsiaTheme="majorEastAsia" w:hAnsiTheme="majorHAnsi" w:cstheme="majorBidi"/>
      <w:color w:val="A5A5A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B0B8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B0B8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0B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0B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0B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0B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0B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0B87"/>
    <w:rPr>
      <w:b/>
      <w:bCs/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3B0B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0B87"/>
    <w:pPr>
      <w:pBdr>
        <w:top w:val="single" w:sz="6" w:space="8" w:color="969696" w:themeColor="accent3"/>
        <w:bottom w:val="single" w:sz="6" w:space="8" w:color="969696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00000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B0B87"/>
    <w:rPr>
      <w:rFonts w:asciiTheme="majorHAnsi" w:eastAsiaTheme="majorEastAsia" w:hAnsiTheme="majorHAnsi" w:cstheme="majorBidi"/>
      <w:caps/>
      <w:color w:val="000000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0B87"/>
    <w:pPr>
      <w:numPr>
        <w:ilvl w:val="1"/>
      </w:numPr>
      <w:jc w:val="center"/>
    </w:pPr>
    <w:rPr>
      <w:color w:val="000000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0B87"/>
    <w:rPr>
      <w:color w:val="000000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3B0B87"/>
    <w:rPr>
      <w:b/>
      <w:bCs/>
    </w:rPr>
  </w:style>
  <w:style w:type="character" w:styleId="Emphasis">
    <w:name w:val="Emphasis"/>
    <w:basedOn w:val="DefaultParagraphFont"/>
    <w:uiPriority w:val="20"/>
    <w:qFormat/>
    <w:rsid w:val="003B0B87"/>
    <w:rPr>
      <w:i/>
      <w:iCs/>
      <w:color w:val="000000" w:themeColor="text1"/>
    </w:rPr>
  </w:style>
  <w:style w:type="paragraph" w:styleId="NoSpacing">
    <w:name w:val="No Spacing"/>
    <w:uiPriority w:val="1"/>
    <w:qFormat/>
    <w:rsid w:val="003B0B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0B87"/>
    <w:pPr>
      <w:spacing w:before="160"/>
      <w:ind w:left="720" w:right="720"/>
      <w:jc w:val="center"/>
    </w:pPr>
    <w:rPr>
      <w:i/>
      <w:iCs/>
      <w:color w:val="707070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B0B87"/>
    <w:rPr>
      <w:i/>
      <w:iCs/>
      <w:color w:val="707070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0B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A5A5A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0B87"/>
    <w:rPr>
      <w:rFonts w:asciiTheme="majorHAnsi" w:eastAsiaTheme="majorEastAsia" w:hAnsiTheme="majorHAnsi" w:cstheme="majorBidi"/>
      <w:caps/>
      <w:color w:val="A5A5A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B0B8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B0B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3B0B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B0B8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B0B8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B0B87"/>
    <w:pPr>
      <w:outlineLvl w:val="9"/>
    </w:pPr>
  </w:style>
  <w:style w:type="paragraph" w:styleId="ListParagraph">
    <w:name w:val="List Paragraph"/>
    <w:basedOn w:val="Normal"/>
    <w:uiPriority w:val="34"/>
    <w:qFormat/>
    <w:rsid w:val="00EE40C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13AB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2D02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02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02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02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023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02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23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129FD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29F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2D8C"/>
    <w:rPr>
      <w:color w:val="919191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41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7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2.emf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outu.be/zBtf8aqwrJ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teams.microsoft.com/l/channel/19%3akzJ8MQzlJxexQYceE2pgSrdmqU2oOIR-WH8X49cB0DU1%40thread.tacv2/General?groupId=51846327-eba7-4873-941c-02c48d2326c6&amp;tenantId=eaf624c8-a0c4-4195-87d2-443e5d7516cd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10-23T08:42:43.1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9 44 14256,'0'0'104,"-16"-8"32,17 1-232</inkml:trace>
  <inkml:trace contextRef="#ctx0" brushRef="#br0" timeOffset="381.4">258 97 11928,'0'0'96,"3"-6"-56</inkml:trace>
  <inkml:trace contextRef="#ctx0" brushRef="#br0" timeOffset="1684.61">1 10 12104,'0'0'0</inkml:trace>
  <inkml:trace contextRef="#ctx0" brushRef="#br0" timeOffset="2029.4">47 36 12464,'0'0'104</inkml:trace>
  <inkml:trace contextRef="#ctx0" brushRef="#br0" timeOffset="102978.06">239 1 13536,'0'0'3551,"-24"6"-2775,16-4 384,0 1-624,1 4-304,7-1-136,10-4-72</inkml:trace>
  <inkml:trace contextRef="#ctx0" brushRef="#br0" timeOffset="103313.67">458 6 13624,'0'0'0,"-17"2"96,-1 1 0,-6 0 8,0-3 8,9-5 344,14 1-328,7 4 0</inkml:trace>
</inkml:ink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65CD8-D7CD-4F40-B62D-FFC5FDC093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10</Pages>
  <Words>2425</Words>
  <Characters>13827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H. Karmoose</dc:creator>
  <cp:keywords/>
  <dc:description/>
  <cp:lastModifiedBy>rania hamada</cp:lastModifiedBy>
  <cp:revision>30</cp:revision>
  <dcterms:created xsi:type="dcterms:W3CDTF">2020-10-23T17:26:00Z</dcterms:created>
  <dcterms:modified xsi:type="dcterms:W3CDTF">2021-10-29T15:03:00Z</dcterms:modified>
</cp:coreProperties>
</file>